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06A01D5C" w:rsidR="00455294" w:rsidRDefault="00455294"/>
        <w:p w14:paraId="3A621254" w14:textId="4792F4AA" w:rsidR="005C522D" w:rsidRDefault="0014088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E3894CE">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91" behindDoc="0" locked="0" layoutInCell="1" allowOverlap="1" wp14:anchorId="47AC7906" wp14:editId="28B5F017">
                    <wp:simplePos x="0" y="0"/>
                    <wp:positionH relativeFrom="column">
                      <wp:posOffset>775335</wp:posOffset>
                    </wp:positionH>
                    <wp:positionV relativeFrom="paragraph">
                      <wp:posOffset>7950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9B012C" w:rsidRPr="005C522D" w:rsidRDefault="009B012C"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C7906" id="_x0000_t202" coordsize="21600,21600" o:spt="202" path="m,l,21600r21600,l21600,xe">
                    <v:stroke joinstyle="miter"/>
                    <v:path gradientshapeok="t" o:connecttype="rect"/>
                  </v:shapetype>
                  <v:shape id="Text Box 12" o:spid="_x0000_s1026" type="#_x0000_t202" style="position:absolute;margin-left:61.05pt;margin-top:62.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" fillcolor="white [3201]" strokeweight=".5pt">
                    <v:textbox>
                      <w:txbxContent>
                        <w:p w14:paraId="35957857" w14:textId="7AC461C1" w:rsidR="009B012C" w:rsidRPr="005C522D" w:rsidRDefault="009B012C" w:rsidP="001C4151">
                          <w:pPr>
                            <w:jc w:val="right"/>
                            <w:rPr>
                              <w:b/>
                              <w:bCs/>
                            </w:rPr>
                          </w:pPr>
                          <w:r w:rsidRPr="005C522D">
                            <w:rPr>
                              <w:b/>
                              <w:bCs/>
                              <w:highlight w:val="yellow"/>
                            </w:rPr>
                            <w:t>Guideline – Insert Client Logo</w:t>
                          </w:r>
                        </w:p>
                      </w:txbxContent>
                    </v:textbox>
                  </v:shape>
                </w:pict>
              </mc:Fallback>
            </mc:AlternateContent>
          </w:r>
          <w:r w:rsidR="002F7563">
            <w:rPr>
              <w:noProof/>
            </w:rPr>
            <mc:AlternateContent>
              <mc:Choice Requires="wps">
                <w:drawing>
                  <wp:anchor distT="0" distB="0" distL="114300" distR="114300" simplePos="0" relativeHeight="251659267" behindDoc="0" locked="0" layoutInCell="1" allowOverlap="1" wp14:anchorId="3129BB2C" wp14:editId="15C56FC3">
                    <wp:simplePos x="0" y="0"/>
                    <wp:positionH relativeFrom="margin">
                      <wp:posOffset>923290</wp:posOffset>
                    </wp:positionH>
                    <wp:positionV relativeFrom="paragraph">
                      <wp:posOffset>3972560</wp:posOffset>
                    </wp:positionV>
                    <wp:extent cx="4594860" cy="967740"/>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4594860" cy="967740"/>
                            </a:xfrm>
                            <a:prstGeom prst="rect">
                              <a:avLst/>
                            </a:prstGeom>
                            <a:solidFill>
                              <a:schemeClr val="lt1"/>
                            </a:solidFill>
                            <a:ln w="6350">
                              <a:solidFill>
                                <a:prstClr val="black"/>
                              </a:solidFill>
                            </a:ln>
                          </wps:spPr>
                          <wps:txb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29BB2C" id="Text Box 4" o:spid="_x0000_s1027" type="#_x0000_t202" style="position:absolute;margin-left:72.7pt;margin-top:312.8pt;width:361.8pt;height:76.2pt;z-index:251659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nsHOQIAAIM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" fillcolor="white [3201]" strokeweight=".5pt">
                    <v:textbo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v:textbox>
                    <w10:wrap anchorx="margin"/>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8"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8BYgIAADU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9"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" filled="f" stroked="f" strokeweight=".5pt">
                    <v:textbox inset="0,0,0,0">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30"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pPr>
            <w:pStyle w:val="TOCHeading"/>
          </w:pPr>
          <w:r>
            <w:t>Contents</w:t>
          </w:r>
        </w:p>
        <w:p w14:paraId="61DB20FA" w14:textId="65014F03" w:rsidR="008E31B0" w:rsidRDefault="00FF22B1">
          <w:pPr>
            <w:pStyle w:val="TOC1"/>
            <w:tabs>
              <w:tab w:val="right" w:leader="dot" w:pos="9016"/>
            </w:tabs>
            <w:rPr>
              <w:noProof/>
              <w:sz w:val="22"/>
              <w:szCs w:val="22"/>
              <w:lang w:eastAsia="zh-CN"/>
            </w:rPr>
          </w:pPr>
          <w:r>
            <w:fldChar w:fldCharType="begin"/>
          </w:r>
          <w:r>
            <w:instrText>TOC \o "1-2" \h \z \u</w:instrText>
          </w:r>
          <w:r>
            <w:fldChar w:fldCharType="separate"/>
          </w:r>
          <w:hyperlink w:anchor="_Toc64884093" w:history="1">
            <w:r w:rsidR="008E31B0" w:rsidRPr="008004F6">
              <w:rPr>
                <w:rStyle w:val="Hyperlink"/>
                <w:noProof/>
              </w:rPr>
              <w:t>Introduction</w:t>
            </w:r>
            <w:r w:rsidR="008E31B0">
              <w:rPr>
                <w:noProof/>
                <w:webHidden/>
              </w:rPr>
              <w:tab/>
            </w:r>
            <w:r w:rsidR="008E31B0">
              <w:rPr>
                <w:noProof/>
                <w:webHidden/>
              </w:rPr>
              <w:fldChar w:fldCharType="begin"/>
            </w:r>
            <w:r w:rsidR="008E31B0">
              <w:rPr>
                <w:noProof/>
                <w:webHidden/>
              </w:rPr>
              <w:instrText xml:space="preserve"> PAGEREF _Toc64884093 \h </w:instrText>
            </w:r>
            <w:r w:rsidR="008E31B0">
              <w:rPr>
                <w:noProof/>
                <w:webHidden/>
              </w:rPr>
            </w:r>
            <w:r w:rsidR="008E31B0">
              <w:rPr>
                <w:noProof/>
                <w:webHidden/>
              </w:rPr>
              <w:fldChar w:fldCharType="separate"/>
            </w:r>
            <w:r w:rsidR="008E31B0">
              <w:rPr>
                <w:noProof/>
                <w:webHidden/>
              </w:rPr>
              <w:t>5</w:t>
            </w:r>
            <w:r w:rsidR="008E31B0">
              <w:rPr>
                <w:noProof/>
                <w:webHidden/>
              </w:rPr>
              <w:fldChar w:fldCharType="end"/>
            </w:r>
          </w:hyperlink>
        </w:p>
        <w:p w14:paraId="2E8D1095" w14:textId="4B98B9B5" w:rsidR="008E31B0" w:rsidRDefault="00000000">
          <w:pPr>
            <w:pStyle w:val="TOC1"/>
            <w:tabs>
              <w:tab w:val="right" w:leader="dot" w:pos="9016"/>
            </w:tabs>
            <w:rPr>
              <w:noProof/>
              <w:sz w:val="22"/>
              <w:szCs w:val="22"/>
              <w:lang w:eastAsia="zh-CN"/>
            </w:rPr>
          </w:pPr>
          <w:hyperlink w:anchor="_Toc64884094" w:history="1">
            <w:r w:rsidR="008E31B0" w:rsidRPr="008004F6">
              <w:rPr>
                <w:rStyle w:val="Hyperlink"/>
                <w:noProof/>
              </w:rPr>
              <w:t>Project Details</w:t>
            </w:r>
            <w:r w:rsidR="008E31B0">
              <w:rPr>
                <w:noProof/>
                <w:webHidden/>
              </w:rPr>
              <w:tab/>
            </w:r>
            <w:r w:rsidR="008E31B0">
              <w:rPr>
                <w:noProof/>
                <w:webHidden/>
              </w:rPr>
              <w:fldChar w:fldCharType="begin"/>
            </w:r>
            <w:r w:rsidR="008E31B0">
              <w:rPr>
                <w:noProof/>
                <w:webHidden/>
              </w:rPr>
              <w:instrText xml:space="preserve"> PAGEREF _Toc64884094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74C1DDF8" w14:textId="0B484172" w:rsidR="008E31B0" w:rsidRDefault="00000000">
          <w:pPr>
            <w:pStyle w:val="TOC2"/>
            <w:tabs>
              <w:tab w:val="right" w:leader="dot" w:pos="9016"/>
            </w:tabs>
            <w:rPr>
              <w:noProof/>
              <w:sz w:val="22"/>
              <w:szCs w:val="22"/>
              <w:lang w:eastAsia="zh-CN"/>
            </w:rPr>
          </w:pPr>
          <w:hyperlink w:anchor="_Toc64884095" w:history="1">
            <w:r w:rsidR="008E31B0" w:rsidRPr="008004F6">
              <w:rPr>
                <w:rStyle w:val="Hyperlink"/>
                <w:noProof/>
              </w:rPr>
              <w:t>Project Name</w:t>
            </w:r>
            <w:r w:rsidR="008E31B0">
              <w:rPr>
                <w:noProof/>
                <w:webHidden/>
              </w:rPr>
              <w:tab/>
            </w:r>
            <w:r w:rsidR="008E31B0">
              <w:rPr>
                <w:noProof/>
                <w:webHidden/>
              </w:rPr>
              <w:fldChar w:fldCharType="begin"/>
            </w:r>
            <w:r w:rsidR="008E31B0">
              <w:rPr>
                <w:noProof/>
                <w:webHidden/>
              </w:rPr>
              <w:instrText xml:space="preserve"> PAGEREF _Toc64884095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4C6D7BFD" w14:textId="125A79A9" w:rsidR="008E31B0" w:rsidRDefault="00000000">
          <w:pPr>
            <w:pStyle w:val="TOC2"/>
            <w:tabs>
              <w:tab w:val="right" w:leader="dot" w:pos="9016"/>
            </w:tabs>
            <w:rPr>
              <w:noProof/>
              <w:sz w:val="22"/>
              <w:szCs w:val="22"/>
              <w:lang w:eastAsia="zh-CN"/>
            </w:rPr>
          </w:pPr>
          <w:hyperlink w:anchor="_Toc64884096" w:history="1">
            <w:r w:rsidR="008E31B0" w:rsidRPr="008004F6">
              <w:rPr>
                <w:rStyle w:val="Hyperlink"/>
                <w:noProof/>
              </w:rPr>
              <w:t>Overview of Industry Client</w:t>
            </w:r>
            <w:r w:rsidR="008E31B0">
              <w:rPr>
                <w:noProof/>
                <w:webHidden/>
              </w:rPr>
              <w:tab/>
            </w:r>
            <w:r w:rsidR="008E31B0">
              <w:rPr>
                <w:noProof/>
                <w:webHidden/>
              </w:rPr>
              <w:fldChar w:fldCharType="begin"/>
            </w:r>
            <w:r w:rsidR="008E31B0">
              <w:rPr>
                <w:noProof/>
                <w:webHidden/>
              </w:rPr>
              <w:instrText xml:space="preserve"> PAGEREF _Toc64884096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3A6D5B" w14:textId="18BEE5FF" w:rsidR="008E31B0" w:rsidRDefault="00000000">
          <w:pPr>
            <w:pStyle w:val="TOC2"/>
            <w:tabs>
              <w:tab w:val="right" w:leader="dot" w:pos="9016"/>
            </w:tabs>
            <w:rPr>
              <w:noProof/>
              <w:sz w:val="22"/>
              <w:szCs w:val="22"/>
              <w:lang w:eastAsia="zh-CN"/>
            </w:rPr>
          </w:pPr>
          <w:hyperlink w:anchor="_Toc64884097" w:history="1">
            <w:r w:rsidR="008E31B0" w:rsidRPr="008004F6">
              <w:rPr>
                <w:rStyle w:val="Hyperlink"/>
                <w:noProof/>
              </w:rPr>
              <w:t>Project Background</w:t>
            </w:r>
            <w:r w:rsidR="008E31B0">
              <w:rPr>
                <w:noProof/>
                <w:webHidden/>
              </w:rPr>
              <w:tab/>
            </w:r>
            <w:r w:rsidR="008E31B0">
              <w:rPr>
                <w:noProof/>
                <w:webHidden/>
              </w:rPr>
              <w:fldChar w:fldCharType="begin"/>
            </w:r>
            <w:r w:rsidR="008E31B0">
              <w:rPr>
                <w:noProof/>
                <w:webHidden/>
              </w:rPr>
              <w:instrText xml:space="preserve"> PAGEREF _Toc64884097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820ABC" w14:textId="44C027E1" w:rsidR="008E31B0" w:rsidRDefault="00000000">
          <w:pPr>
            <w:pStyle w:val="TOC1"/>
            <w:tabs>
              <w:tab w:val="right" w:leader="dot" w:pos="9016"/>
            </w:tabs>
            <w:rPr>
              <w:noProof/>
              <w:sz w:val="22"/>
              <w:szCs w:val="22"/>
              <w:lang w:eastAsia="zh-CN"/>
            </w:rPr>
          </w:pPr>
          <w:hyperlink w:anchor="_Toc64884098" w:history="1">
            <w:r w:rsidR="008E31B0" w:rsidRPr="008004F6">
              <w:rPr>
                <w:rStyle w:val="Hyperlink"/>
                <w:noProof/>
              </w:rPr>
              <w:t>Information Gathering</w:t>
            </w:r>
            <w:r w:rsidR="008E31B0">
              <w:rPr>
                <w:noProof/>
                <w:webHidden/>
              </w:rPr>
              <w:tab/>
            </w:r>
            <w:r w:rsidR="008E31B0">
              <w:rPr>
                <w:noProof/>
                <w:webHidden/>
              </w:rPr>
              <w:fldChar w:fldCharType="begin"/>
            </w:r>
            <w:r w:rsidR="008E31B0">
              <w:rPr>
                <w:noProof/>
                <w:webHidden/>
              </w:rPr>
              <w:instrText xml:space="preserve"> PAGEREF _Toc64884098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5AE29D7F" w14:textId="52E76656" w:rsidR="008E31B0" w:rsidRDefault="00000000">
          <w:pPr>
            <w:pStyle w:val="TOC2"/>
            <w:tabs>
              <w:tab w:val="right" w:leader="dot" w:pos="9016"/>
            </w:tabs>
            <w:rPr>
              <w:noProof/>
              <w:sz w:val="22"/>
              <w:szCs w:val="22"/>
              <w:lang w:eastAsia="zh-CN"/>
            </w:rPr>
          </w:pPr>
          <w:hyperlink w:anchor="_Toc64884099" w:history="1">
            <w:r w:rsidR="008E31B0" w:rsidRPr="008004F6">
              <w:rPr>
                <w:rStyle w:val="Hyperlink"/>
                <w:noProof/>
              </w:rPr>
              <w:t>Documentation</w:t>
            </w:r>
            <w:r w:rsidR="008E31B0">
              <w:rPr>
                <w:noProof/>
                <w:webHidden/>
              </w:rPr>
              <w:tab/>
            </w:r>
            <w:r w:rsidR="008E31B0">
              <w:rPr>
                <w:noProof/>
                <w:webHidden/>
              </w:rPr>
              <w:fldChar w:fldCharType="begin"/>
            </w:r>
            <w:r w:rsidR="008E31B0">
              <w:rPr>
                <w:noProof/>
                <w:webHidden/>
              </w:rPr>
              <w:instrText xml:space="preserve"> PAGEREF _Toc64884099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42C0EAC0" w14:textId="4F5D6051" w:rsidR="008E31B0" w:rsidRDefault="00000000">
          <w:pPr>
            <w:pStyle w:val="TOC1"/>
            <w:tabs>
              <w:tab w:val="right" w:leader="dot" w:pos="9016"/>
            </w:tabs>
            <w:rPr>
              <w:noProof/>
              <w:sz w:val="22"/>
              <w:szCs w:val="22"/>
              <w:lang w:eastAsia="zh-CN"/>
            </w:rPr>
          </w:pPr>
          <w:hyperlink w:anchor="_Toc64884100" w:history="1">
            <w:r w:rsidR="008E31B0" w:rsidRPr="008004F6">
              <w:rPr>
                <w:rStyle w:val="Hyperlink"/>
                <w:noProof/>
              </w:rPr>
              <w:t>Project Scope</w:t>
            </w:r>
            <w:r w:rsidR="008E31B0">
              <w:rPr>
                <w:noProof/>
                <w:webHidden/>
              </w:rPr>
              <w:tab/>
            </w:r>
            <w:r w:rsidR="008E31B0">
              <w:rPr>
                <w:noProof/>
                <w:webHidden/>
              </w:rPr>
              <w:fldChar w:fldCharType="begin"/>
            </w:r>
            <w:r w:rsidR="008E31B0">
              <w:rPr>
                <w:noProof/>
                <w:webHidden/>
              </w:rPr>
              <w:instrText xml:space="preserve"> PAGEREF _Toc64884100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DFAAAE0" w14:textId="0756DD7C" w:rsidR="008E31B0" w:rsidRDefault="00000000">
          <w:pPr>
            <w:pStyle w:val="TOC2"/>
            <w:tabs>
              <w:tab w:val="right" w:leader="dot" w:pos="9016"/>
            </w:tabs>
            <w:rPr>
              <w:noProof/>
              <w:sz w:val="22"/>
              <w:szCs w:val="22"/>
              <w:lang w:eastAsia="zh-CN"/>
            </w:rPr>
          </w:pPr>
          <w:hyperlink w:anchor="_Toc64884101" w:history="1">
            <w:r w:rsidR="008E31B0" w:rsidRPr="008004F6">
              <w:rPr>
                <w:rStyle w:val="Hyperlink"/>
                <w:noProof/>
              </w:rPr>
              <w:t>Project Goal(s)</w:t>
            </w:r>
            <w:r w:rsidR="008E31B0">
              <w:rPr>
                <w:noProof/>
                <w:webHidden/>
              </w:rPr>
              <w:tab/>
            </w:r>
            <w:r w:rsidR="008E31B0">
              <w:rPr>
                <w:noProof/>
                <w:webHidden/>
              </w:rPr>
              <w:fldChar w:fldCharType="begin"/>
            </w:r>
            <w:r w:rsidR="008E31B0">
              <w:rPr>
                <w:noProof/>
                <w:webHidden/>
              </w:rPr>
              <w:instrText xml:space="preserve"> PAGEREF _Toc64884101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147A5F7E" w14:textId="61B2D18A" w:rsidR="008E31B0" w:rsidRDefault="00000000">
          <w:pPr>
            <w:pStyle w:val="TOC2"/>
            <w:tabs>
              <w:tab w:val="right" w:leader="dot" w:pos="9016"/>
            </w:tabs>
            <w:rPr>
              <w:noProof/>
              <w:sz w:val="22"/>
              <w:szCs w:val="22"/>
              <w:lang w:eastAsia="zh-CN"/>
            </w:rPr>
          </w:pPr>
          <w:hyperlink w:anchor="_Toc64884102" w:history="1">
            <w:r w:rsidR="008E31B0" w:rsidRPr="008004F6">
              <w:rPr>
                <w:rStyle w:val="Hyperlink"/>
                <w:noProof/>
              </w:rPr>
              <w:t>Benefits of Project</w:t>
            </w:r>
            <w:r w:rsidR="008E31B0">
              <w:rPr>
                <w:noProof/>
                <w:webHidden/>
              </w:rPr>
              <w:tab/>
            </w:r>
            <w:r w:rsidR="008E31B0">
              <w:rPr>
                <w:noProof/>
                <w:webHidden/>
              </w:rPr>
              <w:fldChar w:fldCharType="begin"/>
            </w:r>
            <w:r w:rsidR="008E31B0">
              <w:rPr>
                <w:noProof/>
                <w:webHidden/>
              </w:rPr>
              <w:instrText xml:space="preserve"> PAGEREF _Toc64884102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35AE3207" w14:textId="1BE6260F" w:rsidR="008E31B0" w:rsidRDefault="00000000">
          <w:pPr>
            <w:pStyle w:val="TOC2"/>
            <w:tabs>
              <w:tab w:val="right" w:leader="dot" w:pos="9016"/>
            </w:tabs>
            <w:rPr>
              <w:noProof/>
              <w:sz w:val="22"/>
              <w:szCs w:val="22"/>
              <w:lang w:eastAsia="zh-CN"/>
            </w:rPr>
          </w:pPr>
          <w:hyperlink w:anchor="_Toc64884103" w:history="1">
            <w:r w:rsidR="008E31B0" w:rsidRPr="008004F6">
              <w:rPr>
                <w:rStyle w:val="Hyperlink"/>
                <w:noProof/>
              </w:rPr>
              <w:t>Project Requirements</w:t>
            </w:r>
            <w:r w:rsidR="008E31B0">
              <w:rPr>
                <w:noProof/>
                <w:webHidden/>
              </w:rPr>
              <w:tab/>
            </w:r>
            <w:r w:rsidR="008E31B0">
              <w:rPr>
                <w:noProof/>
                <w:webHidden/>
              </w:rPr>
              <w:fldChar w:fldCharType="begin"/>
            </w:r>
            <w:r w:rsidR="008E31B0">
              <w:rPr>
                <w:noProof/>
                <w:webHidden/>
              </w:rPr>
              <w:instrText xml:space="preserve"> PAGEREF _Toc64884103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6C1F46E" w14:textId="554BBEC0" w:rsidR="008E31B0" w:rsidRDefault="00000000">
          <w:pPr>
            <w:pStyle w:val="TOC2"/>
            <w:tabs>
              <w:tab w:val="right" w:leader="dot" w:pos="9016"/>
            </w:tabs>
            <w:rPr>
              <w:noProof/>
              <w:sz w:val="22"/>
              <w:szCs w:val="22"/>
              <w:lang w:eastAsia="zh-CN"/>
            </w:rPr>
          </w:pPr>
          <w:hyperlink w:anchor="_Toc64884104" w:history="1">
            <w:r w:rsidR="008E31B0" w:rsidRPr="008004F6">
              <w:rPr>
                <w:rStyle w:val="Hyperlink"/>
                <w:noProof/>
              </w:rPr>
              <w:t>Expected Deliverables</w:t>
            </w:r>
            <w:r w:rsidR="008E31B0">
              <w:rPr>
                <w:noProof/>
                <w:webHidden/>
              </w:rPr>
              <w:tab/>
            </w:r>
            <w:r w:rsidR="008E31B0">
              <w:rPr>
                <w:noProof/>
                <w:webHidden/>
              </w:rPr>
              <w:fldChar w:fldCharType="begin"/>
            </w:r>
            <w:r w:rsidR="008E31B0">
              <w:rPr>
                <w:noProof/>
                <w:webHidden/>
              </w:rPr>
              <w:instrText xml:space="preserve"> PAGEREF _Toc64884104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09CB2184" w14:textId="4BD6EC52" w:rsidR="008E31B0" w:rsidRDefault="00000000">
          <w:pPr>
            <w:pStyle w:val="TOC2"/>
            <w:tabs>
              <w:tab w:val="right" w:leader="dot" w:pos="9016"/>
            </w:tabs>
            <w:rPr>
              <w:noProof/>
              <w:sz w:val="22"/>
              <w:szCs w:val="22"/>
              <w:lang w:eastAsia="zh-CN"/>
            </w:rPr>
          </w:pPr>
          <w:hyperlink w:anchor="_Toc64884105" w:history="1">
            <w:r w:rsidR="008E31B0" w:rsidRPr="008004F6">
              <w:rPr>
                <w:rStyle w:val="Hyperlink"/>
                <w:noProof/>
              </w:rPr>
              <w:t>User Personas</w:t>
            </w:r>
            <w:r w:rsidR="008E31B0">
              <w:rPr>
                <w:noProof/>
                <w:webHidden/>
              </w:rPr>
              <w:tab/>
            </w:r>
            <w:r w:rsidR="008E31B0">
              <w:rPr>
                <w:noProof/>
                <w:webHidden/>
              </w:rPr>
              <w:fldChar w:fldCharType="begin"/>
            </w:r>
            <w:r w:rsidR="008E31B0">
              <w:rPr>
                <w:noProof/>
                <w:webHidden/>
              </w:rPr>
              <w:instrText xml:space="preserve"> PAGEREF _Toc64884105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50D17AAD" w14:textId="7C2321C2" w:rsidR="008E31B0" w:rsidRDefault="00000000">
          <w:pPr>
            <w:pStyle w:val="TOC1"/>
            <w:tabs>
              <w:tab w:val="right" w:leader="dot" w:pos="9016"/>
            </w:tabs>
            <w:rPr>
              <w:noProof/>
              <w:sz w:val="22"/>
              <w:szCs w:val="22"/>
              <w:lang w:eastAsia="zh-CN"/>
            </w:rPr>
          </w:pPr>
          <w:hyperlink w:anchor="_Toc64884106" w:history="1">
            <w:r w:rsidR="008E31B0" w:rsidRPr="008004F6">
              <w:rPr>
                <w:rStyle w:val="Hyperlink"/>
                <w:noProof/>
              </w:rPr>
              <w:t>Project Plan – High Level</w:t>
            </w:r>
            <w:r w:rsidR="008E31B0">
              <w:rPr>
                <w:noProof/>
                <w:webHidden/>
              </w:rPr>
              <w:tab/>
            </w:r>
            <w:r w:rsidR="008E31B0">
              <w:rPr>
                <w:noProof/>
                <w:webHidden/>
              </w:rPr>
              <w:fldChar w:fldCharType="begin"/>
            </w:r>
            <w:r w:rsidR="008E31B0">
              <w:rPr>
                <w:noProof/>
                <w:webHidden/>
              </w:rPr>
              <w:instrText xml:space="preserve"> PAGEREF _Toc64884106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0F5C21C2" w14:textId="3D55603C" w:rsidR="008E31B0" w:rsidRDefault="00000000">
          <w:pPr>
            <w:pStyle w:val="TOC2"/>
            <w:tabs>
              <w:tab w:val="right" w:leader="dot" w:pos="9016"/>
            </w:tabs>
            <w:rPr>
              <w:noProof/>
              <w:sz w:val="22"/>
              <w:szCs w:val="22"/>
              <w:lang w:eastAsia="zh-CN"/>
            </w:rPr>
          </w:pPr>
          <w:hyperlink w:anchor="_Toc64884107" w:history="1">
            <w:r w:rsidR="008E31B0" w:rsidRPr="008004F6">
              <w:rPr>
                <w:rStyle w:val="Hyperlink"/>
                <w:noProof/>
              </w:rPr>
              <w:t>Project Management Framework adopted</w:t>
            </w:r>
            <w:r w:rsidR="008E31B0">
              <w:rPr>
                <w:noProof/>
                <w:webHidden/>
              </w:rPr>
              <w:tab/>
            </w:r>
            <w:r w:rsidR="008E31B0">
              <w:rPr>
                <w:noProof/>
                <w:webHidden/>
              </w:rPr>
              <w:fldChar w:fldCharType="begin"/>
            </w:r>
            <w:r w:rsidR="008E31B0">
              <w:rPr>
                <w:noProof/>
                <w:webHidden/>
              </w:rPr>
              <w:instrText xml:space="preserve"> PAGEREF _Toc64884107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C87B9F6" w14:textId="002BB6C9" w:rsidR="008E31B0" w:rsidRDefault="00000000">
          <w:pPr>
            <w:pStyle w:val="TOC2"/>
            <w:tabs>
              <w:tab w:val="right" w:leader="dot" w:pos="9016"/>
            </w:tabs>
            <w:rPr>
              <w:noProof/>
              <w:sz w:val="22"/>
              <w:szCs w:val="22"/>
              <w:lang w:eastAsia="zh-CN"/>
            </w:rPr>
          </w:pPr>
          <w:hyperlink w:anchor="_Toc64884108" w:history="1">
            <w:r w:rsidR="008E31B0" w:rsidRPr="008004F6">
              <w:rPr>
                <w:rStyle w:val="Hyperlink"/>
                <w:noProof/>
              </w:rPr>
              <w:t>Phases</w:t>
            </w:r>
            <w:r w:rsidR="008E31B0">
              <w:rPr>
                <w:noProof/>
                <w:webHidden/>
              </w:rPr>
              <w:tab/>
            </w:r>
            <w:r w:rsidR="008E31B0">
              <w:rPr>
                <w:noProof/>
                <w:webHidden/>
              </w:rPr>
              <w:fldChar w:fldCharType="begin"/>
            </w:r>
            <w:r w:rsidR="008E31B0">
              <w:rPr>
                <w:noProof/>
                <w:webHidden/>
              </w:rPr>
              <w:instrText xml:space="preserve"> PAGEREF _Toc64884108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DF5EBD4" w14:textId="08E5AEA8" w:rsidR="008E31B0" w:rsidRDefault="00000000">
          <w:pPr>
            <w:pStyle w:val="TOC2"/>
            <w:tabs>
              <w:tab w:val="right" w:leader="dot" w:pos="9016"/>
            </w:tabs>
            <w:rPr>
              <w:noProof/>
              <w:sz w:val="22"/>
              <w:szCs w:val="22"/>
              <w:lang w:eastAsia="zh-CN"/>
            </w:rPr>
          </w:pPr>
          <w:hyperlink w:anchor="_Toc64884109" w:history="1">
            <w:r w:rsidR="008E31B0" w:rsidRPr="008004F6">
              <w:rPr>
                <w:rStyle w:val="Hyperlink"/>
                <w:noProof/>
              </w:rPr>
              <w:t>Timetable</w:t>
            </w:r>
            <w:r w:rsidR="008E31B0">
              <w:rPr>
                <w:noProof/>
                <w:webHidden/>
              </w:rPr>
              <w:tab/>
            </w:r>
            <w:r w:rsidR="008E31B0">
              <w:rPr>
                <w:noProof/>
                <w:webHidden/>
              </w:rPr>
              <w:fldChar w:fldCharType="begin"/>
            </w:r>
            <w:r w:rsidR="008E31B0">
              <w:rPr>
                <w:noProof/>
                <w:webHidden/>
              </w:rPr>
              <w:instrText xml:space="preserve"> PAGEREF _Toc64884109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3E651F93" w14:textId="75CED7D4" w:rsidR="008E31B0" w:rsidRDefault="00000000">
          <w:pPr>
            <w:pStyle w:val="TOC2"/>
            <w:tabs>
              <w:tab w:val="right" w:leader="dot" w:pos="9016"/>
            </w:tabs>
            <w:rPr>
              <w:noProof/>
              <w:sz w:val="22"/>
              <w:szCs w:val="22"/>
              <w:lang w:eastAsia="zh-CN"/>
            </w:rPr>
          </w:pPr>
          <w:hyperlink w:anchor="_Toc64884110" w:history="1">
            <w:r w:rsidR="008E31B0" w:rsidRPr="008004F6">
              <w:rPr>
                <w:rStyle w:val="Hyperlink"/>
                <w:noProof/>
              </w:rPr>
              <w:t>Burndown Charts</w:t>
            </w:r>
            <w:r w:rsidR="008E31B0">
              <w:rPr>
                <w:noProof/>
                <w:webHidden/>
              </w:rPr>
              <w:tab/>
            </w:r>
            <w:r w:rsidR="008E31B0">
              <w:rPr>
                <w:noProof/>
                <w:webHidden/>
              </w:rPr>
              <w:fldChar w:fldCharType="begin"/>
            </w:r>
            <w:r w:rsidR="008E31B0">
              <w:rPr>
                <w:noProof/>
                <w:webHidden/>
              </w:rPr>
              <w:instrText xml:space="preserve"> PAGEREF _Toc64884110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48791209" w14:textId="3B31A7AE" w:rsidR="008E31B0" w:rsidRDefault="00000000">
          <w:pPr>
            <w:pStyle w:val="TOC2"/>
            <w:tabs>
              <w:tab w:val="right" w:leader="dot" w:pos="9016"/>
            </w:tabs>
            <w:rPr>
              <w:noProof/>
              <w:sz w:val="22"/>
              <w:szCs w:val="22"/>
              <w:lang w:eastAsia="zh-CN"/>
            </w:rPr>
          </w:pPr>
          <w:hyperlink w:anchor="_Toc64884111" w:history="1">
            <w:r w:rsidR="008E31B0" w:rsidRPr="008004F6">
              <w:rPr>
                <w:rStyle w:val="Hyperlink"/>
                <w:noProof/>
              </w:rPr>
              <w:t>Resources/Access Required</w:t>
            </w:r>
            <w:r w:rsidR="008E31B0">
              <w:rPr>
                <w:noProof/>
                <w:webHidden/>
              </w:rPr>
              <w:tab/>
            </w:r>
            <w:r w:rsidR="008E31B0">
              <w:rPr>
                <w:noProof/>
                <w:webHidden/>
              </w:rPr>
              <w:fldChar w:fldCharType="begin"/>
            </w:r>
            <w:r w:rsidR="008E31B0">
              <w:rPr>
                <w:noProof/>
                <w:webHidden/>
              </w:rPr>
              <w:instrText xml:space="preserve"> PAGEREF _Toc64884111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67B5AF9F" w14:textId="79632B01" w:rsidR="008E31B0" w:rsidRDefault="00000000">
          <w:pPr>
            <w:pStyle w:val="TOC1"/>
            <w:tabs>
              <w:tab w:val="right" w:leader="dot" w:pos="9016"/>
            </w:tabs>
            <w:rPr>
              <w:noProof/>
              <w:sz w:val="22"/>
              <w:szCs w:val="22"/>
              <w:lang w:eastAsia="zh-CN"/>
            </w:rPr>
          </w:pPr>
          <w:hyperlink w:anchor="_Toc64884112" w:history="1">
            <w:r w:rsidR="008E31B0" w:rsidRPr="008004F6">
              <w:rPr>
                <w:rStyle w:val="Hyperlink"/>
                <w:noProof/>
              </w:rPr>
              <w:t>Risk Management</w:t>
            </w:r>
            <w:r w:rsidR="008E31B0">
              <w:rPr>
                <w:noProof/>
                <w:webHidden/>
              </w:rPr>
              <w:tab/>
            </w:r>
            <w:r w:rsidR="008E31B0">
              <w:rPr>
                <w:noProof/>
                <w:webHidden/>
              </w:rPr>
              <w:fldChar w:fldCharType="begin"/>
            </w:r>
            <w:r w:rsidR="008E31B0">
              <w:rPr>
                <w:noProof/>
                <w:webHidden/>
              </w:rPr>
              <w:instrText xml:space="preserve"> PAGEREF _Toc64884112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401F441F" w14:textId="7DE6D4E2" w:rsidR="008E31B0" w:rsidRDefault="00000000">
          <w:pPr>
            <w:pStyle w:val="TOC2"/>
            <w:tabs>
              <w:tab w:val="right" w:leader="dot" w:pos="9016"/>
            </w:tabs>
            <w:rPr>
              <w:noProof/>
              <w:sz w:val="22"/>
              <w:szCs w:val="22"/>
              <w:lang w:eastAsia="zh-CN"/>
            </w:rPr>
          </w:pPr>
          <w:hyperlink w:anchor="_Toc64884113"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3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0A853F8B" w14:textId="614C56A6" w:rsidR="008E31B0" w:rsidRDefault="00000000">
          <w:pPr>
            <w:pStyle w:val="TOC2"/>
            <w:tabs>
              <w:tab w:val="right" w:leader="dot" w:pos="9016"/>
            </w:tabs>
            <w:rPr>
              <w:noProof/>
              <w:sz w:val="22"/>
              <w:szCs w:val="22"/>
              <w:lang w:eastAsia="zh-CN"/>
            </w:rPr>
          </w:pPr>
          <w:hyperlink w:anchor="_Toc64884114" w:history="1">
            <w:r w:rsidR="008E31B0" w:rsidRPr="008004F6">
              <w:rPr>
                <w:rStyle w:val="Hyperlink"/>
                <w:noProof/>
              </w:rPr>
              <w:t>Risk Table</w:t>
            </w:r>
            <w:r w:rsidR="008E31B0">
              <w:rPr>
                <w:noProof/>
                <w:webHidden/>
              </w:rPr>
              <w:tab/>
            </w:r>
            <w:r w:rsidR="008E31B0">
              <w:rPr>
                <w:noProof/>
                <w:webHidden/>
              </w:rPr>
              <w:fldChar w:fldCharType="begin"/>
            </w:r>
            <w:r w:rsidR="008E31B0">
              <w:rPr>
                <w:noProof/>
                <w:webHidden/>
              </w:rPr>
              <w:instrText xml:space="preserve"> PAGEREF _Toc64884114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34E368A6" w14:textId="7F992987" w:rsidR="008E31B0" w:rsidRDefault="00000000">
          <w:pPr>
            <w:pStyle w:val="TOC1"/>
            <w:tabs>
              <w:tab w:val="right" w:leader="dot" w:pos="9016"/>
            </w:tabs>
            <w:rPr>
              <w:noProof/>
              <w:sz w:val="22"/>
              <w:szCs w:val="22"/>
              <w:lang w:eastAsia="zh-CN"/>
            </w:rPr>
          </w:pPr>
          <w:hyperlink w:anchor="_Toc64884115" w:history="1">
            <w:r w:rsidR="008E31B0" w:rsidRPr="008004F6">
              <w:rPr>
                <w:rStyle w:val="Hyperlink"/>
                <w:noProof/>
              </w:rPr>
              <w:t>Quality Assurance</w:t>
            </w:r>
            <w:r w:rsidR="008E31B0">
              <w:rPr>
                <w:noProof/>
                <w:webHidden/>
              </w:rPr>
              <w:tab/>
            </w:r>
            <w:r w:rsidR="008E31B0">
              <w:rPr>
                <w:noProof/>
                <w:webHidden/>
              </w:rPr>
              <w:fldChar w:fldCharType="begin"/>
            </w:r>
            <w:r w:rsidR="008E31B0">
              <w:rPr>
                <w:noProof/>
                <w:webHidden/>
              </w:rPr>
              <w:instrText xml:space="preserve"> PAGEREF _Toc64884115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3328824" w14:textId="3D3790CE" w:rsidR="008E31B0" w:rsidRDefault="00000000">
          <w:pPr>
            <w:pStyle w:val="TOC2"/>
            <w:tabs>
              <w:tab w:val="right" w:leader="dot" w:pos="9016"/>
            </w:tabs>
            <w:rPr>
              <w:noProof/>
              <w:sz w:val="22"/>
              <w:szCs w:val="22"/>
              <w:lang w:eastAsia="zh-CN"/>
            </w:rPr>
          </w:pPr>
          <w:hyperlink w:anchor="_Toc64884116"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6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49D8CC5" w14:textId="7DA1C282" w:rsidR="008E31B0" w:rsidRDefault="00000000">
          <w:pPr>
            <w:pStyle w:val="TOC2"/>
            <w:tabs>
              <w:tab w:val="right" w:leader="dot" w:pos="9016"/>
            </w:tabs>
            <w:rPr>
              <w:noProof/>
              <w:sz w:val="22"/>
              <w:szCs w:val="22"/>
              <w:lang w:eastAsia="zh-CN"/>
            </w:rPr>
          </w:pPr>
          <w:hyperlink w:anchor="_Toc64884117" w:history="1">
            <w:r w:rsidR="008E31B0" w:rsidRPr="008004F6">
              <w:rPr>
                <w:rStyle w:val="Hyperlink"/>
                <w:noProof/>
              </w:rPr>
              <w:t>Quality Assurance Table</w:t>
            </w:r>
            <w:r w:rsidR="008E31B0">
              <w:rPr>
                <w:noProof/>
                <w:webHidden/>
              </w:rPr>
              <w:tab/>
            </w:r>
            <w:r w:rsidR="008E31B0">
              <w:rPr>
                <w:noProof/>
                <w:webHidden/>
              </w:rPr>
              <w:fldChar w:fldCharType="begin"/>
            </w:r>
            <w:r w:rsidR="008E31B0">
              <w:rPr>
                <w:noProof/>
                <w:webHidden/>
              </w:rPr>
              <w:instrText xml:space="preserve"> PAGEREF _Toc64884117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7B2E242D" w14:textId="14704545" w:rsidR="008E31B0" w:rsidRDefault="00000000">
          <w:pPr>
            <w:pStyle w:val="TOC2"/>
            <w:tabs>
              <w:tab w:val="right" w:leader="dot" w:pos="9016"/>
            </w:tabs>
            <w:rPr>
              <w:noProof/>
              <w:sz w:val="22"/>
              <w:szCs w:val="22"/>
              <w:lang w:eastAsia="zh-CN"/>
            </w:rPr>
          </w:pPr>
          <w:hyperlink w:anchor="_Toc64884118" w:history="1">
            <w:r w:rsidR="008E31B0" w:rsidRPr="008004F6">
              <w:rPr>
                <w:rStyle w:val="Hyperlink"/>
                <w:noProof/>
              </w:rPr>
              <w:t>Test Plans – Functional and Usability</w:t>
            </w:r>
            <w:r w:rsidR="008E31B0">
              <w:rPr>
                <w:noProof/>
                <w:webHidden/>
              </w:rPr>
              <w:tab/>
            </w:r>
            <w:r w:rsidR="008E31B0">
              <w:rPr>
                <w:noProof/>
                <w:webHidden/>
              </w:rPr>
              <w:fldChar w:fldCharType="begin"/>
            </w:r>
            <w:r w:rsidR="008E31B0">
              <w:rPr>
                <w:noProof/>
                <w:webHidden/>
              </w:rPr>
              <w:instrText xml:space="preserve"> PAGEREF _Toc64884118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342EBE8C" w14:textId="46DA2344" w:rsidR="008E31B0" w:rsidRDefault="00000000">
          <w:pPr>
            <w:pStyle w:val="TOC1"/>
            <w:tabs>
              <w:tab w:val="right" w:leader="dot" w:pos="9016"/>
            </w:tabs>
            <w:rPr>
              <w:noProof/>
              <w:sz w:val="22"/>
              <w:szCs w:val="22"/>
              <w:lang w:eastAsia="zh-CN"/>
            </w:rPr>
          </w:pPr>
          <w:hyperlink w:anchor="_Toc64884119" w:history="1">
            <w:r w:rsidR="008E31B0" w:rsidRPr="008004F6">
              <w:rPr>
                <w:rStyle w:val="Hyperlink"/>
                <w:noProof/>
              </w:rPr>
              <w:t>Project Management Framework Methodology</w:t>
            </w:r>
            <w:r w:rsidR="008E31B0">
              <w:rPr>
                <w:noProof/>
                <w:webHidden/>
              </w:rPr>
              <w:tab/>
            </w:r>
            <w:r w:rsidR="008E31B0">
              <w:rPr>
                <w:noProof/>
                <w:webHidden/>
              </w:rPr>
              <w:fldChar w:fldCharType="begin"/>
            </w:r>
            <w:r w:rsidR="008E31B0">
              <w:rPr>
                <w:noProof/>
                <w:webHidden/>
              </w:rPr>
              <w:instrText xml:space="preserve"> PAGEREF _Toc64884119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0050BF6E" w14:textId="265B3737" w:rsidR="008E31B0" w:rsidRDefault="00000000">
          <w:pPr>
            <w:pStyle w:val="TOC2"/>
            <w:tabs>
              <w:tab w:val="right" w:leader="dot" w:pos="9016"/>
            </w:tabs>
            <w:rPr>
              <w:noProof/>
              <w:sz w:val="22"/>
              <w:szCs w:val="22"/>
              <w:lang w:eastAsia="zh-CN"/>
            </w:rPr>
          </w:pPr>
          <w:hyperlink w:anchor="_Toc64884120" w:history="1">
            <w:r w:rsidR="008E31B0" w:rsidRPr="008004F6">
              <w:rPr>
                <w:rStyle w:val="Hyperlink"/>
                <w:noProof/>
              </w:rPr>
              <w:t>Overview</w:t>
            </w:r>
            <w:r w:rsidR="008E31B0">
              <w:rPr>
                <w:noProof/>
                <w:webHidden/>
              </w:rPr>
              <w:tab/>
            </w:r>
            <w:r w:rsidR="008E31B0">
              <w:rPr>
                <w:noProof/>
                <w:webHidden/>
              </w:rPr>
              <w:fldChar w:fldCharType="begin"/>
            </w:r>
            <w:r w:rsidR="008E31B0">
              <w:rPr>
                <w:noProof/>
                <w:webHidden/>
              </w:rPr>
              <w:instrText xml:space="preserve"> PAGEREF _Toc64884120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34CC85C6" w14:textId="0F650BE4" w:rsidR="008E31B0" w:rsidRDefault="00000000">
          <w:pPr>
            <w:pStyle w:val="TOC2"/>
            <w:tabs>
              <w:tab w:val="right" w:leader="dot" w:pos="9016"/>
            </w:tabs>
            <w:rPr>
              <w:noProof/>
              <w:sz w:val="22"/>
              <w:szCs w:val="22"/>
              <w:lang w:eastAsia="zh-CN"/>
            </w:rPr>
          </w:pPr>
          <w:hyperlink w:anchor="_Toc64884121" w:history="1">
            <w:r w:rsidR="008E31B0" w:rsidRPr="008004F6">
              <w:rPr>
                <w:rStyle w:val="Hyperlink"/>
                <w:noProof/>
              </w:rPr>
              <w:t>Literature Review</w:t>
            </w:r>
            <w:r w:rsidR="008E31B0">
              <w:rPr>
                <w:noProof/>
                <w:webHidden/>
              </w:rPr>
              <w:tab/>
            </w:r>
            <w:r w:rsidR="008E31B0">
              <w:rPr>
                <w:noProof/>
                <w:webHidden/>
              </w:rPr>
              <w:fldChar w:fldCharType="begin"/>
            </w:r>
            <w:r w:rsidR="008E31B0">
              <w:rPr>
                <w:noProof/>
                <w:webHidden/>
              </w:rPr>
              <w:instrText xml:space="preserve"> PAGEREF _Toc64884121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2534DA38" w14:textId="53BBB430" w:rsidR="008E31B0" w:rsidRDefault="00000000">
          <w:pPr>
            <w:pStyle w:val="TOC2"/>
            <w:tabs>
              <w:tab w:val="right" w:leader="dot" w:pos="9016"/>
            </w:tabs>
            <w:rPr>
              <w:noProof/>
              <w:sz w:val="22"/>
              <w:szCs w:val="22"/>
              <w:lang w:eastAsia="zh-CN"/>
            </w:rPr>
          </w:pPr>
          <w:hyperlink w:anchor="_Toc64884122" w:history="1">
            <w:r w:rsidR="008E31B0" w:rsidRPr="008004F6">
              <w:rPr>
                <w:rStyle w:val="Hyperlink"/>
                <w:noProof/>
              </w:rPr>
              <w:t>Critique (Pros and Cons)</w:t>
            </w:r>
            <w:r w:rsidR="008E31B0">
              <w:rPr>
                <w:noProof/>
                <w:webHidden/>
              </w:rPr>
              <w:tab/>
            </w:r>
            <w:r w:rsidR="008E31B0">
              <w:rPr>
                <w:noProof/>
                <w:webHidden/>
              </w:rPr>
              <w:fldChar w:fldCharType="begin"/>
            </w:r>
            <w:r w:rsidR="008E31B0">
              <w:rPr>
                <w:noProof/>
                <w:webHidden/>
              </w:rPr>
              <w:instrText xml:space="preserve"> PAGEREF _Toc64884122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77A45DAC" w14:textId="0CCF3FBB" w:rsidR="008E31B0" w:rsidRDefault="00000000">
          <w:pPr>
            <w:pStyle w:val="TOC1"/>
            <w:tabs>
              <w:tab w:val="right" w:leader="dot" w:pos="9016"/>
            </w:tabs>
            <w:rPr>
              <w:noProof/>
              <w:sz w:val="22"/>
              <w:szCs w:val="22"/>
              <w:lang w:eastAsia="zh-CN"/>
            </w:rPr>
          </w:pPr>
          <w:hyperlink w:anchor="_Toc64884123" w:history="1">
            <w:r w:rsidR="008E31B0" w:rsidRPr="008004F6">
              <w:rPr>
                <w:rStyle w:val="Hyperlink"/>
                <w:noProof/>
              </w:rPr>
              <w:t>Ethics</w:t>
            </w:r>
            <w:r w:rsidR="008E31B0">
              <w:rPr>
                <w:noProof/>
                <w:webHidden/>
              </w:rPr>
              <w:tab/>
            </w:r>
            <w:r w:rsidR="008E31B0">
              <w:rPr>
                <w:noProof/>
                <w:webHidden/>
              </w:rPr>
              <w:fldChar w:fldCharType="begin"/>
            </w:r>
            <w:r w:rsidR="008E31B0">
              <w:rPr>
                <w:noProof/>
                <w:webHidden/>
              </w:rPr>
              <w:instrText xml:space="preserve"> PAGEREF _Toc64884123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77AA8CB0" w14:textId="16768FDC" w:rsidR="008E31B0" w:rsidRDefault="00000000">
          <w:pPr>
            <w:pStyle w:val="TOC2"/>
            <w:tabs>
              <w:tab w:val="right" w:leader="dot" w:pos="9016"/>
            </w:tabs>
            <w:rPr>
              <w:noProof/>
              <w:sz w:val="22"/>
              <w:szCs w:val="22"/>
              <w:lang w:eastAsia="zh-CN"/>
            </w:rPr>
          </w:pPr>
          <w:hyperlink w:anchor="_Toc64884124" w:history="1">
            <w:r w:rsidR="008E31B0" w:rsidRPr="008004F6">
              <w:rPr>
                <w:rStyle w:val="Hyperlink"/>
                <w:noProof/>
              </w:rPr>
              <w:t>Relevance of ITP Code of Ethics</w:t>
            </w:r>
            <w:r w:rsidR="008E31B0">
              <w:rPr>
                <w:noProof/>
                <w:webHidden/>
              </w:rPr>
              <w:tab/>
            </w:r>
            <w:r w:rsidR="008E31B0">
              <w:rPr>
                <w:noProof/>
                <w:webHidden/>
              </w:rPr>
              <w:fldChar w:fldCharType="begin"/>
            </w:r>
            <w:r w:rsidR="008E31B0">
              <w:rPr>
                <w:noProof/>
                <w:webHidden/>
              </w:rPr>
              <w:instrText xml:space="preserve"> PAGEREF _Toc64884124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64E429DB" w14:textId="21DD7144" w:rsidR="008E31B0" w:rsidRDefault="00000000">
          <w:pPr>
            <w:pStyle w:val="TOC2"/>
            <w:tabs>
              <w:tab w:val="right" w:leader="dot" w:pos="9016"/>
            </w:tabs>
            <w:rPr>
              <w:noProof/>
              <w:sz w:val="22"/>
              <w:szCs w:val="22"/>
              <w:lang w:eastAsia="zh-CN"/>
            </w:rPr>
          </w:pPr>
          <w:hyperlink w:anchor="_Toc64884125" w:history="1">
            <w:r w:rsidR="008E31B0" w:rsidRPr="008004F6">
              <w:rPr>
                <w:rStyle w:val="Hyperlink"/>
                <w:noProof/>
              </w:rPr>
              <w:t>Relevant Legislation</w:t>
            </w:r>
            <w:r w:rsidR="008E31B0">
              <w:rPr>
                <w:noProof/>
                <w:webHidden/>
              </w:rPr>
              <w:tab/>
            </w:r>
            <w:r w:rsidR="008E31B0">
              <w:rPr>
                <w:noProof/>
                <w:webHidden/>
              </w:rPr>
              <w:fldChar w:fldCharType="begin"/>
            </w:r>
            <w:r w:rsidR="008E31B0">
              <w:rPr>
                <w:noProof/>
                <w:webHidden/>
              </w:rPr>
              <w:instrText xml:space="preserve"> PAGEREF _Toc64884125 \h </w:instrText>
            </w:r>
            <w:r w:rsidR="008E31B0">
              <w:rPr>
                <w:noProof/>
                <w:webHidden/>
              </w:rPr>
            </w:r>
            <w:r w:rsidR="008E31B0">
              <w:rPr>
                <w:noProof/>
                <w:webHidden/>
              </w:rPr>
              <w:fldChar w:fldCharType="separate"/>
            </w:r>
            <w:r w:rsidR="008E31B0">
              <w:rPr>
                <w:noProof/>
                <w:webHidden/>
              </w:rPr>
              <w:t>14</w:t>
            </w:r>
            <w:r w:rsidR="008E31B0">
              <w:rPr>
                <w:noProof/>
                <w:webHidden/>
              </w:rPr>
              <w:fldChar w:fldCharType="end"/>
            </w:r>
          </w:hyperlink>
        </w:p>
        <w:p w14:paraId="2026A262" w14:textId="3DC5FE02" w:rsidR="008E31B0" w:rsidRDefault="00000000">
          <w:pPr>
            <w:pStyle w:val="TOC1"/>
            <w:tabs>
              <w:tab w:val="right" w:leader="dot" w:pos="9016"/>
            </w:tabs>
            <w:rPr>
              <w:noProof/>
              <w:sz w:val="22"/>
              <w:szCs w:val="22"/>
              <w:lang w:eastAsia="zh-CN"/>
            </w:rPr>
          </w:pPr>
          <w:hyperlink w:anchor="_Toc64884126" w:history="1">
            <w:r w:rsidR="008E31B0" w:rsidRPr="008004F6">
              <w:rPr>
                <w:rStyle w:val="Hyperlink"/>
                <w:noProof/>
              </w:rPr>
              <w:t>Reflections</w:t>
            </w:r>
            <w:r w:rsidR="008E31B0">
              <w:rPr>
                <w:noProof/>
                <w:webHidden/>
              </w:rPr>
              <w:tab/>
            </w:r>
            <w:r w:rsidR="008E31B0">
              <w:rPr>
                <w:noProof/>
                <w:webHidden/>
              </w:rPr>
              <w:fldChar w:fldCharType="begin"/>
            </w:r>
            <w:r w:rsidR="008E31B0">
              <w:rPr>
                <w:noProof/>
                <w:webHidden/>
              </w:rPr>
              <w:instrText xml:space="preserve"> PAGEREF _Toc64884126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05304BB1" w14:textId="11346C1A" w:rsidR="008E31B0" w:rsidRDefault="00000000">
          <w:pPr>
            <w:pStyle w:val="TOC2"/>
            <w:tabs>
              <w:tab w:val="right" w:leader="dot" w:pos="9016"/>
            </w:tabs>
            <w:rPr>
              <w:noProof/>
              <w:sz w:val="22"/>
              <w:szCs w:val="22"/>
              <w:lang w:eastAsia="zh-CN"/>
            </w:rPr>
          </w:pPr>
          <w:hyperlink w:anchor="_Toc64884127"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27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28D480B8" w14:textId="31476C6D" w:rsidR="008E31B0" w:rsidRDefault="00000000">
          <w:pPr>
            <w:pStyle w:val="TOC1"/>
            <w:tabs>
              <w:tab w:val="right" w:leader="dot" w:pos="9016"/>
            </w:tabs>
            <w:rPr>
              <w:noProof/>
              <w:sz w:val="22"/>
              <w:szCs w:val="22"/>
              <w:lang w:eastAsia="zh-CN"/>
            </w:rPr>
          </w:pPr>
          <w:hyperlink w:anchor="_Toc64884128" w:history="1">
            <w:r w:rsidR="008E31B0" w:rsidRPr="008004F6">
              <w:rPr>
                <w:rStyle w:val="Hyperlink"/>
                <w:noProof/>
              </w:rPr>
              <w:t>Specifications</w:t>
            </w:r>
            <w:r w:rsidR="008E31B0">
              <w:rPr>
                <w:noProof/>
                <w:webHidden/>
              </w:rPr>
              <w:tab/>
            </w:r>
            <w:r w:rsidR="008E31B0">
              <w:rPr>
                <w:noProof/>
                <w:webHidden/>
              </w:rPr>
              <w:fldChar w:fldCharType="begin"/>
            </w:r>
            <w:r w:rsidR="008E31B0">
              <w:rPr>
                <w:noProof/>
                <w:webHidden/>
              </w:rPr>
              <w:instrText xml:space="preserve"> PAGEREF _Toc64884128 \h </w:instrText>
            </w:r>
            <w:r w:rsidR="008E31B0">
              <w:rPr>
                <w:noProof/>
                <w:webHidden/>
              </w:rPr>
            </w:r>
            <w:r w:rsidR="008E31B0">
              <w:rPr>
                <w:noProof/>
                <w:webHidden/>
              </w:rPr>
              <w:fldChar w:fldCharType="separate"/>
            </w:r>
            <w:r w:rsidR="008E31B0">
              <w:rPr>
                <w:noProof/>
                <w:webHidden/>
              </w:rPr>
              <w:t>16</w:t>
            </w:r>
            <w:r w:rsidR="008E31B0">
              <w:rPr>
                <w:noProof/>
                <w:webHidden/>
              </w:rPr>
              <w:fldChar w:fldCharType="end"/>
            </w:r>
          </w:hyperlink>
        </w:p>
        <w:p w14:paraId="7B5AEE41" w14:textId="44D5AF29" w:rsidR="008E31B0" w:rsidRDefault="00000000">
          <w:pPr>
            <w:pStyle w:val="TOC1"/>
            <w:tabs>
              <w:tab w:val="right" w:leader="dot" w:pos="9016"/>
            </w:tabs>
            <w:rPr>
              <w:noProof/>
              <w:sz w:val="22"/>
              <w:szCs w:val="22"/>
              <w:lang w:eastAsia="zh-CN"/>
            </w:rPr>
          </w:pPr>
          <w:hyperlink w:anchor="_Toc64884129" w:history="1">
            <w:r w:rsidR="008E31B0" w:rsidRPr="008004F6">
              <w:rPr>
                <w:rStyle w:val="Hyperlink"/>
                <w:noProof/>
              </w:rPr>
              <w:t>Reference List</w:t>
            </w:r>
            <w:r w:rsidR="008E31B0">
              <w:rPr>
                <w:noProof/>
                <w:webHidden/>
              </w:rPr>
              <w:tab/>
            </w:r>
            <w:r w:rsidR="008E31B0">
              <w:rPr>
                <w:noProof/>
                <w:webHidden/>
              </w:rPr>
              <w:fldChar w:fldCharType="begin"/>
            </w:r>
            <w:r w:rsidR="008E31B0">
              <w:rPr>
                <w:noProof/>
                <w:webHidden/>
              </w:rPr>
              <w:instrText xml:space="preserve"> PAGEREF _Toc64884129 \h </w:instrText>
            </w:r>
            <w:r w:rsidR="008E31B0">
              <w:rPr>
                <w:noProof/>
                <w:webHidden/>
              </w:rPr>
            </w:r>
            <w:r w:rsidR="008E31B0">
              <w:rPr>
                <w:noProof/>
                <w:webHidden/>
              </w:rPr>
              <w:fldChar w:fldCharType="separate"/>
            </w:r>
            <w:r w:rsidR="008E31B0">
              <w:rPr>
                <w:noProof/>
                <w:webHidden/>
              </w:rPr>
              <w:t>17</w:t>
            </w:r>
            <w:r w:rsidR="008E31B0">
              <w:rPr>
                <w:noProof/>
                <w:webHidden/>
              </w:rPr>
              <w:fldChar w:fldCharType="end"/>
            </w:r>
          </w:hyperlink>
        </w:p>
        <w:p w14:paraId="6A732487" w14:textId="1FDF8070" w:rsidR="008E31B0" w:rsidRDefault="00000000">
          <w:pPr>
            <w:pStyle w:val="TOC1"/>
            <w:tabs>
              <w:tab w:val="right" w:leader="dot" w:pos="9016"/>
            </w:tabs>
            <w:rPr>
              <w:noProof/>
              <w:sz w:val="22"/>
              <w:szCs w:val="22"/>
              <w:lang w:eastAsia="zh-CN"/>
            </w:rPr>
          </w:pPr>
          <w:hyperlink w:anchor="_Toc64884130" w:history="1">
            <w:r w:rsidR="008E31B0" w:rsidRPr="008004F6">
              <w:rPr>
                <w:rStyle w:val="Hyperlink"/>
                <w:noProof/>
              </w:rPr>
              <w:t>Appendices</w:t>
            </w:r>
            <w:r w:rsidR="008E31B0">
              <w:rPr>
                <w:noProof/>
                <w:webHidden/>
              </w:rPr>
              <w:tab/>
            </w:r>
            <w:r w:rsidR="008E31B0">
              <w:rPr>
                <w:noProof/>
                <w:webHidden/>
              </w:rPr>
              <w:fldChar w:fldCharType="begin"/>
            </w:r>
            <w:r w:rsidR="008E31B0">
              <w:rPr>
                <w:noProof/>
                <w:webHidden/>
              </w:rPr>
              <w:instrText xml:space="preserve"> PAGEREF _Toc64884130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E4D450E" w14:textId="61E3F29C" w:rsidR="008E31B0" w:rsidRDefault="00000000">
          <w:pPr>
            <w:pStyle w:val="TOC2"/>
            <w:tabs>
              <w:tab w:val="right" w:leader="dot" w:pos="9016"/>
            </w:tabs>
            <w:rPr>
              <w:noProof/>
              <w:sz w:val="22"/>
              <w:szCs w:val="22"/>
              <w:lang w:eastAsia="zh-CN"/>
            </w:rPr>
          </w:pPr>
          <w:hyperlink w:anchor="_Toc64884131" w:history="1">
            <w:r w:rsidR="008E31B0" w:rsidRPr="008004F6">
              <w:rPr>
                <w:rStyle w:val="Hyperlink"/>
                <w:noProof/>
              </w:rPr>
              <w:t>Appendix A – Detailed Project Plan</w:t>
            </w:r>
            <w:r w:rsidR="008E31B0">
              <w:rPr>
                <w:noProof/>
                <w:webHidden/>
              </w:rPr>
              <w:tab/>
            </w:r>
            <w:r w:rsidR="008E31B0">
              <w:rPr>
                <w:noProof/>
                <w:webHidden/>
              </w:rPr>
              <w:fldChar w:fldCharType="begin"/>
            </w:r>
            <w:r w:rsidR="008E31B0">
              <w:rPr>
                <w:noProof/>
                <w:webHidden/>
              </w:rPr>
              <w:instrText xml:space="preserve"> PAGEREF _Toc64884131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55F0725" w14:textId="108A8D96" w:rsidR="008E31B0" w:rsidRDefault="00000000">
          <w:pPr>
            <w:pStyle w:val="TOC2"/>
            <w:tabs>
              <w:tab w:val="right" w:leader="dot" w:pos="9016"/>
            </w:tabs>
            <w:rPr>
              <w:noProof/>
              <w:sz w:val="22"/>
              <w:szCs w:val="22"/>
              <w:lang w:eastAsia="zh-CN"/>
            </w:rPr>
          </w:pPr>
          <w:hyperlink w:anchor="_Toc64884132" w:history="1">
            <w:r w:rsidR="008E31B0" w:rsidRPr="008004F6">
              <w:rPr>
                <w:rStyle w:val="Hyperlink"/>
                <w:noProof/>
              </w:rPr>
              <w:t>Appendix B – Risk Management Table</w:t>
            </w:r>
            <w:r w:rsidR="008E31B0">
              <w:rPr>
                <w:noProof/>
                <w:webHidden/>
              </w:rPr>
              <w:tab/>
            </w:r>
            <w:r w:rsidR="008E31B0">
              <w:rPr>
                <w:noProof/>
                <w:webHidden/>
              </w:rPr>
              <w:fldChar w:fldCharType="begin"/>
            </w:r>
            <w:r w:rsidR="008E31B0">
              <w:rPr>
                <w:noProof/>
                <w:webHidden/>
              </w:rPr>
              <w:instrText xml:space="preserve"> PAGEREF _Toc64884132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39A20736" w14:textId="29FC1019" w:rsidR="008E31B0" w:rsidRDefault="00000000">
          <w:pPr>
            <w:pStyle w:val="TOC2"/>
            <w:tabs>
              <w:tab w:val="right" w:leader="dot" w:pos="9016"/>
            </w:tabs>
            <w:rPr>
              <w:noProof/>
              <w:sz w:val="22"/>
              <w:szCs w:val="22"/>
              <w:lang w:eastAsia="zh-CN"/>
            </w:rPr>
          </w:pPr>
          <w:hyperlink w:anchor="_Toc64884133" w:history="1">
            <w:r w:rsidR="008E31B0" w:rsidRPr="008004F6">
              <w:rPr>
                <w:rStyle w:val="Hyperlink"/>
                <w:noProof/>
              </w:rPr>
              <w:t>Appendix C – Quality Assurance Table</w:t>
            </w:r>
            <w:r w:rsidR="008E31B0">
              <w:rPr>
                <w:noProof/>
                <w:webHidden/>
              </w:rPr>
              <w:tab/>
            </w:r>
            <w:r w:rsidR="008E31B0">
              <w:rPr>
                <w:noProof/>
                <w:webHidden/>
              </w:rPr>
              <w:fldChar w:fldCharType="begin"/>
            </w:r>
            <w:r w:rsidR="008E31B0">
              <w:rPr>
                <w:noProof/>
                <w:webHidden/>
              </w:rPr>
              <w:instrText xml:space="preserve"> PAGEREF _Toc64884133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11AD711A" w14:textId="17FB6442"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3"/>
        <w:gridCol w:w="977"/>
        <w:gridCol w:w="4184"/>
      </w:tblGrid>
      <w:tr w:rsidR="00085244" w14:paraId="3C3EEC77" w14:textId="77777777" w:rsidTr="00893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0799A446" w14:textId="10F4C4FA" w:rsidR="00085244" w:rsidRDefault="00085244" w:rsidP="00085244">
            <w:r>
              <w:t>Date</w:t>
            </w:r>
          </w:p>
        </w:tc>
        <w:tc>
          <w:tcPr>
            <w:tcW w:w="2383"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184"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55025C62" w14:textId="2E5D8C50" w:rsidR="00085244" w:rsidRPr="00085244" w:rsidRDefault="000837F6" w:rsidP="00085244">
            <w:pPr>
              <w:rPr>
                <w:b w:val="0"/>
                <w:bCs w:val="0"/>
              </w:rPr>
            </w:pPr>
            <w:r>
              <w:rPr>
                <w:b w:val="0"/>
                <w:bCs w:val="0"/>
              </w:rPr>
              <w:t>05</w:t>
            </w:r>
            <w:r w:rsidR="00085244" w:rsidRPr="00085244">
              <w:rPr>
                <w:b w:val="0"/>
                <w:bCs w:val="0"/>
              </w:rPr>
              <w:t>/</w:t>
            </w:r>
            <w:r>
              <w:rPr>
                <w:b w:val="0"/>
                <w:bCs w:val="0"/>
              </w:rPr>
              <w:t>03</w:t>
            </w:r>
            <w:r w:rsidR="00085244" w:rsidRPr="00085244">
              <w:rPr>
                <w:b w:val="0"/>
                <w:bCs w:val="0"/>
              </w:rPr>
              <w:t>/</w:t>
            </w:r>
            <w:r>
              <w:rPr>
                <w:b w:val="0"/>
                <w:bCs w:val="0"/>
              </w:rPr>
              <w:t>2023</w:t>
            </w:r>
          </w:p>
        </w:tc>
        <w:tc>
          <w:tcPr>
            <w:tcW w:w="2383" w:type="dxa"/>
          </w:tcPr>
          <w:p w14:paraId="569EFC8F" w14:textId="55E490D0" w:rsidR="00085244" w:rsidRPr="00085244" w:rsidRDefault="00893C8B"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184"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893C8B" w:rsidRPr="00085244" w14:paraId="1B7D96A8" w14:textId="77777777" w:rsidTr="00893C8B">
        <w:tc>
          <w:tcPr>
            <w:cnfStyle w:val="001000000000" w:firstRow="0" w:lastRow="0" w:firstColumn="1" w:lastColumn="0" w:oddVBand="0" w:evenVBand="0" w:oddHBand="0" w:evenHBand="0" w:firstRowFirstColumn="0" w:firstRowLastColumn="0" w:lastRowFirstColumn="0" w:lastRowLastColumn="0"/>
            <w:tcW w:w="1472" w:type="dxa"/>
          </w:tcPr>
          <w:p w14:paraId="412B1315" w14:textId="5E8A7EFA" w:rsidR="00893C8B" w:rsidRPr="00085244" w:rsidRDefault="00893C8B" w:rsidP="00893C8B">
            <w:pPr>
              <w:rPr>
                <w:b w:val="0"/>
                <w:bCs w:val="0"/>
              </w:rPr>
            </w:pPr>
            <w:r w:rsidRPr="00085244">
              <w:rPr>
                <w:b w:val="0"/>
                <w:bCs w:val="0"/>
              </w:rPr>
              <w:t>dd/mm/yy</w:t>
            </w:r>
            <w:r>
              <w:rPr>
                <w:b w:val="0"/>
                <w:bCs w:val="0"/>
              </w:rPr>
              <w:t>yy</w:t>
            </w:r>
          </w:p>
        </w:tc>
        <w:tc>
          <w:tcPr>
            <w:tcW w:w="2383" w:type="dxa"/>
          </w:tcPr>
          <w:p w14:paraId="2C87DE9A" w14:textId="6EC4684A"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37388D8" w14:textId="1B64E937"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t>v0.2 etc</w:t>
            </w:r>
          </w:p>
        </w:tc>
        <w:tc>
          <w:tcPr>
            <w:tcW w:w="4184" w:type="dxa"/>
          </w:tcPr>
          <w:p w14:paraId="3255AA93" w14:textId="157AC2DD"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p>
        </w:tc>
      </w:tr>
      <w:tr w:rsidR="00893C8B" w:rsidRPr="00085244" w14:paraId="550A7BEC"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1B5E8A65" w14:textId="2CA0D1CB" w:rsidR="00893C8B" w:rsidRPr="00085244" w:rsidRDefault="00893C8B" w:rsidP="00893C8B">
            <w:pPr>
              <w:rPr>
                <w:b w:val="0"/>
                <w:bCs w:val="0"/>
              </w:rPr>
            </w:pPr>
            <w:r w:rsidRPr="00085244">
              <w:rPr>
                <w:b w:val="0"/>
                <w:bCs w:val="0"/>
              </w:rPr>
              <w:t>dd/mm/yy</w:t>
            </w:r>
            <w:r>
              <w:rPr>
                <w:b w:val="0"/>
                <w:bCs w:val="0"/>
              </w:rPr>
              <w:t>yy</w:t>
            </w:r>
          </w:p>
        </w:tc>
        <w:tc>
          <w:tcPr>
            <w:tcW w:w="2383" w:type="dxa"/>
          </w:tcPr>
          <w:p w14:paraId="14F0158B" w14:textId="14D6BC29" w:rsidR="00893C8B" w:rsidRPr="00085244" w:rsidRDefault="00893C8B" w:rsidP="00893C8B">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59772899" w14:textId="44C105E8" w:rsidR="00893C8B" w:rsidRDefault="00893C8B" w:rsidP="00893C8B">
            <w:pPr>
              <w:cnfStyle w:val="000000100000" w:firstRow="0" w:lastRow="0" w:firstColumn="0" w:lastColumn="0" w:oddVBand="0" w:evenVBand="0" w:oddHBand="1" w:evenHBand="0" w:firstRowFirstColumn="0" w:firstRowLastColumn="0" w:lastRowFirstColumn="0" w:lastRowLastColumn="0"/>
            </w:pPr>
            <w:r>
              <w:t>v1.0</w:t>
            </w:r>
          </w:p>
        </w:tc>
        <w:tc>
          <w:tcPr>
            <w:tcW w:w="4184" w:type="dxa"/>
          </w:tcPr>
          <w:p w14:paraId="4B5D4AC6" w14:textId="284F66F4" w:rsidR="00893C8B" w:rsidRPr="00085244" w:rsidRDefault="00893C8B" w:rsidP="00893C8B">
            <w:pPr>
              <w:cnfStyle w:val="000000100000" w:firstRow="0" w:lastRow="0" w:firstColumn="0" w:lastColumn="0" w:oddVBand="0" w:evenVBand="0" w:oddHBand="1" w:evenHBand="0" w:firstRowFirstColumn="0" w:firstRowLastColumn="0" w:lastRowFirstColumn="0" w:lastRowLastColumn="0"/>
            </w:pPr>
            <w:r>
              <w:t>Signed Off, Submitted</w:t>
            </w:r>
          </w:p>
        </w:tc>
      </w:tr>
    </w:tbl>
    <w:p w14:paraId="7CEBDFDE" w14:textId="31D8D6B3" w:rsidR="004B1B60" w:rsidRDefault="004B1B60" w:rsidP="00085244">
      <w:pPr>
        <w:pStyle w:val="TOCHeading"/>
      </w:pPr>
    </w:p>
    <w:p w14:paraId="22730D0F" w14:textId="7E6F1A43" w:rsidR="00085244" w:rsidRDefault="00085244" w:rsidP="00085244">
      <w:pPr>
        <w:pStyle w:val="TOCHeading"/>
      </w:pPr>
      <w:r>
        <w:br w:type="page"/>
      </w:r>
    </w:p>
    <w:p w14:paraId="0A792D79" w14:textId="77777777" w:rsidR="00BA4BF6" w:rsidRDefault="00EC298A" w:rsidP="00EC298A">
      <w:pPr>
        <w:pStyle w:val="Heading1"/>
      </w:pPr>
      <w:bookmarkStart w:id="0" w:name="_Toc64884093"/>
      <w:r>
        <w:lastRenderedPageBreak/>
        <w:t>Introduction</w:t>
      </w:r>
      <w:bookmarkEnd w:id="0"/>
    </w:p>
    <w:p w14:paraId="0CF02AB3" w14:textId="77777777" w:rsidR="00651793" w:rsidRDefault="00BA4BF6" w:rsidP="00651793">
      <w:r w:rsidRPr="00BA4BF6">
        <w:t xml:space="preserve">This proposal provides information about </w:t>
      </w:r>
      <w:r w:rsidRPr="008D13B1">
        <w:t xml:space="preserve">software development </w:t>
      </w:r>
      <w:r>
        <w:rPr>
          <w:color w:val="000000" w:themeColor="text1"/>
        </w:rPr>
        <w:t xml:space="preserve">project </w:t>
      </w:r>
      <w:r w:rsidRPr="00BA4BF6">
        <w:t xml:space="preserve">for an IT industry client. Proposal contains all the information and documentation regarding the project and its components that has been collected to meet the </w:t>
      </w:r>
      <w:r>
        <w:t>projects goals</w:t>
      </w:r>
      <w:r w:rsidRPr="00BA4BF6">
        <w:t>.</w:t>
      </w:r>
      <w:r>
        <w:t xml:space="preserve"> </w:t>
      </w:r>
      <w:r w:rsidRPr="00BA4BF6">
        <w:t xml:space="preserve"> </w:t>
      </w:r>
      <w:r w:rsidR="00651793">
        <w:t>The document is divided into several parts which will provide information about the project, specifically:</w:t>
      </w:r>
    </w:p>
    <w:p w14:paraId="74A2C534" w14:textId="77777777" w:rsidR="00651793" w:rsidRDefault="00651793" w:rsidP="00651793">
      <w:r>
        <w:t>• Project details, scope size, information about the project client and future users</w:t>
      </w:r>
    </w:p>
    <w:p w14:paraId="2374543A" w14:textId="77777777" w:rsidR="00651793" w:rsidRDefault="00651793" w:rsidP="00651793">
      <w:r>
        <w:t>• Client interview and interview transcription</w:t>
      </w:r>
    </w:p>
    <w:p w14:paraId="40D0041F" w14:textId="77777777" w:rsidR="00651793" w:rsidRDefault="00651793" w:rsidP="00651793">
      <w:r>
        <w:t>• Timeline and phases of a project</w:t>
      </w:r>
    </w:p>
    <w:p w14:paraId="073AE4F1" w14:textId="77777777" w:rsidR="00651793" w:rsidRDefault="00651793" w:rsidP="00651793">
      <w:r>
        <w:t>• Risk management plan</w:t>
      </w:r>
    </w:p>
    <w:p w14:paraId="010170F5" w14:textId="77777777" w:rsidR="00651793" w:rsidRDefault="00651793" w:rsidP="00651793">
      <w:r>
        <w:t>• Details of the chosen methodology and framework</w:t>
      </w:r>
    </w:p>
    <w:p w14:paraId="0363D9D1" w14:textId="77777777" w:rsidR="00EC0CBD" w:rsidRDefault="00651793" w:rsidP="00651793">
      <w:r>
        <w:t>• Quality assurance plan for functional and usability testing</w:t>
      </w:r>
    </w:p>
    <w:p w14:paraId="28A7C92B" w14:textId="77777777" w:rsidR="00EC0CBD" w:rsidRDefault="00EC0CBD" w:rsidP="00EC0CBD">
      <w:r>
        <w:t>• Ethics overview.</w:t>
      </w:r>
    </w:p>
    <w:p w14:paraId="59039E52" w14:textId="0C430D59" w:rsidR="00EC298A" w:rsidRDefault="00EC298A" w:rsidP="00651793">
      <w:r>
        <w:br w:type="page"/>
      </w:r>
    </w:p>
    <w:p w14:paraId="343E8D71" w14:textId="205D79A3" w:rsidR="00870ABB" w:rsidRDefault="00870ABB" w:rsidP="00870ABB">
      <w:pPr>
        <w:pStyle w:val="Heading1"/>
      </w:pPr>
      <w:bookmarkStart w:id="1" w:name="_Toc64884094"/>
      <w:r>
        <w:lastRenderedPageBreak/>
        <w:t>Project Details</w:t>
      </w:r>
      <w:bookmarkEnd w:id="1"/>
    </w:p>
    <w:p w14:paraId="3D101D69" w14:textId="3CCBFF25" w:rsidR="00BA4BF6" w:rsidRPr="00BA4BF6" w:rsidRDefault="00BA4BF6" w:rsidP="00BA4BF6">
      <w:r w:rsidRPr="00BA4BF6">
        <w:t xml:space="preserve">This section will help </w:t>
      </w:r>
      <w:r w:rsidR="00BB3023">
        <w:t>to</w:t>
      </w:r>
      <w:r w:rsidRPr="00BA4BF6">
        <w:t xml:space="preserve"> understand the basics of the future project and the desires of the client.</w:t>
      </w:r>
    </w:p>
    <w:p w14:paraId="0997CB6C" w14:textId="6B7704FB" w:rsidR="00CC26CC" w:rsidRDefault="00CC26CC" w:rsidP="00CC26CC">
      <w:pPr>
        <w:pStyle w:val="Heading2"/>
      </w:pPr>
      <w:bookmarkStart w:id="2" w:name="_Toc64884095"/>
      <w:r>
        <w:t>Project Name</w:t>
      </w:r>
      <w:bookmarkEnd w:id="2"/>
    </w:p>
    <w:p w14:paraId="5006F3B7" w14:textId="656844D3" w:rsidR="00765A87" w:rsidRPr="00B143AD" w:rsidRDefault="0084331C" w:rsidP="00765A87">
      <w:r>
        <w:t>“</w:t>
      </w:r>
      <w:r w:rsidR="00765A87">
        <w:t>V</w:t>
      </w:r>
      <w:r w:rsidR="00765A87" w:rsidRPr="00765A87">
        <w:t>irtual prospection</w:t>
      </w:r>
      <w:r>
        <w:t>”</w:t>
      </w:r>
      <w:r w:rsidR="00B143AD" w:rsidRPr="00B143AD">
        <w:t xml:space="preserve"> </w:t>
      </w:r>
      <w:r w:rsidR="00B143AD">
        <w:t>–</w:t>
      </w:r>
      <w:r w:rsidR="00B143AD" w:rsidRPr="00B143AD">
        <w:t xml:space="preserve"> </w:t>
      </w:r>
      <w:r w:rsidR="00B143AD">
        <w:t>Virtual orientation.</w:t>
      </w:r>
    </w:p>
    <w:p w14:paraId="6DF97436" w14:textId="0B91CB67" w:rsidR="00CC26CC" w:rsidRDefault="00CC26CC" w:rsidP="00CC26CC">
      <w:pPr>
        <w:pStyle w:val="Heading2"/>
      </w:pPr>
      <w:bookmarkStart w:id="3" w:name="_Toc64884096"/>
      <w:r>
        <w:t>Overview of Industry Client</w:t>
      </w:r>
      <w:bookmarkEnd w:id="3"/>
    </w:p>
    <w:p w14:paraId="2B958C44" w14:textId="77777777" w:rsidR="0000263E" w:rsidRPr="00067481" w:rsidRDefault="0000263E" w:rsidP="0000263E">
      <w:bookmarkStart w:id="4" w:name="_Toc64884097"/>
      <w:r w:rsidRPr="003D2EBB">
        <w:t>Currently, the client has a team for results processing, marketing</w:t>
      </w:r>
      <w:r>
        <w:t xml:space="preserve"> and </w:t>
      </w:r>
      <w:r w:rsidRPr="003D2EBB">
        <w:t>only developers are missing.</w:t>
      </w:r>
      <w:r>
        <w:t xml:space="preserve"> </w:t>
      </w:r>
      <w:r w:rsidRPr="00067481">
        <w:t>The client hires developers to create a successful Ara Virtual Tour.</w:t>
      </w:r>
    </w:p>
    <w:p w14:paraId="3F4DE485" w14:textId="4D3871F8" w:rsidR="00CC26CC" w:rsidRDefault="00CC26CC" w:rsidP="00CC26CC">
      <w:pPr>
        <w:pStyle w:val="Heading2"/>
      </w:pPr>
      <w:r>
        <w:t>Project Background</w:t>
      </w:r>
      <w:bookmarkEnd w:id="4"/>
    </w:p>
    <w:p w14:paraId="7AC6BD70" w14:textId="77777777" w:rsidR="0000263E" w:rsidRDefault="00F50D8A" w:rsidP="00352099">
      <w:pPr>
        <w:pStyle w:val="Heading3"/>
        <w:rPr>
          <w:rFonts w:asciiTheme="minorHAnsi" w:eastAsiaTheme="minorEastAsia" w:hAnsiTheme="minorHAnsi" w:cstheme="minorBidi"/>
          <w:color w:val="auto"/>
          <w:szCs w:val="21"/>
        </w:rPr>
      </w:pPr>
      <w:r w:rsidRPr="00F50D8A">
        <w:rPr>
          <w:rFonts w:asciiTheme="minorHAnsi" w:eastAsiaTheme="minorEastAsia" w:hAnsiTheme="minorHAnsi" w:cstheme="minorBidi"/>
          <w:color w:val="auto"/>
          <w:szCs w:val="21"/>
        </w:rPr>
        <w:t>The main idea of the project is an informative resource for existing students and attracting new applicants.</w:t>
      </w:r>
    </w:p>
    <w:p w14:paraId="3F2FACC0" w14:textId="563CEFC2" w:rsidR="00352099" w:rsidRDefault="00352099" w:rsidP="00352099">
      <w:pPr>
        <w:pStyle w:val="Heading3"/>
      </w:pPr>
      <w:r>
        <w:t>Overview</w:t>
      </w:r>
    </w:p>
    <w:p w14:paraId="680C24C1" w14:textId="5D2DE610" w:rsidR="008B4B06" w:rsidRDefault="008B4B06" w:rsidP="008B4B06">
      <w:r w:rsidRPr="008B4B06">
        <w:t>Leaping into the unknown is not an easy task, so visualization comes to the rescue. A professionally made virtual tour will not only help you navigate the area, but also help you advertise your business. It helps to create the effect of presence, the illusion of an excursion. Bright, memorable visual images will help to leave a good impression of the product or service.</w:t>
      </w:r>
    </w:p>
    <w:p w14:paraId="44DFE04F" w14:textId="19774EC6" w:rsidR="00F50D8A" w:rsidRPr="008B4B06" w:rsidRDefault="00F50D8A" w:rsidP="008B4B06">
      <w:r w:rsidRPr="00F50D8A">
        <w:t>The second equally important part of the project is the display of students' work in the form of posters.</w:t>
      </w:r>
    </w:p>
    <w:p w14:paraId="46B367BB" w14:textId="4C1BB5D1" w:rsidR="00352099" w:rsidRDefault="00352099" w:rsidP="00352099">
      <w:pPr>
        <w:pStyle w:val="Heading3"/>
      </w:pPr>
      <w:r>
        <w:t>Current Situation</w:t>
      </w:r>
    </w:p>
    <w:p w14:paraId="5E1AEA5E" w14:textId="21AEF4F1" w:rsidR="00E87921" w:rsidRPr="00E87921" w:rsidRDefault="00E87921" w:rsidP="00E87921">
      <w:r w:rsidRPr="00E87921">
        <w:t>At the moment, there are already virtual tours for Ara, which are used for new students. The time has come to update them, as interest in the virtual tour, as well as in the Faculty of ICT, is declining. It is planned that a new improved version of the tour will help attract new students.</w:t>
      </w:r>
    </w:p>
    <w:p w14:paraId="38A225A2" w14:textId="36D70E97" w:rsidR="00352099" w:rsidRDefault="00352099" w:rsidP="00352099">
      <w:pPr>
        <w:pStyle w:val="Heading3"/>
      </w:pPr>
      <w:r>
        <w:t>Future Situation</w:t>
      </w:r>
    </w:p>
    <w:p w14:paraId="457EFAF7" w14:textId="77777777" w:rsidR="00F50D8A" w:rsidRDefault="0074181D" w:rsidP="0074181D">
      <w:r w:rsidRPr="0074181D">
        <w:t>After the completion of the project, the client will be able to launch this virtual tour to help newly arrived students, as well as promote Ara in schools. Due to the fact that photos and text are easily interchangeable, the project can be used for other purposes, such as advertising colleges.</w:t>
      </w: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64884098"/>
      <w:r>
        <w:lastRenderedPageBreak/>
        <w:t>Information Gathering</w:t>
      </w:r>
      <w:bookmarkEnd w:id="5"/>
    </w:p>
    <w:p w14:paraId="06CB296E" w14:textId="0A897D2D" w:rsidR="00865D5D" w:rsidRDefault="00865D5D" w:rsidP="00E51E3D">
      <w:bookmarkStart w:id="6" w:name="_Toc64884099"/>
      <w:r w:rsidRPr="00865D5D">
        <w:t xml:space="preserve">The interview was conducted with the client in a healthy environment in the territory familiar to the client, in a room with comfortable sofas. Below is an analysis of the interview with the main points and plans for the project. </w:t>
      </w:r>
      <w:r>
        <w:t>Original word-documen</w:t>
      </w:r>
      <w:r w:rsidR="00E51E3D">
        <w:t>t, signed consent</w:t>
      </w:r>
      <w:r>
        <w:t xml:space="preserve"> and picture of notes of an interview can be found in the Appendix D.</w:t>
      </w:r>
    </w:p>
    <w:p w14:paraId="435E93B4" w14:textId="66B1623F" w:rsidR="00E51E3D" w:rsidRDefault="00E51E3D" w:rsidP="00835653">
      <w:pPr>
        <w:pStyle w:val="Heading2"/>
      </w:pPr>
      <w:r>
        <w:t>Docum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1346E2" w14:paraId="297A02F2" w14:textId="77777777" w:rsidTr="00CE468F">
        <w:trPr>
          <w:trHeight w:val="449"/>
        </w:trPr>
        <w:tc>
          <w:tcPr>
            <w:tcW w:w="1701" w:type="dxa"/>
            <w:hideMark/>
          </w:tcPr>
          <w:p w14:paraId="746C38E8" w14:textId="77777777" w:rsidR="001346E2" w:rsidRDefault="001346E2" w:rsidP="00CE468F">
            <w:pPr>
              <w:rPr>
                <w:b/>
                <w:bCs/>
              </w:rPr>
            </w:pPr>
            <w:r>
              <w:rPr>
                <w:b/>
                <w:bCs/>
              </w:rPr>
              <w:t>Date</w:t>
            </w:r>
          </w:p>
        </w:tc>
        <w:tc>
          <w:tcPr>
            <w:tcW w:w="7315" w:type="dxa"/>
            <w:hideMark/>
          </w:tcPr>
          <w:p w14:paraId="76D02074" w14:textId="31DA01C4" w:rsidR="001346E2" w:rsidRDefault="001346E2" w:rsidP="00CE468F">
            <w:r>
              <w:t>Wednesday 8</w:t>
            </w:r>
            <w:r>
              <w:rPr>
                <w:vertAlign w:val="superscript"/>
              </w:rPr>
              <w:t>th</w:t>
            </w:r>
            <w:r>
              <w:t xml:space="preserve"> March, 2023</w:t>
            </w:r>
          </w:p>
        </w:tc>
      </w:tr>
      <w:tr w:rsidR="001346E2" w14:paraId="0E94F2D6" w14:textId="77777777" w:rsidTr="00CE468F">
        <w:trPr>
          <w:trHeight w:val="429"/>
        </w:trPr>
        <w:tc>
          <w:tcPr>
            <w:tcW w:w="1701" w:type="dxa"/>
            <w:hideMark/>
          </w:tcPr>
          <w:p w14:paraId="48CFBAAE" w14:textId="77777777" w:rsidR="001346E2" w:rsidRDefault="001346E2" w:rsidP="00CE468F">
            <w:pPr>
              <w:rPr>
                <w:b/>
                <w:bCs/>
              </w:rPr>
            </w:pPr>
            <w:r>
              <w:rPr>
                <w:b/>
                <w:bCs/>
              </w:rPr>
              <w:t>Interviewee(s)</w:t>
            </w:r>
          </w:p>
        </w:tc>
        <w:tc>
          <w:tcPr>
            <w:tcW w:w="7315" w:type="dxa"/>
            <w:hideMark/>
          </w:tcPr>
          <w:p w14:paraId="64398AF6" w14:textId="3A4633D8" w:rsidR="001346E2" w:rsidRDefault="001346E2" w:rsidP="00CE468F">
            <w:pPr>
              <w:rPr>
                <w:rFonts w:ascii="Calibri" w:eastAsia="Calibri" w:hAnsi="Calibri" w:cs="Calibri"/>
                <w:color w:val="DCDDDE"/>
                <w:szCs w:val="24"/>
              </w:rPr>
            </w:pPr>
            <w:r>
              <w:t>Philip Roxborough</w:t>
            </w:r>
          </w:p>
        </w:tc>
      </w:tr>
      <w:tr w:rsidR="001346E2" w14:paraId="28D40C3D" w14:textId="77777777" w:rsidTr="00CE468F">
        <w:trPr>
          <w:trHeight w:val="429"/>
        </w:trPr>
        <w:tc>
          <w:tcPr>
            <w:tcW w:w="1701" w:type="dxa"/>
          </w:tcPr>
          <w:p w14:paraId="3375062F" w14:textId="68809CEE" w:rsidR="001346E2" w:rsidRDefault="001346E2" w:rsidP="00CE468F">
            <w:pPr>
              <w:rPr>
                <w:b/>
                <w:bCs/>
              </w:rPr>
            </w:pPr>
            <w:r>
              <w:rPr>
                <w:b/>
                <w:bCs/>
              </w:rPr>
              <w:t>Audio Recorded (Y/N)</w:t>
            </w:r>
          </w:p>
        </w:tc>
        <w:tc>
          <w:tcPr>
            <w:tcW w:w="7315" w:type="dxa"/>
          </w:tcPr>
          <w:p w14:paraId="2B7B00A2" w14:textId="29115551" w:rsidR="001346E2" w:rsidRDefault="001346E2" w:rsidP="00CE468F">
            <w:r>
              <w:t>y</w:t>
            </w:r>
          </w:p>
        </w:tc>
      </w:tr>
      <w:tr w:rsidR="001346E2" w14:paraId="536906FC" w14:textId="77777777" w:rsidTr="00CE468F">
        <w:tc>
          <w:tcPr>
            <w:tcW w:w="1701" w:type="dxa"/>
            <w:hideMark/>
          </w:tcPr>
          <w:p w14:paraId="0334ABB3" w14:textId="1BCB1C12" w:rsidR="001346E2" w:rsidRDefault="001346E2" w:rsidP="00CE468F">
            <w:pPr>
              <w:rPr>
                <w:b/>
                <w:bCs/>
              </w:rPr>
            </w:pPr>
            <w:r>
              <w:rPr>
                <w:b/>
                <w:bCs/>
              </w:rPr>
              <w:t>Video Recorded (Y/N)</w:t>
            </w:r>
          </w:p>
        </w:tc>
        <w:tc>
          <w:tcPr>
            <w:tcW w:w="7315" w:type="dxa"/>
          </w:tcPr>
          <w:p w14:paraId="425B9116" w14:textId="77777777" w:rsidR="001346E2" w:rsidRDefault="001346E2" w:rsidP="00CE468F">
            <w:r>
              <w:t>Y</w:t>
            </w:r>
          </w:p>
          <w:p w14:paraId="3740B526" w14:textId="77777777" w:rsidR="001346E2" w:rsidRDefault="001346E2" w:rsidP="00CE468F"/>
          <w:p w14:paraId="16ABAF19" w14:textId="4DD9CAAA" w:rsidR="001346E2" w:rsidRDefault="001346E2" w:rsidP="00CE468F"/>
        </w:tc>
      </w:tr>
    </w:tbl>
    <w:p w14:paraId="6C833FEC" w14:textId="02CBC914" w:rsidR="001346E2" w:rsidRDefault="001346E2" w:rsidP="001346E2">
      <w:pPr>
        <w:spacing w:after="0"/>
        <w:rPr>
          <w:color w:val="767171" w:themeColor="background2" w:themeShade="80"/>
        </w:rPr>
      </w:pPr>
      <w:r>
        <w:rPr>
          <w:color w:val="767171" w:themeColor="background2" w:themeShade="80"/>
        </w:rPr>
        <w:t xml:space="preserve">Introduction, purpose of the interview, general questions. Asking for permission to record. Signing of a consent. </w:t>
      </w:r>
    </w:p>
    <w:p w14:paraId="02383C12" w14:textId="77777777" w:rsidR="001346E2" w:rsidRDefault="001346E2" w:rsidP="001346E2">
      <w:pPr>
        <w:spacing w:after="0"/>
        <w:rPr>
          <w:color w:val="767171" w:themeColor="background2" w:themeShade="80"/>
        </w:rPr>
      </w:pPr>
    </w:p>
    <w:p w14:paraId="3F25962A" w14:textId="49BEDC97" w:rsidR="001346E2" w:rsidRDefault="001346E2">
      <w:pPr>
        <w:pStyle w:val="ListParagraph"/>
        <w:numPr>
          <w:ilvl w:val="0"/>
          <w:numId w:val="3"/>
        </w:numPr>
        <w:spacing w:before="0" w:after="0"/>
        <w:ind w:left="426"/>
        <w:rPr>
          <w:b/>
          <w:bCs/>
        </w:rPr>
      </w:pPr>
      <w:r>
        <w:rPr>
          <w:b/>
          <w:bCs/>
        </w:rPr>
        <w:t xml:space="preserve">First question blah blah blah </w:t>
      </w:r>
    </w:p>
    <w:p w14:paraId="37FC0172" w14:textId="384E86B0" w:rsidR="001346E2" w:rsidRDefault="001346E2">
      <w:pPr>
        <w:pStyle w:val="ListParagraph"/>
        <w:numPr>
          <w:ilvl w:val="0"/>
          <w:numId w:val="5"/>
        </w:numPr>
        <w:spacing w:before="0" w:after="0"/>
      </w:pPr>
      <w:r>
        <w:t>Some key point</w:t>
      </w:r>
    </w:p>
    <w:p w14:paraId="3791D678" w14:textId="2A737118" w:rsidR="001346E2" w:rsidRDefault="001346E2">
      <w:pPr>
        <w:pStyle w:val="ListParagraph"/>
        <w:numPr>
          <w:ilvl w:val="0"/>
          <w:numId w:val="5"/>
        </w:numPr>
        <w:spacing w:before="0" w:after="0"/>
      </w:pPr>
      <w:r>
        <w:t>Maybe some more key point</w:t>
      </w:r>
    </w:p>
    <w:p w14:paraId="29C673B9" w14:textId="2D0EB1D3" w:rsidR="001346E2" w:rsidRPr="008F30E7" w:rsidRDefault="001346E2">
      <w:pPr>
        <w:pStyle w:val="ListParagraph"/>
        <w:numPr>
          <w:ilvl w:val="0"/>
          <w:numId w:val="5"/>
        </w:numPr>
        <w:spacing w:before="0" w:after="0"/>
      </w:pPr>
      <w:r>
        <w:t>Some comment about something</w:t>
      </w:r>
    </w:p>
    <w:p w14:paraId="59D049B4" w14:textId="77777777" w:rsidR="001346E2" w:rsidRDefault="001346E2" w:rsidP="001346E2">
      <w:pPr>
        <w:spacing w:after="0"/>
        <w:ind w:left="426"/>
        <w:rPr>
          <w:color w:val="7030A0"/>
        </w:rPr>
      </w:pPr>
    </w:p>
    <w:p w14:paraId="2E67CC99" w14:textId="3CDABEC6" w:rsidR="001346E2" w:rsidRDefault="001346E2">
      <w:pPr>
        <w:pStyle w:val="ListParagraph"/>
        <w:numPr>
          <w:ilvl w:val="0"/>
          <w:numId w:val="3"/>
        </w:numPr>
        <w:spacing w:before="0" w:after="0"/>
        <w:ind w:left="426"/>
        <w:rPr>
          <w:b/>
          <w:bCs/>
        </w:rPr>
      </w:pPr>
      <w:r>
        <w:rPr>
          <w:b/>
          <w:bCs/>
        </w:rPr>
        <w:t xml:space="preserve">Second question blah blah blah </w:t>
      </w:r>
    </w:p>
    <w:p w14:paraId="26D158A1" w14:textId="4713A6AF" w:rsidR="001346E2" w:rsidRDefault="001346E2" w:rsidP="001346E2">
      <w:pPr>
        <w:spacing w:after="0"/>
        <w:ind w:left="426"/>
      </w:pPr>
      <w:r>
        <w:t>We need it because :</w:t>
      </w:r>
    </w:p>
    <w:p w14:paraId="4841D9FA" w14:textId="58872341" w:rsidR="001346E2" w:rsidRDefault="001346E2">
      <w:pPr>
        <w:pStyle w:val="ListParagraph"/>
        <w:numPr>
          <w:ilvl w:val="0"/>
          <w:numId w:val="4"/>
        </w:numPr>
        <w:spacing w:before="0" w:after="0"/>
      </w:pPr>
      <w:r>
        <w:t>It will help</w:t>
      </w:r>
    </w:p>
    <w:p w14:paraId="53604AEE" w14:textId="062DBCFC" w:rsidR="001346E2" w:rsidRDefault="001346E2">
      <w:pPr>
        <w:pStyle w:val="ListParagraph"/>
        <w:numPr>
          <w:ilvl w:val="0"/>
          <w:numId w:val="4"/>
        </w:numPr>
        <w:spacing w:before="0" w:after="0"/>
      </w:pPr>
      <w:r>
        <w:t>It might help</w:t>
      </w:r>
    </w:p>
    <w:p w14:paraId="02B4FD76" w14:textId="6E779C9F" w:rsidR="001346E2" w:rsidRDefault="001346E2">
      <w:pPr>
        <w:pStyle w:val="ListParagraph"/>
        <w:numPr>
          <w:ilvl w:val="0"/>
          <w:numId w:val="4"/>
        </w:numPr>
        <w:spacing w:before="0" w:after="0"/>
      </w:pPr>
      <w:r>
        <w:t xml:space="preserve">Blah blah </w:t>
      </w:r>
    </w:p>
    <w:p w14:paraId="3F253B79"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2676DA5" w14:textId="77777777" w:rsidR="007A7219" w:rsidRDefault="007A7219" w:rsidP="007A7219">
      <w:pPr>
        <w:spacing w:after="0"/>
        <w:ind w:left="426"/>
      </w:pPr>
      <w:r>
        <w:t>We need it because :</w:t>
      </w:r>
    </w:p>
    <w:p w14:paraId="24E620DE" w14:textId="77777777" w:rsidR="007A7219" w:rsidRDefault="007A7219" w:rsidP="007A7219">
      <w:pPr>
        <w:pStyle w:val="ListParagraph"/>
        <w:numPr>
          <w:ilvl w:val="0"/>
          <w:numId w:val="4"/>
        </w:numPr>
        <w:spacing w:before="0" w:after="0"/>
      </w:pPr>
      <w:r>
        <w:t>It will help</w:t>
      </w:r>
    </w:p>
    <w:p w14:paraId="2B87BAE4" w14:textId="77777777" w:rsidR="007A7219" w:rsidRDefault="007A7219" w:rsidP="007A7219">
      <w:pPr>
        <w:pStyle w:val="ListParagraph"/>
        <w:numPr>
          <w:ilvl w:val="0"/>
          <w:numId w:val="4"/>
        </w:numPr>
        <w:spacing w:before="0" w:after="0"/>
      </w:pPr>
      <w:r>
        <w:t>It might help</w:t>
      </w:r>
    </w:p>
    <w:p w14:paraId="1119994B" w14:textId="77777777" w:rsidR="007A7219" w:rsidRPr="001346E2" w:rsidRDefault="007A7219" w:rsidP="007A7219">
      <w:pPr>
        <w:pStyle w:val="ListParagraph"/>
        <w:numPr>
          <w:ilvl w:val="0"/>
          <w:numId w:val="4"/>
        </w:numPr>
        <w:spacing w:before="0" w:after="0"/>
      </w:pPr>
      <w:r>
        <w:t xml:space="preserve">Blah blah </w:t>
      </w:r>
    </w:p>
    <w:p w14:paraId="1E1A8B4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B5D924E" w14:textId="77777777" w:rsidR="007A7219" w:rsidRDefault="007A7219" w:rsidP="007A7219">
      <w:pPr>
        <w:spacing w:after="0"/>
        <w:ind w:left="426"/>
      </w:pPr>
      <w:r>
        <w:t>We need it because :</w:t>
      </w:r>
    </w:p>
    <w:p w14:paraId="4FC2BC09" w14:textId="77777777" w:rsidR="007A7219" w:rsidRDefault="007A7219" w:rsidP="007A7219">
      <w:pPr>
        <w:pStyle w:val="ListParagraph"/>
        <w:numPr>
          <w:ilvl w:val="0"/>
          <w:numId w:val="4"/>
        </w:numPr>
        <w:spacing w:before="0" w:after="0"/>
      </w:pPr>
      <w:r>
        <w:t>It will help</w:t>
      </w:r>
    </w:p>
    <w:p w14:paraId="7CB48F4A" w14:textId="77777777" w:rsidR="007A7219" w:rsidRDefault="007A7219" w:rsidP="007A7219">
      <w:pPr>
        <w:pStyle w:val="ListParagraph"/>
        <w:numPr>
          <w:ilvl w:val="0"/>
          <w:numId w:val="4"/>
        </w:numPr>
        <w:spacing w:before="0" w:after="0"/>
      </w:pPr>
      <w:r>
        <w:t>It might help</w:t>
      </w:r>
    </w:p>
    <w:p w14:paraId="35EA0AE9" w14:textId="77777777" w:rsidR="007A7219" w:rsidRPr="001346E2" w:rsidRDefault="007A7219" w:rsidP="007A7219">
      <w:pPr>
        <w:pStyle w:val="ListParagraph"/>
        <w:numPr>
          <w:ilvl w:val="0"/>
          <w:numId w:val="4"/>
        </w:numPr>
        <w:spacing w:before="0" w:after="0"/>
      </w:pPr>
      <w:r>
        <w:t xml:space="preserve">Blah blah </w:t>
      </w:r>
    </w:p>
    <w:p w14:paraId="6EB15E6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57F02B0" w14:textId="77777777" w:rsidR="007A7219" w:rsidRDefault="007A7219" w:rsidP="007A7219">
      <w:pPr>
        <w:spacing w:after="0"/>
        <w:ind w:left="426"/>
      </w:pPr>
      <w:r>
        <w:lastRenderedPageBreak/>
        <w:t>We need it because :</w:t>
      </w:r>
    </w:p>
    <w:p w14:paraId="1496E432" w14:textId="77777777" w:rsidR="007A7219" w:rsidRDefault="007A7219" w:rsidP="007A7219">
      <w:pPr>
        <w:pStyle w:val="ListParagraph"/>
        <w:numPr>
          <w:ilvl w:val="0"/>
          <w:numId w:val="4"/>
        </w:numPr>
        <w:spacing w:before="0" w:after="0"/>
      </w:pPr>
      <w:r>
        <w:t>It will help</w:t>
      </w:r>
    </w:p>
    <w:p w14:paraId="7BBD05DC" w14:textId="77777777" w:rsidR="007A7219" w:rsidRDefault="007A7219" w:rsidP="007A7219">
      <w:pPr>
        <w:pStyle w:val="ListParagraph"/>
        <w:numPr>
          <w:ilvl w:val="0"/>
          <w:numId w:val="4"/>
        </w:numPr>
        <w:spacing w:before="0" w:after="0"/>
      </w:pPr>
      <w:r>
        <w:t>It might help</w:t>
      </w:r>
    </w:p>
    <w:p w14:paraId="1D96D5DD" w14:textId="77777777" w:rsidR="007A7219" w:rsidRPr="001346E2" w:rsidRDefault="007A7219" w:rsidP="007A7219">
      <w:pPr>
        <w:pStyle w:val="ListParagraph"/>
        <w:numPr>
          <w:ilvl w:val="0"/>
          <w:numId w:val="4"/>
        </w:numPr>
        <w:spacing w:before="0" w:after="0"/>
      </w:pPr>
      <w:r>
        <w:t xml:space="preserve">Blah blah </w:t>
      </w:r>
    </w:p>
    <w:p w14:paraId="3E974C6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D5A4848" w14:textId="77777777" w:rsidR="007A7219" w:rsidRDefault="007A7219" w:rsidP="007A7219">
      <w:pPr>
        <w:spacing w:after="0"/>
        <w:ind w:left="426"/>
      </w:pPr>
      <w:r>
        <w:t>We need it because :</w:t>
      </w:r>
    </w:p>
    <w:p w14:paraId="1B93D597" w14:textId="77777777" w:rsidR="007A7219" w:rsidRDefault="007A7219" w:rsidP="007A7219">
      <w:pPr>
        <w:pStyle w:val="ListParagraph"/>
        <w:numPr>
          <w:ilvl w:val="0"/>
          <w:numId w:val="4"/>
        </w:numPr>
        <w:spacing w:before="0" w:after="0"/>
      </w:pPr>
      <w:r>
        <w:t>It will help</w:t>
      </w:r>
    </w:p>
    <w:p w14:paraId="1175B6C2" w14:textId="77777777" w:rsidR="007A7219" w:rsidRDefault="007A7219" w:rsidP="007A7219">
      <w:pPr>
        <w:pStyle w:val="ListParagraph"/>
        <w:numPr>
          <w:ilvl w:val="0"/>
          <w:numId w:val="4"/>
        </w:numPr>
        <w:spacing w:before="0" w:after="0"/>
      </w:pPr>
      <w:r>
        <w:t>It might help</w:t>
      </w:r>
    </w:p>
    <w:p w14:paraId="6BF0ED17" w14:textId="77777777" w:rsidR="007A7219" w:rsidRPr="001346E2" w:rsidRDefault="007A7219" w:rsidP="007A7219">
      <w:pPr>
        <w:pStyle w:val="ListParagraph"/>
        <w:numPr>
          <w:ilvl w:val="0"/>
          <w:numId w:val="4"/>
        </w:numPr>
        <w:spacing w:before="0" w:after="0"/>
      </w:pPr>
      <w:r>
        <w:t xml:space="preserve">Blah blah </w:t>
      </w:r>
    </w:p>
    <w:p w14:paraId="14C489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2DD221D" w14:textId="77777777" w:rsidR="007A7219" w:rsidRDefault="007A7219" w:rsidP="007A7219">
      <w:pPr>
        <w:spacing w:after="0"/>
        <w:ind w:left="426"/>
      </w:pPr>
      <w:r>
        <w:t>We need it because :</w:t>
      </w:r>
    </w:p>
    <w:p w14:paraId="0872881B" w14:textId="77777777" w:rsidR="007A7219" w:rsidRDefault="007A7219" w:rsidP="007A7219">
      <w:pPr>
        <w:pStyle w:val="ListParagraph"/>
        <w:numPr>
          <w:ilvl w:val="0"/>
          <w:numId w:val="4"/>
        </w:numPr>
        <w:spacing w:before="0" w:after="0"/>
      </w:pPr>
      <w:r>
        <w:t>It will help</w:t>
      </w:r>
    </w:p>
    <w:p w14:paraId="2CDC37EB" w14:textId="77777777" w:rsidR="007A7219" w:rsidRDefault="007A7219" w:rsidP="007A7219">
      <w:pPr>
        <w:pStyle w:val="ListParagraph"/>
        <w:numPr>
          <w:ilvl w:val="0"/>
          <w:numId w:val="4"/>
        </w:numPr>
        <w:spacing w:before="0" w:after="0"/>
      </w:pPr>
      <w:r>
        <w:t>It might help</w:t>
      </w:r>
    </w:p>
    <w:p w14:paraId="175A107C" w14:textId="77777777" w:rsidR="007A7219" w:rsidRPr="001346E2" w:rsidRDefault="007A7219" w:rsidP="007A7219">
      <w:pPr>
        <w:pStyle w:val="ListParagraph"/>
        <w:numPr>
          <w:ilvl w:val="0"/>
          <w:numId w:val="4"/>
        </w:numPr>
        <w:spacing w:before="0" w:after="0"/>
      </w:pPr>
      <w:r>
        <w:t xml:space="preserve">Blah blah </w:t>
      </w:r>
    </w:p>
    <w:p w14:paraId="75371DE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E83950A" w14:textId="77777777" w:rsidR="007A7219" w:rsidRDefault="007A7219" w:rsidP="007A7219">
      <w:pPr>
        <w:spacing w:after="0"/>
        <w:ind w:left="426"/>
      </w:pPr>
      <w:r>
        <w:t>We need it because :</w:t>
      </w:r>
    </w:p>
    <w:p w14:paraId="78F9845C" w14:textId="77777777" w:rsidR="007A7219" w:rsidRDefault="007A7219" w:rsidP="007A7219">
      <w:pPr>
        <w:pStyle w:val="ListParagraph"/>
        <w:numPr>
          <w:ilvl w:val="0"/>
          <w:numId w:val="4"/>
        </w:numPr>
        <w:spacing w:before="0" w:after="0"/>
      </w:pPr>
      <w:r>
        <w:t>It will help</w:t>
      </w:r>
    </w:p>
    <w:p w14:paraId="1757B490" w14:textId="77777777" w:rsidR="007A7219" w:rsidRDefault="007A7219" w:rsidP="007A7219">
      <w:pPr>
        <w:pStyle w:val="ListParagraph"/>
        <w:numPr>
          <w:ilvl w:val="0"/>
          <w:numId w:val="4"/>
        </w:numPr>
        <w:spacing w:before="0" w:after="0"/>
      </w:pPr>
      <w:r>
        <w:t>It might help</w:t>
      </w:r>
    </w:p>
    <w:p w14:paraId="1AB6A499" w14:textId="77777777" w:rsidR="007A7219" w:rsidRPr="001346E2" w:rsidRDefault="007A7219" w:rsidP="007A7219">
      <w:pPr>
        <w:pStyle w:val="ListParagraph"/>
        <w:numPr>
          <w:ilvl w:val="0"/>
          <w:numId w:val="4"/>
        </w:numPr>
        <w:spacing w:before="0" w:after="0"/>
      </w:pPr>
      <w:r>
        <w:t xml:space="preserve">Blah blah </w:t>
      </w:r>
    </w:p>
    <w:p w14:paraId="6BD5427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F63DAF8" w14:textId="77777777" w:rsidR="007A7219" w:rsidRDefault="007A7219" w:rsidP="007A7219">
      <w:pPr>
        <w:spacing w:after="0"/>
        <w:ind w:left="426"/>
      </w:pPr>
      <w:r>
        <w:t>We need it because :</w:t>
      </w:r>
    </w:p>
    <w:p w14:paraId="64D45327" w14:textId="77777777" w:rsidR="007A7219" w:rsidRDefault="007A7219" w:rsidP="007A7219">
      <w:pPr>
        <w:pStyle w:val="ListParagraph"/>
        <w:numPr>
          <w:ilvl w:val="0"/>
          <w:numId w:val="4"/>
        </w:numPr>
        <w:spacing w:before="0" w:after="0"/>
      </w:pPr>
      <w:r>
        <w:t>It will help</w:t>
      </w:r>
    </w:p>
    <w:p w14:paraId="4086F122" w14:textId="77777777" w:rsidR="007A7219" w:rsidRDefault="007A7219" w:rsidP="007A7219">
      <w:pPr>
        <w:pStyle w:val="ListParagraph"/>
        <w:numPr>
          <w:ilvl w:val="0"/>
          <w:numId w:val="4"/>
        </w:numPr>
        <w:spacing w:before="0" w:after="0"/>
      </w:pPr>
      <w:r>
        <w:t>It might help</w:t>
      </w:r>
    </w:p>
    <w:p w14:paraId="13DD89C2" w14:textId="77777777" w:rsidR="007A7219" w:rsidRPr="001346E2" w:rsidRDefault="007A7219" w:rsidP="007A7219">
      <w:pPr>
        <w:pStyle w:val="ListParagraph"/>
        <w:numPr>
          <w:ilvl w:val="0"/>
          <w:numId w:val="4"/>
        </w:numPr>
        <w:spacing w:before="0" w:after="0"/>
      </w:pPr>
      <w:r>
        <w:t xml:space="preserve">Blah blah </w:t>
      </w:r>
    </w:p>
    <w:p w14:paraId="34FA9A3D"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0CFBE9EF" w14:textId="77777777" w:rsidR="007A7219" w:rsidRDefault="007A7219" w:rsidP="007A7219">
      <w:pPr>
        <w:spacing w:after="0"/>
        <w:ind w:left="426"/>
      </w:pPr>
      <w:r>
        <w:t>We need it because :</w:t>
      </w:r>
    </w:p>
    <w:p w14:paraId="374A2C26" w14:textId="77777777" w:rsidR="007A7219" w:rsidRDefault="007A7219" w:rsidP="007A7219">
      <w:pPr>
        <w:pStyle w:val="ListParagraph"/>
        <w:numPr>
          <w:ilvl w:val="0"/>
          <w:numId w:val="4"/>
        </w:numPr>
        <w:spacing w:before="0" w:after="0"/>
      </w:pPr>
      <w:r>
        <w:t>It will help</w:t>
      </w:r>
    </w:p>
    <w:p w14:paraId="338C7BBB" w14:textId="77777777" w:rsidR="007A7219" w:rsidRDefault="007A7219" w:rsidP="007A7219">
      <w:pPr>
        <w:pStyle w:val="ListParagraph"/>
        <w:numPr>
          <w:ilvl w:val="0"/>
          <w:numId w:val="4"/>
        </w:numPr>
        <w:spacing w:before="0" w:after="0"/>
      </w:pPr>
      <w:r>
        <w:t>It might help</w:t>
      </w:r>
    </w:p>
    <w:p w14:paraId="2F738B2D" w14:textId="77777777" w:rsidR="007A7219" w:rsidRPr="001346E2" w:rsidRDefault="007A7219" w:rsidP="007A7219">
      <w:pPr>
        <w:pStyle w:val="ListParagraph"/>
        <w:numPr>
          <w:ilvl w:val="0"/>
          <w:numId w:val="4"/>
        </w:numPr>
        <w:spacing w:before="0" w:after="0"/>
      </w:pPr>
      <w:r>
        <w:t xml:space="preserve">Blah blah </w:t>
      </w:r>
    </w:p>
    <w:p w14:paraId="7EAF19CE"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E7DF996" w14:textId="77777777" w:rsidR="007A7219" w:rsidRDefault="007A7219" w:rsidP="007A7219">
      <w:pPr>
        <w:spacing w:after="0"/>
        <w:ind w:left="426"/>
      </w:pPr>
      <w:r>
        <w:t>We need it because :</w:t>
      </w:r>
    </w:p>
    <w:p w14:paraId="61DCABCF" w14:textId="77777777" w:rsidR="007A7219" w:rsidRDefault="007A7219" w:rsidP="007A7219">
      <w:pPr>
        <w:pStyle w:val="ListParagraph"/>
        <w:numPr>
          <w:ilvl w:val="0"/>
          <w:numId w:val="4"/>
        </w:numPr>
        <w:spacing w:before="0" w:after="0"/>
      </w:pPr>
      <w:r>
        <w:t>It will help</w:t>
      </w:r>
    </w:p>
    <w:p w14:paraId="69B80681" w14:textId="77777777" w:rsidR="007A7219" w:rsidRDefault="007A7219" w:rsidP="007A7219">
      <w:pPr>
        <w:pStyle w:val="ListParagraph"/>
        <w:numPr>
          <w:ilvl w:val="0"/>
          <w:numId w:val="4"/>
        </w:numPr>
        <w:spacing w:before="0" w:after="0"/>
      </w:pPr>
      <w:r>
        <w:t>It might help</w:t>
      </w:r>
    </w:p>
    <w:p w14:paraId="53DE68B1" w14:textId="77777777" w:rsidR="007A7219" w:rsidRPr="001346E2" w:rsidRDefault="007A7219" w:rsidP="007A7219">
      <w:pPr>
        <w:pStyle w:val="ListParagraph"/>
        <w:numPr>
          <w:ilvl w:val="0"/>
          <w:numId w:val="4"/>
        </w:numPr>
        <w:spacing w:before="0" w:after="0"/>
      </w:pPr>
      <w:r>
        <w:t xml:space="preserve">Blah blah </w:t>
      </w:r>
    </w:p>
    <w:p w14:paraId="16632260"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42A68B5" w14:textId="77777777" w:rsidR="007A7219" w:rsidRDefault="007A7219" w:rsidP="007A7219">
      <w:pPr>
        <w:spacing w:after="0"/>
        <w:ind w:left="426"/>
      </w:pPr>
      <w:r>
        <w:t>We need it because :</w:t>
      </w:r>
    </w:p>
    <w:p w14:paraId="19FFCB90" w14:textId="77777777" w:rsidR="007A7219" w:rsidRDefault="007A7219" w:rsidP="007A7219">
      <w:pPr>
        <w:pStyle w:val="ListParagraph"/>
        <w:numPr>
          <w:ilvl w:val="0"/>
          <w:numId w:val="4"/>
        </w:numPr>
        <w:spacing w:before="0" w:after="0"/>
      </w:pPr>
      <w:r>
        <w:t>It will help</w:t>
      </w:r>
    </w:p>
    <w:p w14:paraId="053104B2" w14:textId="77777777" w:rsidR="007A7219" w:rsidRDefault="007A7219" w:rsidP="007A7219">
      <w:pPr>
        <w:pStyle w:val="ListParagraph"/>
        <w:numPr>
          <w:ilvl w:val="0"/>
          <w:numId w:val="4"/>
        </w:numPr>
        <w:spacing w:before="0" w:after="0"/>
      </w:pPr>
      <w:r>
        <w:t>It might help</w:t>
      </w:r>
    </w:p>
    <w:p w14:paraId="448DC8AD" w14:textId="77777777" w:rsidR="007A7219" w:rsidRPr="001346E2" w:rsidRDefault="007A7219" w:rsidP="007A7219">
      <w:pPr>
        <w:pStyle w:val="ListParagraph"/>
        <w:numPr>
          <w:ilvl w:val="0"/>
          <w:numId w:val="4"/>
        </w:numPr>
        <w:spacing w:before="0" w:after="0"/>
      </w:pPr>
      <w:r>
        <w:t xml:space="preserve">Blah blah </w:t>
      </w:r>
    </w:p>
    <w:p w14:paraId="0E586E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19567DE" w14:textId="77777777" w:rsidR="007A7219" w:rsidRDefault="007A7219" w:rsidP="007A7219">
      <w:pPr>
        <w:spacing w:after="0"/>
        <w:ind w:left="426"/>
      </w:pPr>
      <w:r>
        <w:t>We need it because :</w:t>
      </w:r>
    </w:p>
    <w:p w14:paraId="0BBE9149" w14:textId="77777777" w:rsidR="007A7219" w:rsidRDefault="007A7219" w:rsidP="007A7219">
      <w:pPr>
        <w:pStyle w:val="ListParagraph"/>
        <w:numPr>
          <w:ilvl w:val="0"/>
          <w:numId w:val="4"/>
        </w:numPr>
        <w:spacing w:before="0" w:after="0"/>
      </w:pPr>
      <w:r>
        <w:t>It will help</w:t>
      </w:r>
    </w:p>
    <w:p w14:paraId="28D844B5" w14:textId="77777777" w:rsidR="007A7219" w:rsidRDefault="007A7219" w:rsidP="007A7219">
      <w:pPr>
        <w:pStyle w:val="ListParagraph"/>
        <w:numPr>
          <w:ilvl w:val="0"/>
          <w:numId w:val="4"/>
        </w:numPr>
        <w:spacing w:before="0" w:after="0"/>
      </w:pPr>
      <w:r>
        <w:t>It might help</w:t>
      </w:r>
    </w:p>
    <w:p w14:paraId="0BD0AD86" w14:textId="77777777" w:rsidR="007A7219" w:rsidRPr="001346E2" w:rsidRDefault="007A7219" w:rsidP="007A7219">
      <w:pPr>
        <w:pStyle w:val="ListParagraph"/>
        <w:numPr>
          <w:ilvl w:val="0"/>
          <w:numId w:val="4"/>
        </w:numPr>
        <w:spacing w:before="0" w:after="0"/>
      </w:pPr>
      <w:r>
        <w:lastRenderedPageBreak/>
        <w:t xml:space="preserve">Blah blah </w:t>
      </w:r>
    </w:p>
    <w:p w14:paraId="5F9D920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AF7A754" w14:textId="77777777" w:rsidR="007A7219" w:rsidRDefault="007A7219" w:rsidP="007A7219">
      <w:pPr>
        <w:spacing w:after="0"/>
        <w:ind w:left="426"/>
      </w:pPr>
      <w:r>
        <w:t>We need it because :</w:t>
      </w:r>
    </w:p>
    <w:p w14:paraId="49DB0F5E" w14:textId="77777777" w:rsidR="007A7219" w:rsidRDefault="007A7219" w:rsidP="007A7219">
      <w:pPr>
        <w:pStyle w:val="ListParagraph"/>
        <w:numPr>
          <w:ilvl w:val="0"/>
          <w:numId w:val="4"/>
        </w:numPr>
        <w:spacing w:before="0" w:after="0"/>
      </w:pPr>
      <w:r>
        <w:t>It will help</w:t>
      </w:r>
    </w:p>
    <w:p w14:paraId="73E9586B" w14:textId="77777777" w:rsidR="007A7219" w:rsidRDefault="007A7219" w:rsidP="007A7219">
      <w:pPr>
        <w:pStyle w:val="ListParagraph"/>
        <w:numPr>
          <w:ilvl w:val="0"/>
          <w:numId w:val="4"/>
        </w:numPr>
        <w:spacing w:before="0" w:after="0"/>
      </w:pPr>
      <w:r>
        <w:t>It might help</w:t>
      </w:r>
    </w:p>
    <w:p w14:paraId="59F207D1" w14:textId="77777777" w:rsidR="007A7219" w:rsidRPr="001346E2" w:rsidRDefault="007A7219" w:rsidP="007A7219">
      <w:pPr>
        <w:pStyle w:val="ListParagraph"/>
        <w:numPr>
          <w:ilvl w:val="0"/>
          <w:numId w:val="4"/>
        </w:numPr>
        <w:spacing w:before="0" w:after="0"/>
      </w:pPr>
      <w:r>
        <w:t xml:space="preserve">Blah blah </w:t>
      </w:r>
    </w:p>
    <w:p w14:paraId="3522BC0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09385D3" w14:textId="77777777" w:rsidR="007A7219" w:rsidRDefault="007A7219" w:rsidP="007A7219">
      <w:pPr>
        <w:spacing w:after="0"/>
        <w:ind w:left="426"/>
      </w:pPr>
      <w:r>
        <w:t>We need it because :</w:t>
      </w:r>
    </w:p>
    <w:p w14:paraId="0681B51D" w14:textId="77777777" w:rsidR="007A7219" w:rsidRDefault="007A7219" w:rsidP="007A7219">
      <w:pPr>
        <w:pStyle w:val="ListParagraph"/>
        <w:numPr>
          <w:ilvl w:val="0"/>
          <w:numId w:val="4"/>
        </w:numPr>
        <w:spacing w:before="0" w:after="0"/>
      </w:pPr>
      <w:r>
        <w:t>It will help</w:t>
      </w:r>
    </w:p>
    <w:p w14:paraId="390DDB9F" w14:textId="77777777" w:rsidR="007A7219" w:rsidRDefault="007A7219" w:rsidP="007A7219">
      <w:pPr>
        <w:pStyle w:val="ListParagraph"/>
        <w:numPr>
          <w:ilvl w:val="0"/>
          <w:numId w:val="4"/>
        </w:numPr>
        <w:spacing w:before="0" w:after="0"/>
      </w:pPr>
      <w:r>
        <w:t>It might help</w:t>
      </w:r>
    </w:p>
    <w:p w14:paraId="63AF448B" w14:textId="77777777" w:rsidR="007A7219" w:rsidRPr="001346E2" w:rsidRDefault="007A7219" w:rsidP="007A7219">
      <w:pPr>
        <w:pStyle w:val="ListParagraph"/>
        <w:numPr>
          <w:ilvl w:val="0"/>
          <w:numId w:val="4"/>
        </w:numPr>
        <w:spacing w:before="0" w:after="0"/>
      </w:pPr>
      <w:r>
        <w:t xml:space="preserve">Blah blah </w:t>
      </w:r>
    </w:p>
    <w:p w14:paraId="55E563E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C36AC32" w14:textId="77777777" w:rsidR="007A7219" w:rsidRDefault="007A7219" w:rsidP="007A7219">
      <w:pPr>
        <w:spacing w:after="0"/>
        <w:ind w:left="426"/>
      </w:pPr>
      <w:r>
        <w:t>We need it because :</w:t>
      </w:r>
    </w:p>
    <w:p w14:paraId="3878F01A" w14:textId="77777777" w:rsidR="007A7219" w:rsidRDefault="007A7219" w:rsidP="007A7219">
      <w:pPr>
        <w:pStyle w:val="ListParagraph"/>
        <w:numPr>
          <w:ilvl w:val="0"/>
          <w:numId w:val="4"/>
        </w:numPr>
        <w:spacing w:before="0" w:after="0"/>
      </w:pPr>
      <w:r>
        <w:t>It will help</w:t>
      </w:r>
    </w:p>
    <w:p w14:paraId="129FEB8B" w14:textId="77777777" w:rsidR="007A7219" w:rsidRDefault="007A7219" w:rsidP="007A7219">
      <w:pPr>
        <w:pStyle w:val="ListParagraph"/>
        <w:numPr>
          <w:ilvl w:val="0"/>
          <w:numId w:val="4"/>
        </w:numPr>
        <w:spacing w:before="0" w:after="0"/>
      </w:pPr>
      <w:r>
        <w:t>It might help</w:t>
      </w:r>
    </w:p>
    <w:p w14:paraId="1C1BDBA9" w14:textId="77777777" w:rsidR="007A7219" w:rsidRPr="001346E2" w:rsidRDefault="007A7219" w:rsidP="007A7219">
      <w:pPr>
        <w:pStyle w:val="ListParagraph"/>
        <w:numPr>
          <w:ilvl w:val="0"/>
          <w:numId w:val="4"/>
        </w:numPr>
        <w:spacing w:before="0" w:after="0"/>
      </w:pPr>
      <w:r>
        <w:t xml:space="preserve">Blah blah </w:t>
      </w:r>
    </w:p>
    <w:p w14:paraId="73C6A3A7"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68145E4" w14:textId="77777777" w:rsidR="007A7219" w:rsidRDefault="007A7219" w:rsidP="007A7219">
      <w:pPr>
        <w:spacing w:after="0"/>
        <w:ind w:left="426"/>
      </w:pPr>
      <w:r>
        <w:t>We need it because :</w:t>
      </w:r>
    </w:p>
    <w:p w14:paraId="4862F7FF" w14:textId="77777777" w:rsidR="007A7219" w:rsidRDefault="007A7219" w:rsidP="007A7219">
      <w:pPr>
        <w:pStyle w:val="ListParagraph"/>
        <w:numPr>
          <w:ilvl w:val="0"/>
          <w:numId w:val="4"/>
        </w:numPr>
        <w:spacing w:before="0" w:after="0"/>
      </w:pPr>
      <w:r>
        <w:t>It will help</w:t>
      </w:r>
    </w:p>
    <w:p w14:paraId="17D0C602" w14:textId="77777777" w:rsidR="007A7219" w:rsidRDefault="007A7219" w:rsidP="007A7219">
      <w:pPr>
        <w:pStyle w:val="ListParagraph"/>
        <w:numPr>
          <w:ilvl w:val="0"/>
          <w:numId w:val="4"/>
        </w:numPr>
        <w:spacing w:before="0" w:after="0"/>
      </w:pPr>
      <w:r>
        <w:t>It might help</w:t>
      </w:r>
    </w:p>
    <w:p w14:paraId="3F49026F" w14:textId="77777777" w:rsidR="007A7219" w:rsidRPr="001346E2" w:rsidRDefault="007A7219" w:rsidP="007A7219">
      <w:pPr>
        <w:pStyle w:val="ListParagraph"/>
        <w:numPr>
          <w:ilvl w:val="0"/>
          <w:numId w:val="4"/>
        </w:numPr>
        <w:spacing w:before="0" w:after="0"/>
      </w:pPr>
      <w:r>
        <w:t xml:space="preserve">Blah blah </w:t>
      </w:r>
    </w:p>
    <w:p w14:paraId="6EEF2FA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903A62E" w14:textId="77777777" w:rsidR="007A7219" w:rsidRDefault="007A7219" w:rsidP="007A7219">
      <w:pPr>
        <w:spacing w:after="0"/>
        <w:ind w:left="426"/>
      </w:pPr>
      <w:r>
        <w:t>We need it because :</w:t>
      </w:r>
    </w:p>
    <w:p w14:paraId="4C0B1970" w14:textId="77777777" w:rsidR="007A7219" w:rsidRDefault="007A7219" w:rsidP="007A7219">
      <w:pPr>
        <w:pStyle w:val="ListParagraph"/>
        <w:numPr>
          <w:ilvl w:val="0"/>
          <w:numId w:val="4"/>
        </w:numPr>
        <w:spacing w:before="0" w:after="0"/>
      </w:pPr>
      <w:r>
        <w:t>It will help</w:t>
      </w:r>
    </w:p>
    <w:p w14:paraId="60DBB8A6" w14:textId="77777777" w:rsidR="007A7219" w:rsidRDefault="007A7219" w:rsidP="007A7219">
      <w:pPr>
        <w:pStyle w:val="ListParagraph"/>
        <w:numPr>
          <w:ilvl w:val="0"/>
          <w:numId w:val="4"/>
        </w:numPr>
        <w:spacing w:before="0" w:after="0"/>
      </w:pPr>
      <w:r>
        <w:t>It might help</w:t>
      </w:r>
    </w:p>
    <w:p w14:paraId="6847A5C6" w14:textId="77777777" w:rsidR="007A7219" w:rsidRPr="001346E2" w:rsidRDefault="007A7219" w:rsidP="007A7219">
      <w:pPr>
        <w:pStyle w:val="ListParagraph"/>
        <w:numPr>
          <w:ilvl w:val="0"/>
          <w:numId w:val="4"/>
        </w:numPr>
        <w:spacing w:before="0" w:after="0"/>
      </w:pPr>
      <w:r>
        <w:t xml:space="preserve">Blah blah </w:t>
      </w:r>
    </w:p>
    <w:p w14:paraId="1FAF853B"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B96FC48" w14:textId="77777777" w:rsidR="007A7219" w:rsidRDefault="007A7219" w:rsidP="007A7219">
      <w:pPr>
        <w:spacing w:after="0"/>
        <w:ind w:left="426"/>
      </w:pPr>
      <w:r>
        <w:t>We need it because :</w:t>
      </w:r>
    </w:p>
    <w:p w14:paraId="5A591372" w14:textId="77777777" w:rsidR="007A7219" w:rsidRDefault="007A7219" w:rsidP="007A7219">
      <w:pPr>
        <w:pStyle w:val="ListParagraph"/>
        <w:numPr>
          <w:ilvl w:val="0"/>
          <w:numId w:val="4"/>
        </w:numPr>
        <w:spacing w:before="0" w:after="0"/>
      </w:pPr>
      <w:r>
        <w:t>It will help</w:t>
      </w:r>
    </w:p>
    <w:p w14:paraId="264BEC95" w14:textId="77777777" w:rsidR="007A7219" w:rsidRDefault="007A7219" w:rsidP="007A7219">
      <w:pPr>
        <w:pStyle w:val="ListParagraph"/>
        <w:numPr>
          <w:ilvl w:val="0"/>
          <w:numId w:val="4"/>
        </w:numPr>
        <w:spacing w:before="0" w:after="0"/>
      </w:pPr>
      <w:r>
        <w:t>It might help</w:t>
      </w:r>
    </w:p>
    <w:p w14:paraId="49BFE6BF" w14:textId="77777777" w:rsidR="007A7219" w:rsidRPr="001346E2" w:rsidRDefault="007A7219" w:rsidP="007A7219">
      <w:pPr>
        <w:pStyle w:val="ListParagraph"/>
        <w:numPr>
          <w:ilvl w:val="0"/>
          <w:numId w:val="4"/>
        </w:numPr>
        <w:spacing w:before="0" w:after="0"/>
      </w:pPr>
      <w:r>
        <w:t xml:space="preserve">Blah blah </w:t>
      </w:r>
    </w:p>
    <w:p w14:paraId="6204065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F738F4B" w14:textId="77777777" w:rsidR="007A7219" w:rsidRDefault="007A7219" w:rsidP="007A7219">
      <w:pPr>
        <w:spacing w:after="0"/>
        <w:ind w:left="426"/>
      </w:pPr>
      <w:r>
        <w:t>We need it because :</w:t>
      </w:r>
    </w:p>
    <w:p w14:paraId="1F4D14BA" w14:textId="77777777" w:rsidR="007A7219" w:rsidRDefault="007A7219" w:rsidP="007A7219">
      <w:pPr>
        <w:pStyle w:val="ListParagraph"/>
        <w:numPr>
          <w:ilvl w:val="0"/>
          <w:numId w:val="4"/>
        </w:numPr>
        <w:spacing w:before="0" w:after="0"/>
      </w:pPr>
      <w:r>
        <w:t>It will help</w:t>
      </w:r>
    </w:p>
    <w:p w14:paraId="6B20ED4C" w14:textId="77777777" w:rsidR="007A7219" w:rsidRDefault="007A7219" w:rsidP="007A7219">
      <w:pPr>
        <w:pStyle w:val="ListParagraph"/>
        <w:numPr>
          <w:ilvl w:val="0"/>
          <w:numId w:val="4"/>
        </w:numPr>
        <w:spacing w:before="0" w:after="0"/>
      </w:pPr>
      <w:r>
        <w:t>It might help</w:t>
      </w:r>
    </w:p>
    <w:p w14:paraId="693C729F" w14:textId="77777777" w:rsidR="007A7219" w:rsidRPr="001346E2" w:rsidRDefault="007A7219" w:rsidP="007A7219">
      <w:pPr>
        <w:pStyle w:val="ListParagraph"/>
        <w:numPr>
          <w:ilvl w:val="0"/>
          <w:numId w:val="4"/>
        </w:numPr>
        <w:spacing w:before="0" w:after="0"/>
      </w:pPr>
      <w:r>
        <w:t xml:space="preserve">Blah blah </w:t>
      </w:r>
    </w:p>
    <w:p w14:paraId="4F061AE6"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842BAED" w14:textId="77777777" w:rsidR="007A7219" w:rsidRDefault="007A7219" w:rsidP="007A7219">
      <w:pPr>
        <w:spacing w:after="0"/>
        <w:ind w:left="426"/>
      </w:pPr>
      <w:r>
        <w:t>We need it because :</w:t>
      </w:r>
    </w:p>
    <w:p w14:paraId="7309F9F9" w14:textId="77777777" w:rsidR="007A7219" w:rsidRDefault="007A7219" w:rsidP="007A7219">
      <w:pPr>
        <w:pStyle w:val="ListParagraph"/>
        <w:numPr>
          <w:ilvl w:val="0"/>
          <w:numId w:val="4"/>
        </w:numPr>
        <w:spacing w:before="0" w:after="0"/>
      </w:pPr>
      <w:r>
        <w:t>It will help</w:t>
      </w:r>
    </w:p>
    <w:p w14:paraId="60C7CA87" w14:textId="77777777" w:rsidR="007A7219" w:rsidRDefault="007A7219" w:rsidP="007A7219">
      <w:pPr>
        <w:pStyle w:val="ListParagraph"/>
        <w:numPr>
          <w:ilvl w:val="0"/>
          <w:numId w:val="4"/>
        </w:numPr>
        <w:spacing w:before="0" w:after="0"/>
      </w:pPr>
      <w:r>
        <w:t>It might help</w:t>
      </w:r>
    </w:p>
    <w:p w14:paraId="6BB18DA8" w14:textId="77777777" w:rsidR="007A7219" w:rsidRPr="001346E2" w:rsidRDefault="007A7219" w:rsidP="007A7219">
      <w:pPr>
        <w:pStyle w:val="ListParagraph"/>
        <w:numPr>
          <w:ilvl w:val="0"/>
          <w:numId w:val="4"/>
        </w:numPr>
        <w:spacing w:before="0" w:after="0"/>
      </w:pPr>
      <w:r>
        <w:t xml:space="preserve">Blah blah </w:t>
      </w:r>
    </w:p>
    <w:p w14:paraId="7DC084C2" w14:textId="7C13BAA1" w:rsidR="007A7219" w:rsidRDefault="007A7219" w:rsidP="007A7219">
      <w:pPr>
        <w:spacing w:before="0" w:after="0"/>
      </w:pPr>
    </w:p>
    <w:p w14:paraId="1BEBAFB2" w14:textId="77777777" w:rsidR="00976B33" w:rsidRPr="001346E2" w:rsidRDefault="00976B33" w:rsidP="007A7219">
      <w:pPr>
        <w:spacing w:before="0" w:after="0"/>
      </w:pPr>
    </w:p>
    <w:bookmarkEnd w:id="6"/>
    <w:p w14:paraId="04FD8B76" w14:textId="5C91032A" w:rsidR="00352099" w:rsidRDefault="00352099" w:rsidP="00976B33">
      <w:r>
        <w:lastRenderedPageBreak/>
        <w:br w:type="page"/>
      </w:r>
    </w:p>
    <w:p w14:paraId="46C8657F" w14:textId="41A869BA" w:rsidR="00352099" w:rsidRDefault="00352099" w:rsidP="00352099">
      <w:pPr>
        <w:pStyle w:val="Heading1"/>
      </w:pPr>
      <w:bookmarkStart w:id="7" w:name="_Toc64884100"/>
      <w:r>
        <w:lastRenderedPageBreak/>
        <w:t>Project Scope</w:t>
      </w:r>
      <w:bookmarkEnd w:id="7"/>
    </w:p>
    <w:p w14:paraId="73B47602" w14:textId="1509306D" w:rsidR="00E63C37" w:rsidRDefault="00E63C37" w:rsidP="00E63C37">
      <w:bookmarkStart w:id="8" w:name="_Toc64884101"/>
      <w:r>
        <w:t xml:space="preserve">This section will summarize all collected and </w:t>
      </w:r>
      <w:r w:rsidR="00BB3023">
        <w:t>analysed</w:t>
      </w:r>
      <w:r>
        <w:t xml:space="preserve"> data from interviews from the last section.</w:t>
      </w:r>
    </w:p>
    <w:p w14:paraId="0FB55A4B" w14:textId="570B9DE0" w:rsidR="00352099" w:rsidRDefault="00352099" w:rsidP="00E63C37">
      <w:pPr>
        <w:pStyle w:val="Heading2"/>
      </w:pPr>
      <w:r>
        <w:t>Project Goal(s)</w:t>
      </w:r>
      <w:bookmarkEnd w:id="8"/>
    </w:p>
    <w:p w14:paraId="63BC2830" w14:textId="77777777" w:rsidR="00E63C37" w:rsidRPr="00E63C37" w:rsidRDefault="00E63C37" w:rsidP="00E63C37">
      <w:r w:rsidRPr="00E63C37">
        <w:t>Create a virtual tour for daily use.</w:t>
      </w:r>
    </w:p>
    <w:p w14:paraId="1A9ADE36" w14:textId="2F07DDAC" w:rsidR="00352099" w:rsidRPr="00D61D01" w:rsidRDefault="00E63C37" w:rsidP="00E63C37">
      <w:r w:rsidRPr="00D61D01">
        <w:t xml:space="preserve">Show projects </w:t>
      </w:r>
      <w:r>
        <w:t>ICT</w:t>
      </w:r>
      <w:r w:rsidRPr="00D61D01">
        <w:t>.</w:t>
      </w:r>
    </w:p>
    <w:p w14:paraId="6291FF26" w14:textId="4E97B2ED" w:rsidR="00352099" w:rsidRDefault="00352099" w:rsidP="00352099">
      <w:pPr>
        <w:pStyle w:val="Heading2"/>
      </w:pPr>
      <w:bookmarkStart w:id="9" w:name="_Toc64884102"/>
      <w:r>
        <w:t>Benefits of Project</w:t>
      </w:r>
      <w:bookmarkEnd w:id="9"/>
    </w:p>
    <w:p w14:paraId="25936126" w14:textId="16D9F736" w:rsidR="00501881" w:rsidRDefault="00501881" w:rsidP="00501881">
      <w:r>
        <w:t>After the completion of the project, a positive outcome is expected in the following form:</w:t>
      </w:r>
    </w:p>
    <w:p w14:paraId="2202ACEC" w14:textId="77777777" w:rsidR="00501881" w:rsidRDefault="00501881">
      <w:pPr>
        <w:pStyle w:val="ListParagraph"/>
        <w:numPr>
          <w:ilvl w:val="0"/>
          <w:numId w:val="6"/>
        </w:numPr>
      </w:pPr>
      <w:r>
        <w:t>More interested high school students who want to study as an IT specialist.</w:t>
      </w:r>
    </w:p>
    <w:p w14:paraId="5BB0A376" w14:textId="7884BDA5" w:rsidR="00501881" w:rsidRDefault="00501881">
      <w:pPr>
        <w:pStyle w:val="ListParagraph"/>
        <w:numPr>
          <w:ilvl w:val="0"/>
          <w:numId w:val="6"/>
        </w:numPr>
      </w:pPr>
      <w:r>
        <w:t>More enlightened</w:t>
      </w:r>
      <w:r w:rsidRPr="00501881">
        <w:t xml:space="preserve"> </w:t>
      </w:r>
      <w:r>
        <w:t>Ara students about ICT</w:t>
      </w:r>
      <w:r w:rsidRPr="00501881">
        <w:t xml:space="preserve"> with subsequent potential transfer to this faculty</w:t>
      </w:r>
    </w:p>
    <w:p w14:paraId="227BDBE2" w14:textId="77777777" w:rsidR="00501881" w:rsidRDefault="00501881">
      <w:pPr>
        <w:pStyle w:val="ListParagraph"/>
        <w:numPr>
          <w:ilvl w:val="0"/>
          <w:numId w:val="6"/>
        </w:numPr>
      </w:pPr>
      <w:r>
        <w:t>Familiarization of all comers with posters - projects.</w:t>
      </w:r>
    </w:p>
    <w:p w14:paraId="3F8A76F5" w14:textId="3828527E" w:rsidR="00CC26CC" w:rsidRPr="00501881" w:rsidRDefault="00501881">
      <w:pPr>
        <w:pStyle w:val="ListParagraph"/>
        <w:numPr>
          <w:ilvl w:val="0"/>
          <w:numId w:val="6"/>
        </w:numPr>
        <w:rPr>
          <w:b/>
          <w:bCs/>
        </w:rPr>
      </w:pPr>
      <w:r>
        <w:t>Positive advertising of the faculty of ICT</w:t>
      </w:r>
    </w:p>
    <w:p w14:paraId="7D88AFF7" w14:textId="2B80F0DF" w:rsidR="00CC26CC" w:rsidRDefault="00352099" w:rsidP="00352099">
      <w:pPr>
        <w:pStyle w:val="Heading2"/>
      </w:pPr>
      <w:bookmarkStart w:id="10" w:name="_Toc64884103"/>
      <w:r>
        <w:t>Project Requirements</w:t>
      </w:r>
      <w:bookmarkEnd w:id="10"/>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352099">
      <w:pPr>
        <w:pStyle w:val="Heading2"/>
      </w:pPr>
      <w:bookmarkStart w:id="11" w:name="_Toc64884104"/>
      <w:r>
        <w:t>Expected Deliverables</w:t>
      </w:r>
      <w:bookmarkEnd w:id="11"/>
    </w:p>
    <w:p w14:paraId="353E7ABE" w14:textId="77777777" w:rsidR="00D70BC7" w:rsidRPr="00025F54" w:rsidRDefault="00D70BC7" w:rsidP="00D70BC7">
      <w:bookmarkStart w:id="12" w:name="_Toc64884105"/>
      <w:r w:rsidRPr="00D70BC7">
        <w:rPr>
          <w:highlight w:val="yellow"/>
        </w:rPr>
        <w:t>The deliverables of this project are:</w:t>
      </w:r>
    </w:p>
    <w:p w14:paraId="38F79A39" w14:textId="77777777" w:rsidR="00D70BC7" w:rsidRPr="00025F54" w:rsidRDefault="00D70BC7" w:rsidP="00D70BC7">
      <w:pPr>
        <w:pStyle w:val="ListParagraph"/>
        <w:numPr>
          <w:ilvl w:val="0"/>
          <w:numId w:val="19"/>
        </w:numPr>
        <w:spacing w:before="0" w:line="288" w:lineRule="auto"/>
      </w:pPr>
      <w:r w:rsidRPr="00025F54">
        <w:t>Project proposal</w:t>
      </w:r>
    </w:p>
    <w:p w14:paraId="0DE45653" w14:textId="07FE2BB6" w:rsidR="00D70BC7" w:rsidRPr="00025F54" w:rsidRDefault="00D70BC7" w:rsidP="00D70BC7">
      <w:pPr>
        <w:pStyle w:val="ListParagraph"/>
        <w:numPr>
          <w:ilvl w:val="0"/>
          <w:numId w:val="19"/>
        </w:numPr>
        <w:spacing w:before="0" w:line="288" w:lineRule="auto"/>
      </w:pPr>
      <w:r w:rsidRPr="00025F54">
        <w:t>Interview questions and notes</w:t>
      </w:r>
      <w:r w:rsidR="00FF259B">
        <w:t xml:space="preserve"> and Analysis</w:t>
      </w:r>
    </w:p>
    <w:p w14:paraId="55A29F1F" w14:textId="77777777" w:rsidR="00D70BC7" w:rsidRPr="00025F54" w:rsidRDefault="00D70BC7" w:rsidP="00D70BC7">
      <w:pPr>
        <w:pStyle w:val="ListParagraph"/>
        <w:numPr>
          <w:ilvl w:val="0"/>
          <w:numId w:val="19"/>
        </w:numPr>
        <w:spacing w:before="0" w:line="288" w:lineRule="auto"/>
      </w:pPr>
      <w:r w:rsidRPr="00025F54">
        <w:t xml:space="preserve">Project </w:t>
      </w:r>
      <w:r>
        <w:t>p</w:t>
      </w:r>
      <w:r w:rsidRPr="00025F54">
        <w:t>lan</w:t>
      </w:r>
    </w:p>
    <w:p w14:paraId="5ABF5BBA" w14:textId="77777777" w:rsidR="00D70BC7" w:rsidRPr="00025F54" w:rsidRDefault="00D70BC7" w:rsidP="00D70BC7">
      <w:pPr>
        <w:pStyle w:val="ListParagraph"/>
        <w:numPr>
          <w:ilvl w:val="0"/>
          <w:numId w:val="19"/>
        </w:numPr>
        <w:spacing w:before="0" w:line="288" w:lineRule="auto"/>
      </w:pPr>
      <w:r w:rsidRPr="00025F54">
        <w:t xml:space="preserve">Risk </w:t>
      </w:r>
      <w:r>
        <w:t>m</w:t>
      </w:r>
      <w:r w:rsidRPr="00025F54">
        <w:t xml:space="preserve">anagement </w:t>
      </w:r>
      <w:r>
        <w:t>a</w:t>
      </w:r>
      <w:r w:rsidRPr="00025F54">
        <w:t>nalysis</w:t>
      </w:r>
    </w:p>
    <w:p w14:paraId="7A2EC4E2" w14:textId="77777777" w:rsidR="00D70BC7" w:rsidRPr="00025F54" w:rsidRDefault="00D70BC7" w:rsidP="00D70BC7">
      <w:pPr>
        <w:pStyle w:val="ListParagraph"/>
        <w:numPr>
          <w:ilvl w:val="0"/>
          <w:numId w:val="19"/>
        </w:numPr>
        <w:spacing w:before="0" w:line="288" w:lineRule="auto"/>
      </w:pPr>
      <w:r>
        <w:t>Quality Assurance plan</w:t>
      </w:r>
    </w:p>
    <w:p w14:paraId="6F441BE4" w14:textId="4C68CF3C" w:rsidR="00D70BC7" w:rsidRPr="00025F54" w:rsidRDefault="00D70BC7" w:rsidP="00D70BC7">
      <w:pPr>
        <w:pStyle w:val="ListParagraph"/>
        <w:numPr>
          <w:ilvl w:val="0"/>
          <w:numId w:val="19"/>
        </w:numPr>
        <w:spacing w:before="0" w:line="288" w:lineRule="auto"/>
      </w:pPr>
      <w:r w:rsidRPr="00025F54">
        <w:t>Functional</w:t>
      </w:r>
      <w:r w:rsidR="00FF259B">
        <w:t xml:space="preserve"> usability</w:t>
      </w:r>
      <w:r w:rsidRPr="00025F54">
        <w:t xml:space="preserve"> </w:t>
      </w:r>
      <w:r>
        <w:t>t</w:t>
      </w:r>
      <w:r w:rsidRPr="00025F54">
        <w:t xml:space="preserve">esting </w:t>
      </w:r>
      <w:r>
        <w:t>p</w:t>
      </w:r>
      <w:r w:rsidRPr="00025F54">
        <w:t>lan</w:t>
      </w:r>
      <w:r w:rsidR="00FF259B">
        <w:t>s</w:t>
      </w:r>
    </w:p>
    <w:p w14:paraId="45345411" w14:textId="6BE3017E" w:rsidR="00D70BC7" w:rsidRPr="00025F54" w:rsidRDefault="00D70BC7" w:rsidP="00D70BC7">
      <w:pPr>
        <w:pStyle w:val="ListParagraph"/>
        <w:numPr>
          <w:ilvl w:val="0"/>
          <w:numId w:val="19"/>
        </w:numPr>
        <w:spacing w:before="0" w:line="288" w:lineRule="auto"/>
      </w:pPr>
      <w:r>
        <w:t>Usability and functional testing records for each iteration of development</w:t>
      </w:r>
    </w:p>
    <w:p w14:paraId="0389EAD8" w14:textId="2FB1A836" w:rsidR="00D70BC7" w:rsidRDefault="00D70BC7" w:rsidP="00D70BC7">
      <w:pPr>
        <w:pStyle w:val="ListParagraph"/>
        <w:numPr>
          <w:ilvl w:val="0"/>
          <w:numId w:val="19"/>
        </w:numPr>
        <w:spacing w:before="0" w:line="288" w:lineRule="auto"/>
      </w:pPr>
      <w:r w:rsidRPr="00025F54">
        <w:t>Low-fidelity prototypes (</w:t>
      </w:r>
      <w:r w:rsidR="00FF259B">
        <w:t>wireframes with an optional storyboard, guided tour</w:t>
      </w:r>
      <w:r w:rsidRPr="00025F54">
        <w:t>)</w:t>
      </w:r>
    </w:p>
    <w:p w14:paraId="5D030BB3" w14:textId="2E06DCA4" w:rsidR="00D70BC7" w:rsidRDefault="00D70BC7" w:rsidP="00D70BC7">
      <w:pPr>
        <w:pStyle w:val="ListParagraph"/>
        <w:numPr>
          <w:ilvl w:val="0"/>
          <w:numId w:val="19"/>
        </w:numPr>
        <w:spacing w:before="0" w:line="288" w:lineRule="auto"/>
      </w:pPr>
      <w:r>
        <w:t>interactive low-fidelity prototype</w:t>
      </w:r>
      <w:r w:rsidR="00FF259B">
        <w:t xml:space="preserve"> and presentation (storyboard)</w:t>
      </w:r>
    </w:p>
    <w:p w14:paraId="5C455FE8" w14:textId="21E8A404" w:rsidR="00D70BC7" w:rsidRDefault="00D70BC7" w:rsidP="00D70BC7">
      <w:pPr>
        <w:pStyle w:val="ListParagraph"/>
        <w:numPr>
          <w:ilvl w:val="0"/>
          <w:numId w:val="19"/>
        </w:numPr>
        <w:spacing w:before="0" w:line="288" w:lineRule="auto"/>
      </w:pPr>
      <w:r w:rsidRPr="00025F54">
        <w:t>High-fidelity prototypes</w:t>
      </w:r>
      <w:r w:rsidR="00FF259B">
        <w:t xml:space="preserve"> </w:t>
      </w:r>
    </w:p>
    <w:p w14:paraId="6C7D3905" w14:textId="77777777" w:rsidR="00D70BC7" w:rsidRPr="00025F54" w:rsidRDefault="00D70BC7" w:rsidP="00D70BC7">
      <w:pPr>
        <w:pStyle w:val="ListParagraph"/>
        <w:numPr>
          <w:ilvl w:val="0"/>
          <w:numId w:val="19"/>
        </w:numPr>
        <w:spacing w:before="0" w:line="288" w:lineRule="auto"/>
      </w:pPr>
      <w:r>
        <w:t>Final report</w:t>
      </w:r>
    </w:p>
    <w:p w14:paraId="1B016AAE" w14:textId="77777777" w:rsidR="00D70BC7" w:rsidRDefault="00D70BC7" w:rsidP="00D70BC7">
      <w:pPr>
        <w:pStyle w:val="ListParagraph"/>
        <w:numPr>
          <w:ilvl w:val="0"/>
          <w:numId w:val="19"/>
        </w:numPr>
        <w:spacing w:before="0" w:line="288" w:lineRule="auto"/>
      </w:pPr>
      <w:r w:rsidRPr="00025F54">
        <w:t>Final product</w:t>
      </w:r>
    </w:p>
    <w:p w14:paraId="2066646A" w14:textId="33106ECA" w:rsidR="00D70BC7" w:rsidRDefault="00FF259B" w:rsidP="00D70BC7">
      <w:pPr>
        <w:pStyle w:val="ListParagraph"/>
        <w:numPr>
          <w:ilvl w:val="0"/>
          <w:numId w:val="19"/>
        </w:numPr>
        <w:spacing w:before="0" w:line="288" w:lineRule="auto"/>
      </w:pPr>
      <w:r>
        <w:t>Presentation of a Virtual tour to public</w:t>
      </w:r>
      <w:r w:rsidR="00D70BC7">
        <w:t>.</w:t>
      </w:r>
    </w:p>
    <w:p w14:paraId="67D57CEA" w14:textId="74D3BA9D" w:rsidR="009B012C" w:rsidRDefault="009B012C" w:rsidP="009B012C">
      <w:pPr>
        <w:pStyle w:val="Heading2"/>
      </w:pPr>
      <w:r>
        <w:t>User Personas</w:t>
      </w:r>
      <w:bookmarkEnd w:id="12"/>
    </w:p>
    <w:p w14:paraId="350DBE3C" w14:textId="7EC5D5D6" w:rsidR="00835653" w:rsidRDefault="00835653" w:rsidP="00835653">
      <w:r w:rsidRPr="003A6096">
        <w:t xml:space="preserve">This subsection describes the target </w:t>
      </w:r>
      <w:r>
        <w:t xml:space="preserve">user </w:t>
      </w:r>
      <w:r w:rsidRPr="003A6096">
        <w:t>personas of the project.</w:t>
      </w:r>
      <w:r w:rsidR="00B906B9">
        <w:t xml:space="preserve"> Template was created via Figma.</w:t>
      </w:r>
    </w:p>
    <w:p w14:paraId="79AB2094" w14:textId="77777777" w:rsidR="00835653" w:rsidRPr="00835653" w:rsidRDefault="00835653" w:rsidP="00835653"/>
    <w:p w14:paraId="7432567B" w14:textId="32F117F6" w:rsidR="001A36A1" w:rsidRDefault="00B906B9">
      <w:pPr>
        <w:spacing w:after="200"/>
        <w:rPr>
          <w:b/>
          <w:bCs/>
        </w:rPr>
      </w:pPr>
      <w:r>
        <w:rPr>
          <w:b/>
          <w:bCs/>
          <w:noProof/>
        </w:rPr>
        <w:lastRenderedPageBreak/>
        <w:drawing>
          <wp:inline distT="0" distB="0" distL="0" distR="0" wp14:anchorId="66310564" wp14:editId="0C949A51">
            <wp:extent cx="2436471" cy="2976618"/>
            <wp:effectExtent l="0" t="0" r="2540" b="0"/>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3135" cy="2984759"/>
                    </a:xfrm>
                    <a:prstGeom prst="rect">
                      <a:avLst/>
                    </a:prstGeom>
                  </pic:spPr>
                </pic:pic>
              </a:graphicData>
            </a:graphic>
          </wp:inline>
        </w:drawing>
      </w:r>
      <w:r w:rsidR="001A36A1">
        <w:rPr>
          <w:b/>
          <w:bCs/>
        </w:rPr>
        <w:br w:type="page"/>
      </w:r>
    </w:p>
    <w:p w14:paraId="0D9306C9" w14:textId="2523EBC5" w:rsidR="005620F4" w:rsidRDefault="005620F4" w:rsidP="005620F4">
      <w:pPr>
        <w:pStyle w:val="Heading1"/>
      </w:pPr>
      <w:bookmarkStart w:id="13" w:name="_Toc64884106"/>
      <w:r>
        <w:lastRenderedPageBreak/>
        <w:t>Project Plan – High Level</w:t>
      </w:r>
      <w:bookmarkEnd w:id="13"/>
    </w:p>
    <w:p w14:paraId="6E18AD18" w14:textId="2748B4AA" w:rsidR="00B77F06" w:rsidRPr="00B77F06" w:rsidRDefault="00B77F06" w:rsidP="00B77F06">
      <w:r w:rsidRPr="00B77F06">
        <w:t>All phases of the project and also the planned and actual deadlines for the implementation of these phases can be found in this section.</w:t>
      </w:r>
    </w:p>
    <w:p w14:paraId="610FCD67" w14:textId="0A47117C" w:rsidR="009B012C" w:rsidRDefault="009B012C" w:rsidP="009B012C">
      <w:pPr>
        <w:pStyle w:val="Heading2"/>
      </w:pPr>
      <w:bookmarkStart w:id="14" w:name="_Toc64884107"/>
      <w:r>
        <w:t>Project Management Framework adopted</w:t>
      </w:r>
      <w:bookmarkEnd w:id="14"/>
    </w:p>
    <w:p w14:paraId="63767153" w14:textId="400EABDD" w:rsidR="00757869" w:rsidRPr="00757869" w:rsidRDefault="00757869" w:rsidP="00757869">
      <w:r w:rsidRPr="00757869">
        <w:t>The decision was made to combine the Agile methodology with the Design Thinking process. Thus, the project will proceed in an iterative manner, user-focused, with revision, testing at each stage or iteration.</w:t>
      </w:r>
    </w:p>
    <w:p w14:paraId="70A0546B" w14:textId="19F08EDA" w:rsidR="005620F4" w:rsidRDefault="005620F4" w:rsidP="00563D32">
      <w:pPr>
        <w:pStyle w:val="Heading2"/>
      </w:pPr>
      <w:bookmarkStart w:id="15" w:name="_Toc64884108"/>
      <w:r>
        <w:t>Phases</w:t>
      </w:r>
      <w:bookmarkEnd w:id="15"/>
    </w:p>
    <w:p w14:paraId="72DAECDD" w14:textId="1CDC81D1" w:rsidR="00C85BC7" w:rsidRPr="00C85BC7" w:rsidRDefault="00C85BC7" w:rsidP="00C85BC7">
      <w:pPr>
        <w:rPr>
          <w:lang w:val="ru-RU"/>
        </w:rPr>
      </w:pPr>
      <w:bookmarkStart w:id="16" w:name="_Toc64884109"/>
      <w:r w:rsidRPr="00C85BC7">
        <w:t xml:space="preserve">The implementation of the project will take place in several phases: Planning, </w:t>
      </w:r>
      <w:r>
        <w:t>D</w:t>
      </w:r>
      <w:r w:rsidRPr="00C85BC7">
        <w:t xml:space="preserve">esign, </w:t>
      </w:r>
      <w:r>
        <w:t>D</w:t>
      </w:r>
      <w:r w:rsidRPr="00C85BC7">
        <w:t>evelopment,</w:t>
      </w:r>
      <w:r w:rsidRPr="00C85BC7">
        <w:t xml:space="preserve"> and </w:t>
      </w:r>
      <w:r>
        <w:t>D</w:t>
      </w:r>
      <w:r w:rsidRPr="00C85BC7">
        <w:t>elivery. It is worth noting that each phase will consist of several iterations, which are based on the Design Thinking methodology</w:t>
      </w:r>
      <w:r w:rsidRPr="00C85BC7">
        <w:t xml:space="preserve"> </w:t>
      </w:r>
      <w:r>
        <w:t>w</w:t>
      </w:r>
      <w:r w:rsidRPr="00C85BC7">
        <w:t>hich involves going back to the beginning and revisiting ideas.</w:t>
      </w:r>
      <w:r>
        <w:t xml:space="preserve"> </w:t>
      </w:r>
      <w:r w:rsidRPr="00C85BC7">
        <w:t>The phases are:</w:t>
      </w:r>
    </w:p>
    <w:p w14:paraId="7A7E5F1D" w14:textId="0710205D" w:rsidR="00D70BC7" w:rsidRDefault="00D70BC7" w:rsidP="00D70BC7">
      <w:pPr>
        <w:pStyle w:val="ListParagraph"/>
        <w:numPr>
          <w:ilvl w:val="0"/>
          <w:numId w:val="18"/>
        </w:numPr>
        <w:spacing w:before="0" w:line="288" w:lineRule="auto"/>
      </w:pPr>
      <w:r w:rsidRPr="00A90620">
        <w:rPr>
          <w:b/>
          <w:bCs/>
        </w:rPr>
        <w:t>Planning</w:t>
      </w:r>
      <w:r w:rsidR="009D308A">
        <w:rPr>
          <w:b/>
          <w:bCs/>
        </w:rPr>
        <w:t>.</w:t>
      </w:r>
      <w:r w:rsidR="009D308A">
        <w:t xml:space="preserve"> </w:t>
      </w:r>
      <w:r w:rsidR="009D308A" w:rsidRPr="009D308A">
        <w:t>The first and most important phase of the project. It will outline the main idea, the scope, the timeline of the project, and the risks associated with the project. It will also collect information (interview) from the client</w:t>
      </w:r>
      <w:r w:rsidR="009D308A">
        <w:rPr>
          <w:lang w:val="ru-RU"/>
        </w:rPr>
        <w:t>.</w:t>
      </w:r>
    </w:p>
    <w:p w14:paraId="5D13CE79" w14:textId="5EEC44D9" w:rsidR="00D70BC7" w:rsidRDefault="00D70BC7" w:rsidP="00D70BC7">
      <w:pPr>
        <w:pStyle w:val="ListParagraph"/>
        <w:numPr>
          <w:ilvl w:val="0"/>
          <w:numId w:val="18"/>
        </w:numPr>
        <w:spacing w:before="0" w:line="288" w:lineRule="auto"/>
      </w:pPr>
      <w:r w:rsidRPr="00A90620">
        <w:rPr>
          <w:b/>
          <w:bCs/>
        </w:rPr>
        <w:t>Design</w:t>
      </w:r>
      <w:r w:rsidR="009D308A" w:rsidRPr="009D308A">
        <w:t xml:space="preserve">. </w:t>
      </w:r>
      <w:r w:rsidR="009D308A" w:rsidRPr="009D308A">
        <w:t>The phase of brainstorming ideas, implementing these ideas in the form of prototypes (low- and high-fidelity), testing these prototypes on potential users and collecting feedback from them.</w:t>
      </w:r>
    </w:p>
    <w:p w14:paraId="5BE4EA5F" w14:textId="3F27B68E" w:rsidR="00D70BC7" w:rsidRPr="00A90620" w:rsidRDefault="00D70BC7" w:rsidP="00D70BC7">
      <w:pPr>
        <w:pStyle w:val="ListParagraph"/>
        <w:numPr>
          <w:ilvl w:val="0"/>
          <w:numId w:val="18"/>
        </w:numPr>
        <w:spacing w:before="0" w:line="288" w:lineRule="auto"/>
        <w:rPr>
          <w:b/>
          <w:bCs/>
        </w:rPr>
      </w:pPr>
      <w:r w:rsidRPr="00A90620">
        <w:rPr>
          <w:b/>
          <w:bCs/>
        </w:rPr>
        <w:t>Development</w:t>
      </w:r>
      <w:r w:rsidR="00792656" w:rsidRPr="00792656">
        <w:rPr>
          <w:b/>
          <w:bCs/>
        </w:rPr>
        <w:t>.</w:t>
      </w:r>
      <w:r>
        <w:t xml:space="preserve"> </w:t>
      </w:r>
      <w:r w:rsidR="00792656" w:rsidRPr="00792656">
        <w:t>The most voluminous and time-consuming phase in which the direct development of the product will take place. The development will be based on collected data from previous phases. This process is iterative and will consist of several iterations (minimum 3). These iterations include such tasks as translating ideas into reality or developing itself, functional and usability testing, and processing feedback and criticism from users. The process will be repeated until the achieved result meets the stated standards and desires of the client and users.</w:t>
      </w:r>
    </w:p>
    <w:p w14:paraId="6E09DFFE" w14:textId="6A31EE14" w:rsidR="00504023" w:rsidRPr="00A90620" w:rsidRDefault="00504023" w:rsidP="00504023">
      <w:pPr>
        <w:pStyle w:val="ListParagraph"/>
        <w:numPr>
          <w:ilvl w:val="0"/>
          <w:numId w:val="18"/>
        </w:numPr>
        <w:spacing w:before="0" w:line="288" w:lineRule="auto"/>
        <w:rPr>
          <w:b/>
          <w:bCs/>
        </w:rPr>
      </w:pPr>
      <w:r w:rsidRPr="00A90620">
        <w:rPr>
          <w:b/>
          <w:bCs/>
        </w:rPr>
        <w:t>Delivery</w:t>
      </w:r>
      <w:r w:rsidR="009D308A">
        <w:rPr>
          <w:b/>
          <w:bCs/>
        </w:rPr>
        <w:t xml:space="preserve">. </w:t>
      </w:r>
      <w:r w:rsidR="009D308A">
        <w:t>T</w:t>
      </w:r>
      <w:r w:rsidR="00C85BC7" w:rsidRPr="00C85BC7">
        <w:t>his is the final phase, which includes the completion of the product, documentation, and delivery (presentation) of the product to the client.</w:t>
      </w:r>
    </w:p>
    <w:p w14:paraId="3C7E9C26" w14:textId="593910C9" w:rsidR="005620F4" w:rsidRDefault="005620F4" w:rsidP="005620F4">
      <w:pPr>
        <w:pStyle w:val="Heading2"/>
      </w:pPr>
      <w:r>
        <w:t>Timetable</w:t>
      </w:r>
      <w:bookmarkEnd w:id="16"/>
    </w:p>
    <w:p w14:paraId="7D45C841" w14:textId="29B04B98" w:rsidR="00FF259B" w:rsidRDefault="00FF259B" w:rsidP="00FF259B">
      <w:r w:rsidRPr="00FF259B">
        <w:t>The initial timetable outlines shows planned tasks and the hours allotted for these tasks. Also in the timetable will be presented due dates. The timetable will be updated and filled in as the project progresses, hours and tasks can and will change. At the end of the project, the difference between the total volume of the planned hours and the actual ones will be calculated in order to understand whether the project has kept within the allotted time frame.</w:t>
      </w:r>
    </w:p>
    <w:p w14:paraId="6866FAB6" w14:textId="51AD1878" w:rsidR="00FF259B" w:rsidRDefault="00FF259B" w:rsidP="00FF259B">
      <w:r w:rsidRPr="00FF259B">
        <w:rPr>
          <w:highlight w:val="yellow"/>
        </w:rPr>
        <w:t>Example of an initial Timeline table</w:t>
      </w:r>
      <w:r>
        <w:t xml:space="preserve"> </w:t>
      </w:r>
      <w:bookmarkStart w:id="17" w:name="_Toc64884110"/>
    </w:p>
    <w:p w14:paraId="5D6C0309" w14:textId="77777777" w:rsidR="00FF259B" w:rsidRDefault="00FF259B">
      <w:pPr>
        <w:spacing w:before="0" w:after="200" w:line="288" w:lineRule="auto"/>
        <w:rPr>
          <w:rFonts w:asciiTheme="majorHAnsi" w:eastAsiaTheme="majorEastAsia" w:hAnsiTheme="majorHAnsi" w:cstheme="majorBidi"/>
          <w:color w:val="0C586E"/>
          <w:sz w:val="28"/>
          <w:szCs w:val="28"/>
        </w:rPr>
      </w:pPr>
      <w:r>
        <w:br w:type="page"/>
      </w:r>
    </w:p>
    <w:p w14:paraId="5D81AB00" w14:textId="78909333" w:rsidR="005620F4" w:rsidRDefault="005620F4" w:rsidP="005620F4">
      <w:pPr>
        <w:pStyle w:val="Heading2"/>
      </w:pPr>
      <w:r>
        <w:lastRenderedPageBreak/>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212CDDAF" w14:textId="0C8C1EA1" w:rsidR="001C1EA1" w:rsidRDefault="005620F4" w:rsidP="001C1EA1">
      <w:pPr>
        <w:pStyle w:val="Heading2"/>
      </w:pPr>
      <w:bookmarkStart w:id="19" w:name="_Toc64884111"/>
      <w:r>
        <w:t>Resources/Access Required</w:t>
      </w:r>
      <w:bookmarkEnd w:id="19"/>
    </w:p>
    <w:p w14:paraId="767FC93F" w14:textId="1904313F" w:rsidR="001C1EA1" w:rsidRPr="001C1EA1" w:rsidRDefault="001C1EA1" w:rsidP="001C1EA1">
      <w:r>
        <w:t>Hardware:</w:t>
      </w:r>
    </w:p>
    <w:p w14:paraId="5920207B" w14:textId="07020D1E" w:rsidR="001C1EA1" w:rsidRDefault="001C1EA1" w:rsidP="001C1EA1">
      <w:pPr>
        <w:pStyle w:val="ListParagraph"/>
        <w:numPr>
          <w:ilvl w:val="0"/>
          <w:numId w:val="11"/>
        </w:numPr>
        <w:spacing w:before="0" w:line="288" w:lineRule="auto"/>
      </w:pPr>
      <w:r>
        <w:t xml:space="preserve">PC </w:t>
      </w:r>
    </w:p>
    <w:p w14:paraId="74BDF03E" w14:textId="1AB486E7" w:rsidR="001C1EA1" w:rsidRDefault="001C1EA1" w:rsidP="001C1EA1">
      <w:pPr>
        <w:pStyle w:val="ListParagraph"/>
        <w:numPr>
          <w:ilvl w:val="0"/>
          <w:numId w:val="11"/>
        </w:numPr>
        <w:spacing w:before="0" w:line="288" w:lineRule="auto"/>
      </w:pPr>
      <w:r>
        <w:t>GoPro 360 camera with a tripod</w:t>
      </w:r>
      <w:r w:rsidR="00B906B9">
        <w:t>,powerbank</w:t>
      </w:r>
    </w:p>
    <w:p w14:paraId="03CFF982" w14:textId="1AA814E7" w:rsidR="00B906B9" w:rsidRDefault="00B906B9" w:rsidP="001C1EA1">
      <w:pPr>
        <w:pStyle w:val="ListParagraph"/>
        <w:numPr>
          <w:ilvl w:val="0"/>
          <w:numId w:val="11"/>
        </w:numPr>
        <w:spacing w:before="0" w:line="288" w:lineRule="auto"/>
      </w:pPr>
      <w:r>
        <w:t>Smarthopne/recorder.</w:t>
      </w:r>
    </w:p>
    <w:p w14:paraId="1D675D63" w14:textId="50511523" w:rsidR="001C1EA1" w:rsidRDefault="001C1EA1" w:rsidP="001C1EA1">
      <w:pPr>
        <w:spacing w:before="0" w:line="288" w:lineRule="auto"/>
      </w:pPr>
      <w:r>
        <w:t>Software:</w:t>
      </w:r>
    </w:p>
    <w:p w14:paraId="51A4C864" w14:textId="518D4E30" w:rsidR="001C1EA1" w:rsidRDefault="001C1EA1" w:rsidP="00B906B9">
      <w:pPr>
        <w:pStyle w:val="ListParagraph"/>
        <w:numPr>
          <w:ilvl w:val="0"/>
          <w:numId w:val="17"/>
        </w:numPr>
      </w:pPr>
      <w:r>
        <w:t xml:space="preserve">Visual Studio Code </w:t>
      </w:r>
    </w:p>
    <w:p w14:paraId="79024185" w14:textId="7A278012" w:rsidR="001C1EA1" w:rsidRDefault="001C1EA1" w:rsidP="00B906B9">
      <w:pPr>
        <w:pStyle w:val="ListParagraph"/>
        <w:numPr>
          <w:ilvl w:val="0"/>
          <w:numId w:val="17"/>
        </w:numPr>
      </w:pPr>
      <w:r>
        <w:t>A server (cloud-based or local)</w:t>
      </w:r>
    </w:p>
    <w:p w14:paraId="58692E18" w14:textId="45B14922" w:rsidR="001C1EA1" w:rsidRDefault="001C1EA1" w:rsidP="00B906B9">
      <w:pPr>
        <w:pStyle w:val="ListParagraph"/>
        <w:numPr>
          <w:ilvl w:val="0"/>
          <w:numId w:val="17"/>
        </w:numPr>
      </w:pPr>
      <w:r>
        <w:t>Lapentor Virtual Tour Software</w:t>
      </w:r>
    </w:p>
    <w:p w14:paraId="4340F03D" w14:textId="77777777" w:rsidR="00B906B9" w:rsidRDefault="001C1EA1" w:rsidP="00B906B9">
      <w:pPr>
        <w:pStyle w:val="ListParagraph"/>
        <w:numPr>
          <w:ilvl w:val="0"/>
          <w:numId w:val="17"/>
        </w:numPr>
      </w:pPr>
      <w:r>
        <w:t>Adope Photoshop</w:t>
      </w:r>
    </w:p>
    <w:p w14:paraId="77BE55FA" w14:textId="73A605FF" w:rsidR="00B906B9" w:rsidRPr="00B906B9" w:rsidRDefault="00B906B9" w:rsidP="00B906B9">
      <w:pPr>
        <w:pStyle w:val="ListParagraph"/>
        <w:numPr>
          <w:ilvl w:val="0"/>
          <w:numId w:val="17"/>
        </w:numPr>
      </w:pPr>
      <w:r>
        <w:fldChar w:fldCharType="begin"/>
      </w:r>
      <w:r>
        <w:instrText xml:space="preserve"> HYPERLINK "https://www.figma.com/" </w:instrText>
      </w:r>
      <w:r>
        <w:fldChar w:fldCharType="separate"/>
      </w:r>
      <w:r w:rsidRPr="00B906B9">
        <w:rPr>
          <w:shd w:val="clear" w:color="auto" w:fill="FFFFFF"/>
        </w:rPr>
        <w:t>Figma: the collaborative interface design tool.</w:t>
      </w:r>
    </w:p>
    <w:p w14:paraId="103C5CD7" w14:textId="166AF534" w:rsidR="001C1EA1" w:rsidRDefault="00B906B9" w:rsidP="00B906B9">
      <w:r>
        <w:fldChar w:fldCharType="end"/>
      </w:r>
      <w:r w:rsidR="001C1EA1">
        <w:t>Assets and Resources required:</w:t>
      </w:r>
    </w:p>
    <w:p w14:paraId="73C06DE9" w14:textId="60D1D2F7" w:rsidR="008A3088" w:rsidRDefault="008A3088" w:rsidP="001C1EA1">
      <w:pPr>
        <w:pStyle w:val="ListParagraph"/>
        <w:numPr>
          <w:ilvl w:val="0"/>
          <w:numId w:val="12"/>
        </w:numPr>
        <w:spacing w:before="0" w:line="288" w:lineRule="auto"/>
      </w:pPr>
      <w:r>
        <w:t>360 photos of Ara campuses</w:t>
      </w:r>
    </w:p>
    <w:p w14:paraId="69B8D511" w14:textId="4807F14A" w:rsidR="001C1EA1" w:rsidRDefault="001C1EA1" w:rsidP="001C1EA1">
      <w:pPr>
        <w:pStyle w:val="ListParagraph"/>
        <w:numPr>
          <w:ilvl w:val="0"/>
          <w:numId w:val="12"/>
        </w:numPr>
        <w:spacing w:before="0" w:line="288" w:lineRule="auto"/>
      </w:pPr>
      <w:r>
        <w:t xml:space="preserve">Various pictures and icons from free sources </w:t>
      </w:r>
    </w:p>
    <w:p w14:paraId="31E8B8D7" w14:textId="555AFFCD" w:rsidR="008A3088" w:rsidRDefault="008A3088" w:rsidP="001C1EA1">
      <w:pPr>
        <w:pStyle w:val="ListParagraph"/>
        <w:numPr>
          <w:ilvl w:val="0"/>
          <w:numId w:val="12"/>
        </w:numPr>
        <w:spacing w:before="0" w:line="288" w:lineRule="auto"/>
      </w:pPr>
      <w:r>
        <w:lastRenderedPageBreak/>
        <w:t>Images of student Posters</w:t>
      </w:r>
    </w:p>
    <w:p w14:paraId="650BF2B5" w14:textId="6AE78449" w:rsidR="00B906B9" w:rsidRDefault="00B906B9" w:rsidP="00B906B9">
      <w:pPr>
        <w:pStyle w:val="ListParagraph"/>
        <w:numPr>
          <w:ilvl w:val="0"/>
          <w:numId w:val="12"/>
        </w:numPr>
      </w:pPr>
      <w:r>
        <w:t>Ara Institute of Canterbury brand specifications</w:t>
      </w:r>
      <w:r>
        <w:t>,</w:t>
      </w:r>
      <w:r>
        <w:t>guidelines</w:t>
      </w:r>
      <w:r>
        <w:t>,map.</w:t>
      </w:r>
    </w:p>
    <w:p w14:paraId="1F143397" w14:textId="5AD3AB86" w:rsidR="00B906B9" w:rsidRPr="001C1EA1" w:rsidRDefault="00B906B9" w:rsidP="00B906B9">
      <w:pPr>
        <w:pStyle w:val="ListParagraph"/>
        <w:spacing w:before="0" w:line="288" w:lineRule="auto"/>
      </w:pPr>
    </w:p>
    <w:p w14:paraId="51021D05" w14:textId="77777777" w:rsidR="001C1EA1" w:rsidRPr="001C1EA1" w:rsidRDefault="001C1EA1" w:rsidP="001C1EA1"/>
    <w:p w14:paraId="75EE6CFC" w14:textId="574CC1F7" w:rsidR="005620F4" w:rsidRDefault="005620F4">
      <w:pPr>
        <w:spacing w:after="200"/>
      </w:pPr>
    </w:p>
    <w:p w14:paraId="0D0B52FD" w14:textId="77777777" w:rsidR="00504023" w:rsidRDefault="00504023">
      <w:pPr>
        <w:spacing w:before="0" w:after="200" w:line="288" w:lineRule="auto"/>
        <w:rPr>
          <w:rFonts w:asciiTheme="majorHAnsi" w:eastAsiaTheme="majorEastAsia" w:hAnsiTheme="majorHAnsi" w:cstheme="majorBidi"/>
          <w:color w:val="0C586E"/>
          <w:sz w:val="40"/>
          <w:szCs w:val="40"/>
        </w:rPr>
      </w:pPr>
      <w:bookmarkStart w:id="20" w:name="_Toc64884112"/>
      <w:r>
        <w:br w:type="page"/>
      </w:r>
    </w:p>
    <w:p w14:paraId="34C399CB" w14:textId="2E765799" w:rsidR="005620F4" w:rsidRDefault="005620F4" w:rsidP="005620F4">
      <w:pPr>
        <w:pStyle w:val="Heading1"/>
      </w:pPr>
      <w:r>
        <w:lastRenderedPageBreak/>
        <w:t>Risk Management</w:t>
      </w:r>
      <w:bookmarkEnd w:id="20"/>
    </w:p>
    <w:p w14:paraId="5921B69C" w14:textId="0B75B303" w:rsidR="00C714D9" w:rsidRPr="00C714D9" w:rsidRDefault="00E07710" w:rsidP="00C714D9">
      <w:r w:rsidRPr="00E07710">
        <w:t>This section will present the five main risks that are associated with the project, ways to mitigate and manage these risks to successfully complete the project.</w:t>
      </w:r>
    </w:p>
    <w:p w14:paraId="247C13BC" w14:textId="6DD2FC1E" w:rsidR="005620F4" w:rsidRDefault="005620F4" w:rsidP="005620F4">
      <w:pPr>
        <w:pStyle w:val="Heading2"/>
      </w:pPr>
      <w:bookmarkStart w:id="21" w:name="_Toc64884113"/>
      <w:r>
        <w:t>Approach</w:t>
      </w:r>
      <w:bookmarkEnd w:id="21"/>
    </w:p>
    <w:p w14:paraId="521F0FF8" w14:textId="738CBF35" w:rsidR="00B65C20" w:rsidRDefault="000307C4" w:rsidP="00B65C20">
      <w:r w:rsidRPr="000307C4">
        <w:t>The chosen risk management approach is the Risk Management tool by Microsoft Corporation, which is presented a</w:t>
      </w:r>
      <w:r>
        <w:t xml:space="preserve"> table in </w:t>
      </w:r>
      <w:r w:rsidRPr="000307C4">
        <w:t>an Excel spreadsheet. Risk review is a very important and integral part of any project, so the review will take place after each phase, with a minimum number of revisions</w:t>
      </w:r>
      <w:r>
        <w:t>:</w:t>
      </w:r>
      <w:r w:rsidRPr="000307C4">
        <w:t xml:space="preserve"> 3.</w:t>
      </w:r>
    </w:p>
    <w:p w14:paraId="4C902725" w14:textId="77777777" w:rsidR="005B37D0" w:rsidRDefault="005B37D0" w:rsidP="005B37D0">
      <w:r>
        <w:t>The table consists of 8 main columns. Below is the information about the contents of these columns:</w:t>
      </w:r>
    </w:p>
    <w:p w14:paraId="513A9899" w14:textId="77777777" w:rsidR="005B37D0" w:rsidRDefault="005B37D0" w:rsidP="005B37D0">
      <w:pPr>
        <w:pStyle w:val="ListParagraph"/>
        <w:numPr>
          <w:ilvl w:val="0"/>
          <w:numId w:val="9"/>
        </w:numPr>
      </w:pPr>
      <w:r>
        <w:t>Risk Conditions or in other words the Name of the Risk (what must happen for the risk of an unsuccessful outcome of the project to appear).</w:t>
      </w:r>
    </w:p>
    <w:p w14:paraId="0294C0F2" w14:textId="75C9F72A" w:rsidR="00B65C20" w:rsidRDefault="005B37D0" w:rsidP="005B37D0">
      <w:pPr>
        <w:pStyle w:val="ListParagraph"/>
        <w:numPr>
          <w:ilvl w:val="0"/>
          <w:numId w:val="9"/>
        </w:numPr>
      </w:pPr>
      <w:r>
        <w:t>R</w:t>
      </w:r>
      <w:r>
        <w:t>isk consequences</w:t>
      </w:r>
      <w:r w:rsidRPr="005B37D0">
        <w:t>.</w:t>
      </w:r>
      <w:r>
        <w:t xml:space="preserve"> Result of the risk, should it happen.</w:t>
      </w:r>
    </w:p>
    <w:p w14:paraId="5B60AF13" w14:textId="60E9A4AE" w:rsidR="005B37D0" w:rsidRDefault="005B37D0" w:rsidP="005B37D0">
      <w:pPr>
        <w:pStyle w:val="ListParagraph"/>
        <w:numPr>
          <w:ilvl w:val="0"/>
          <w:numId w:val="9"/>
        </w:numPr>
      </w:pPr>
      <w:r>
        <w:t xml:space="preserve">Probability. </w:t>
      </w:r>
      <w:r w:rsidR="00520BC3" w:rsidRPr="00520BC3">
        <w:t xml:space="preserve">The </w:t>
      </w:r>
      <w:r w:rsidR="00520BC3">
        <w:t>“likelihood”</w:t>
      </w:r>
      <w:r w:rsidR="00520BC3" w:rsidRPr="00520BC3">
        <w:t xml:space="preserve"> that the risk will happen is expressed as a percentage. Must be greater than zero but less than 100.</w:t>
      </w:r>
    </w:p>
    <w:p w14:paraId="7E5F80BF" w14:textId="720F1489" w:rsidR="00520BC3" w:rsidRPr="00520BC3" w:rsidRDefault="00520BC3" w:rsidP="005B37D0">
      <w:pPr>
        <w:pStyle w:val="ListParagraph"/>
        <w:numPr>
          <w:ilvl w:val="0"/>
          <w:numId w:val="9"/>
        </w:numPr>
      </w:pPr>
      <w:r>
        <w:t>Impact. Amount of severity for project if risk is happened</w:t>
      </w:r>
      <w:r w:rsidRPr="00520BC3">
        <w:t xml:space="preserve">. </w:t>
      </w:r>
      <w:r w:rsidRPr="00520BC3">
        <w:t>In this case, it is measured on a scale from 1 to 100.</w:t>
      </w:r>
    </w:p>
    <w:p w14:paraId="505EAD8B" w14:textId="36C76BA4" w:rsidR="00520BC3" w:rsidRDefault="00520BC3" w:rsidP="005B37D0">
      <w:pPr>
        <w:pStyle w:val="ListParagraph"/>
        <w:numPr>
          <w:ilvl w:val="0"/>
          <w:numId w:val="9"/>
        </w:numPr>
      </w:pPr>
      <w:r>
        <w:t xml:space="preserve">Exposure. </w:t>
      </w:r>
      <w:r w:rsidRPr="00520BC3">
        <w:t>Calculated automatically by multiplying two columns of Impact and Probability. Used to identify the most serious risk.</w:t>
      </w:r>
    </w:p>
    <w:p w14:paraId="1B793F88" w14:textId="7FF04DB0" w:rsidR="00730E46" w:rsidRDefault="00730E46" w:rsidP="005B37D0">
      <w:pPr>
        <w:pStyle w:val="ListParagraph"/>
        <w:numPr>
          <w:ilvl w:val="0"/>
          <w:numId w:val="9"/>
        </w:numPr>
      </w:pPr>
      <w:r>
        <w:t xml:space="preserve">Mitigation. </w:t>
      </w:r>
      <w:r w:rsidRPr="00730E46">
        <w:t>Includes an action plan to prevent or reduce the risk impact.</w:t>
      </w:r>
    </w:p>
    <w:p w14:paraId="40E152FF" w14:textId="270F51E2" w:rsidR="00177B8C" w:rsidRDefault="00177B8C" w:rsidP="005B37D0">
      <w:pPr>
        <w:pStyle w:val="ListParagraph"/>
        <w:numPr>
          <w:ilvl w:val="0"/>
          <w:numId w:val="9"/>
        </w:numPr>
      </w:pPr>
      <w:r>
        <w:t xml:space="preserve">Contingency. </w:t>
      </w:r>
      <w:r w:rsidR="009D7B9C">
        <w:t>Backup plan in case if risk became reality.</w:t>
      </w:r>
    </w:p>
    <w:p w14:paraId="11C50480" w14:textId="0B3208F4" w:rsidR="009D7B9C" w:rsidRPr="005B37D0" w:rsidRDefault="009D7B9C" w:rsidP="005B37D0">
      <w:pPr>
        <w:pStyle w:val="ListParagraph"/>
        <w:numPr>
          <w:ilvl w:val="0"/>
          <w:numId w:val="9"/>
        </w:numPr>
      </w:pPr>
      <w:r>
        <w:t xml:space="preserve">Triggers. </w:t>
      </w:r>
      <w:r w:rsidRPr="009D7B9C">
        <w:t>Represents the reason for using a backup plan.</w:t>
      </w:r>
    </w:p>
    <w:p w14:paraId="3C757EF8" w14:textId="10DE4E79" w:rsidR="00B65C20" w:rsidRPr="002C235C" w:rsidRDefault="002C235C" w:rsidP="00B65C20">
      <w:r w:rsidRPr="002C235C">
        <w:rPr>
          <w:highlight w:val="yellow"/>
        </w:rPr>
        <w:t>Top five risks table - capture</w:t>
      </w:r>
    </w:p>
    <w:p w14:paraId="43793E4D" w14:textId="572DAC92" w:rsidR="005620F4" w:rsidRPr="005620F4" w:rsidRDefault="005620F4" w:rsidP="005620F4">
      <w:pPr>
        <w:pStyle w:val="Heading2"/>
      </w:pPr>
      <w:bookmarkStart w:id="22" w:name="_Toc64884114"/>
      <w:r>
        <w:t>Risk Table</w:t>
      </w:r>
      <w:bookmarkEnd w:id="22"/>
    </w:p>
    <w:p w14:paraId="3E69150A" w14:textId="6782B6DE" w:rsidR="005620F4" w:rsidRDefault="00D61D01">
      <w:pPr>
        <w:spacing w:after="200"/>
      </w:pPr>
      <w:r>
        <w:rPr>
          <w:noProof/>
        </w:rPr>
        <w:drawing>
          <wp:inline distT="0" distB="0" distL="0" distR="0" wp14:anchorId="1CAE4495" wp14:editId="7FAE9148">
            <wp:extent cx="5731510" cy="2868295"/>
            <wp:effectExtent l="0" t="0" r="254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r w:rsidR="005620F4">
        <w:br w:type="page"/>
      </w:r>
    </w:p>
    <w:p w14:paraId="5265306B" w14:textId="03B528FF" w:rsidR="005620F4" w:rsidRDefault="005620F4" w:rsidP="005620F4">
      <w:pPr>
        <w:pStyle w:val="Heading1"/>
      </w:pPr>
      <w:bookmarkStart w:id="23" w:name="_Toc64884115"/>
      <w:r>
        <w:lastRenderedPageBreak/>
        <w:t>Quality Assurance</w:t>
      </w:r>
      <w:bookmarkEnd w:id="23"/>
    </w:p>
    <w:p w14:paraId="085333C4" w14:textId="77777777" w:rsidR="00C714D9" w:rsidRPr="00C714D9" w:rsidRDefault="00C714D9" w:rsidP="00C714D9">
      <w:pPr>
        <w:rPr>
          <w:b/>
          <w:bCs/>
        </w:rPr>
      </w:pPr>
      <w:r w:rsidRPr="00C714D9">
        <w:rPr>
          <w:b/>
          <w:bCs/>
          <w:highlight w:val="yellow"/>
        </w:rPr>
        <w:t>Guideline - lead in sentence to describe this section</w:t>
      </w:r>
    </w:p>
    <w:p w14:paraId="57F25FD4" w14:textId="77777777" w:rsidR="00C714D9" w:rsidRPr="00C714D9" w:rsidRDefault="00C714D9" w:rsidP="00C714D9"/>
    <w:p w14:paraId="5B890A4D" w14:textId="6C9B3A5D" w:rsidR="005620F4" w:rsidRDefault="005620F4" w:rsidP="005620F4">
      <w:pPr>
        <w:pStyle w:val="Heading2"/>
      </w:pPr>
      <w:bookmarkStart w:id="24" w:name="_Toc64884116"/>
      <w:r>
        <w:t>Approach</w:t>
      </w:r>
      <w:bookmarkEnd w:id="24"/>
    </w:p>
    <w:p w14:paraId="19B21274" w14:textId="72FAE2B3" w:rsidR="00B774DC" w:rsidRPr="00563D32" w:rsidRDefault="00B774DC" w:rsidP="00B774DC">
      <w:pPr>
        <w:rPr>
          <w:b/>
          <w:bCs/>
        </w:rPr>
      </w:pPr>
      <w:r w:rsidRPr="00563D32">
        <w:rPr>
          <w:b/>
          <w:bCs/>
          <w:highlight w:val="yellow"/>
        </w:rPr>
        <w:t xml:space="preserve">Guideline – describe the selected approach/framework/method for </w:t>
      </w:r>
      <w:r>
        <w:rPr>
          <w:b/>
          <w:bCs/>
          <w:highlight w:val="yellow"/>
        </w:rPr>
        <w:t>maintaining quality assurance (deliverables must meet client and good practice criteria) ,</w:t>
      </w:r>
      <w:r w:rsidRPr="00563D32">
        <w:rPr>
          <w:b/>
          <w:bCs/>
          <w:highlight w:val="yellow"/>
        </w:rPr>
        <w:t xml:space="preserve">why it was selected, how often the </w:t>
      </w:r>
      <w:r>
        <w:rPr>
          <w:b/>
          <w:bCs/>
          <w:highlight w:val="yellow"/>
        </w:rPr>
        <w:t xml:space="preserve">quality assurance table </w:t>
      </w:r>
      <w:r w:rsidRPr="00563D32">
        <w:rPr>
          <w:b/>
          <w:bCs/>
          <w:highlight w:val="yellow"/>
        </w:rPr>
        <w:t xml:space="preserve">will be reviewed, and how to read the </w:t>
      </w:r>
      <w:r>
        <w:rPr>
          <w:b/>
          <w:bCs/>
          <w:highlight w:val="yellow"/>
        </w:rPr>
        <w:t xml:space="preserve">quality assurance </w:t>
      </w:r>
      <w:r w:rsidRPr="00563D32">
        <w:rPr>
          <w:b/>
          <w:bCs/>
          <w:highlight w:val="yellow"/>
        </w:rPr>
        <w:t>table.</w:t>
      </w:r>
      <w:r w:rsidRPr="00563D32">
        <w:rPr>
          <w:b/>
          <w:bCs/>
        </w:rPr>
        <w:t xml:space="preserve"> </w:t>
      </w:r>
    </w:p>
    <w:p w14:paraId="5CCBF338" w14:textId="011BED49" w:rsidR="005620F4" w:rsidRDefault="005620F4" w:rsidP="005620F4">
      <w:pPr>
        <w:pStyle w:val="Heading2"/>
      </w:pPr>
      <w:bookmarkStart w:id="25" w:name="_Toc64884117"/>
      <w:r>
        <w:t>Quality Assurance Table</w:t>
      </w:r>
      <w:bookmarkEnd w:id="25"/>
    </w:p>
    <w:p w14:paraId="276ACB62" w14:textId="58ABABA3" w:rsidR="005620F4" w:rsidRPr="00B774DC" w:rsidRDefault="00B774DC" w:rsidP="005620F4">
      <w:pPr>
        <w:rPr>
          <w:b/>
          <w:bCs/>
        </w:rPr>
      </w:pPr>
      <w:r w:rsidRPr="00B774DC">
        <w:rPr>
          <w:b/>
          <w:bCs/>
          <w:highlight w:val="yellow"/>
        </w:rPr>
        <w:t>Guideline – this is a list of all deliverables, the criteria for acceptance, who will accept them and date of acceptance.</w:t>
      </w:r>
    </w:p>
    <w:p w14:paraId="483BAA99" w14:textId="2546685C" w:rsidR="005620F4" w:rsidRDefault="005620F4" w:rsidP="005620F4">
      <w:pPr>
        <w:pStyle w:val="Heading2"/>
      </w:pPr>
      <w:bookmarkStart w:id="26" w:name="_Toc64884118"/>
      <w:r>
        <w:t>Test Plan</w:t>
      </w:r>
      <w:r w:rsidR="00EF6723">
        <w:t>s – Functional and Usability</w:t>
      </w:r>
      <w:bookmarkEnd w:id="26"/>
    </w:p>
    <w:p w14:paraId="340FBFB4" w14:textId="0063D276" w:rsidR="00B774DC" w:rsidRPr="00B774DC" w:rsidRDefault="00B774DC" w:rsidP="00B774DC">
      <w:pPr>
        <w:rPr>
          <w:b/>
          <w:bCs/>
        </w:rPr>
      </w:pPr>
      <w:r w:rsidRPr="00B774DC">
        <w:rPr>
          <w:b/>
          <w:bCs/>
          <w:highlight w:val="yellow"/>
        </w:rPr>
        <w:t xml:space="preserve">Guideline – </w:t>
      </w:r>
      <w:r w:rsidR="00EF6723">
        <w:rPr>
          <w:b/>
          <w:bCs/>
          <w:highlight w:val="yellow"/>
        </w:rPr>
        <w:t xml:space="preserve">detail your separate Functional and Usability testing plans – you will use these, update and document the results during the project.  </w:t>
      </w:r>
    </w:p>
    <w:p w14:paraId="1564EF57" w14:textId="5C3EA06A" w:rsidR="005620F4" w:rsidRDefault="005620F4" w:rsidP="005620F4"/>
    <w:p w14:paraId="699CEB1B" w14:textId="43F45A87" w:rsidR="005620F4" w:rsidRDefault="005620F4">
      <w:pPr>
        <w:spacing w:after="200"/>
      </w:pPr>
      <w:r>
        <w:br w:type="page"/>
      </w:r>
    </w:p>
    <w:p w14:paraId="1041C037" w14:textId="1D6F8A9E" w:rsidR="005620F4" w:rsidRDefault="00EF6723" w:rsidP="005620F4">
      <w:pPr>
        <w:pStyle w:val="Heading1"/>
      </w:pPr>
      <w:bookmarkStart w:id="27" w:name="_Toc64884119"/>
      <w:r>
        <w:lastRenderedPageBreak/>
        <w:t xml:space="preserve">Project Management Framework </w:t>
      </w:r>
      <w:r w:rsidR="005620F4">
        <w:t>Methodology</w:t>
      </w:r>
      <w:bookmarkEnd w:id="27"/>
    </w:p>
    <w:p w14:paraId="6646FEFF" w14:textId="77777777" w:rsidR="002C235C" w:rsidRDefault="002C235C" w:rsidP="002C235C">
      <w:bookmarkStart w:id="28" w:name="_Toc64884120"/>
      <w:r w:rsidRPr="002C235C">
        <w:t>This section will present the framework's chosen methodology for implementing the project and the reasons for the choice.</w:t>
      </w:r>
    </w:p>
    <w:p w14:paraId="6A689F3A" w14:textId="46492EDB" w:rsidR="005620F4" w:rsidRDefault="005620F4" w:rsidP="005620F4">
      <w:pPr>
        <w:pStyle w:val="Heading2"/>
      </w:pPr>
      <w:r>
        <w:t>Overview</w:t>
      </w:r>
      <w:bookmarkEnd w:id="28"/>
    </w:p>
    <w:p w14:paraId="0E4F6174" w14:textId="1EF49C39" w:rsidR="00BE478F" w:rsidRDefault="008850AE" w:rsidP="008850AE">
      <w:r w:rsidRPr="008850AE">
        <w:t>For the successful implementation of the project, it is very important to choose the right framework and methodology. There are several main frameworks that are successfully used in the IT world right now.</w:t>
      </w:r>
      <w:r w:rsidR="00BE478F" w:rsidRPr="00BE478F">
        <w:rPr>
          <w:rFonts w:cstheme="minorHAnsi"/>
          <w:szCs w:val="28"/>
          <w:shd w:val="clear" w:color="auto" w:fill="FFFFFF"/>
        </w:rPr>
        <w:t xml:space="preserve"> </w:t>
      </w:r>
      <w:r w:rsidR="00511F05" w:rsidRPr="00511F05">
        <w:rPr>
          <w:rFonts w:cstheme="minorHAnsi"/>
          <w:szCs w:val="28"/>
          <w:shd w:val="clear" w:color="auto" w:fill="FFFFFF"/>
        </w:rPr>
        <w:t xml:space="preserve">After a thorough analysis of the available methodologies and frameworks, it was decided to focus on combining Agile and Design Thinking. It is very important to choose a methodology and framework in the </w:t>
      </w:r>
      <w:r w:rsidR="00511F05" w:rsidRPr="00511F05">
        <w:rPr>
          <w:rFonts w:cstheme="minorHAnsi"/>
          <w:szCs w:val="28"/>
          <w:shd w:val="clear" w:color="auto" w:fill="FFFFFF"/>
        </w:rPr>
        <w:t>centre</w:t>
      </w:r>
      <w:r w:rsidR="00511F05" w:rsidRPr="00511F05">
        <w:rPr>
          <w:rFonts w:cstheme="minorHAnsi"/>
          <w:szCs w:val="28"/>
          <w:shd w:val="clear" w:color="auto" w:fill="FFFFFF"/>
        </w:rPr>
        <w:t xml:space="preserve"> of which is the user.</w:t>
      </w:r>
    </w:p>
    <w:p w14:paraId="267E0576" w14:textId="12FC4E4C" w:rsidR="00BE478F" w:rsidRPr="00BE478F" w:rsidRDefault="00BE478F" w:rsidP="00BE478F">
      <w:pPr>
        <w:pStyle w:val="Heading2"/>
      </w:pPr>
      <w:bookmarkStart w:id="29" w:name="_Toc64884121"/>
      <w:r>
        <w:t>Literature Review</w:t>
      </w:r>
      <w:bookmarkEnd w:id="29"/>
    </w:p>
    <w:p w14:paraId="5E37262F" w14:textId="77777777" w:rsidR="00DE4F37" w:rsidRPr="001A31ED" w:rsidRDefault="00DE4F37" w:rsidP="00DE4F37">
      <w:pPr>
        <w:pStyle w:val="Heading3"/>
        <w:rPr>
          <w:shd w:val="clear" w:color="auto" w:fill="FFFFFF"/>
        </w:rPr>
      </w:pPr>
      <w:bookmarkStart w:id="30" w:name="_Toc100307264"/>
      <w:r w:rsidRPr="001A31ED">
        <w:t>Design Thinking</w:t>
      </w:r>
      <w:bookmarkEnd w:id="30"/>
    </w:p>
    <w:p w14:paraId="53BCDC57" w14:textId="712E33EC" w:rsidR="00DE4F37" w:rsidRPr="008850AE" w:rsidRDefault="00DE4F37" w:rsidP="008850AE">
      <w:pPr>
        <w:spacing w:line="276" w:lineRule="auto"/>
        <w:rPr>
          <w:rFonts w:cstheme="minorHAnsi"/>
          <w:szCs w:val="28"/>
        </w:rPr>
      </w:pPr>
      <w:r w:rsidRPr="001A31ED">
        <w:rPr>
          <w:rFonts w:cstheme="minorHAnsi"/>
          <w:szCs w:val="28"/>
          <w:shd w:val="clear" w:color="auto" w:fill="FFFFFF"/>
        </w:rPr>
        <w:t xml:space="preserve">When creating an app or game or website - one of the most important aspects must not be forgotten </w:t>
      </w:r>
      <w:r w:rsidRPr="001A31ED">
        <w:rPr>
          <w:rFonts w:cstheme="minorHAnsi"/>
          <w:szCs w:val="28"/>
        </w:rPr>
        <w:t xml:space="preserve">it </w:t>
      </w:r>
      <w:r w:rsidRPr="001A31ED">
        <w:rPr>
          <w:rFonts w:cstheme="minorHAnsi"/>
          <w:szCs w:val="28"/>
          <w:shd w:val="clear" w:color="auto" w:fill="FFFFFF"/>
        </w:rPr>
        <w:t xml:space="preserve">is to design a </w:t>
      </w:r>
      <w:r w:rsidRPr="001A31ED">
        <w:rPr>
          <w:rFonts w:cstheme="minorHAnsi"/>
          <w:szCs w:val="28"/>
        </w:rPr>
        <w:t>user-centred product. Companies often believe</w:t>
      </w:r>
      <w:r w:rsidRPr="001A31ED">
        <w:rPr>
          <w:rFonts w:cstheme="minorHAnsi"/>
          <w:szCs w:val="28"/>
          <w:shd w:val="clear" w:color="auto" w:fill="FFFFFF"/>
        </w:rPr>
        <w:t xml:space="preserve"> that they </w:t>
      </w:r>
      <w:r>
        <w:rPr>
          <w:rFonts w:cstheme="minorHAnsi"/>
          <w:szCs w:val="28"/>
          <w:shd w:val="clear" w:color="auto" w:fill="FFFFFF"/>
        </w:rPr>
        <w:t>can develop</w:t>
      </w:r>
      <w:r w:rsidRPr="001A31ED">
        <w:rPr>
          <w:rFonts w:cstheme="minorHAnsi"/>
          <w:szCs w:val="28"/>
          <w:shd w:val="clear" w:color="auto" w:fill="FFFFFF"/>
        </w:rPr>
        <w:t xml:space="preserve"> the </w:t>
      </w:r>
      <w:r>
        <w:rPr>
          <w:rFonts w:cstheme="minorHAnsi"/>
          <w:szCs w:val="28"/>
          <w:shd w:val="clear" w:color="auto" w:fill="FFFFFF"/>
        </w:rPr>
        <w:t>best</w:t>
      </w:r>
      <w:r w:rsidRPr="001A31ED">
        <w:rPr>
          <w:rFonts w:cstheme="minorHAnsi"/>
          <w:szCs w:val="28"/>
          <w:shd w:val="clear" w:color="auto" w:fill="FFFFFF"/>
        </w:rPr>
        <w:t xml:space="preserve"> solution for their </w:t>
      </w:r>
      <w:r w:rsidRPr="001A31ED">
        <w:rPr>
          <w:rFonts w:cstheme="minorHAnsi"/>
          <w:szCs w:val="28"/>
        </w:rPr>
        <w:t>customers</w:t>
      </w:r>
      <w:r w:rsidRPr="001A31ED">
        <w:rPr>
          <w:rFonts w:cstheme="minorHAnsi"/>
          <w:szCs w:val="28"/>
          <w:shd w:val="clear" w:color="auto" w:fill="FFFFFF"/>
        </w:rPr>
        <w:t xml:space="preserve"> and want to </w:t>
      </w:r>
      <w:r>
        <w:rPr>
          <w:rFonts w:cstheme="minorHAnsi"/>
          <w:szCs w:val="28"/>
        </w:rPr>
        <w:t xml:space="preserve">start </w:t>
      </w:r>
      <w:r w:rsidRPr="001A31ED">
        <w:rPr>
          <w:rFonts w:cstheme="minorHAnsi"/>
          <w:szCs w:val="28"/>
          <w:shd w:val="clear" w:color="auto" w:fill="FFFFFF"/>
        </w:rPr>
        <w:t xml:space="preserve">development process before </w:t>
      </w:r>
      <w:r w:rsidRPr="001A31ED">
        <w:rPr>
          <w:rFonts w:cstheme="minorHAnsi"/>
          <w:szCs w:val="28"/>
        </w:rPr>
        <w:t>asking themselves - “Is</w:t>
      </w:r>
      <w:r w:rsidRPr="001A31ED">
        <w:rPr>
          <w:rFonts w:cstheme="minorHAnsi"/>
          <w:szCs w:val="28"/>
          <w:shd w:val="clear" w:color="auto" w:fill="FFFFFF"/>
        </w:rPr>
        <w:t xml:space="preserve"> this </w:t>
      </w:r>
      <w:r w:rsidRPr="001A31ED">
        <w:rPr>
          <w:rFonts w:cstheme="minorHAnsi"/>
          <w:szCs w:val="28"/>
        </w:rPr>
        <w:t>really what</w:t>
      </w:r>
      <w:r w:rsidRPr="001A31ED">
        <w:rPr>
          <w:rFonts w:cstheme="minorHAnsi"/>
          <w:szCs w:val="28"/>
          <w:shd w:val="clear" w:color="auto" w:fill="FFFFFF"/>
        </w:rPr>
        <w:t xml:space="preserve"> my </w:t>
      </w:r>
      <w:r w:rsidR="008850AE" w:rsidRPr="001A31ED">
        <w:rPr>
          <w:rFonts w:cstheme="minorHAnsi"/>
          <w:szCs w:val="28"/>
        </w:rPr>
        <w:t>customers users</w:t>
      </w:r>
      <w:r w:rsidRPr="001A31ED">
        <w:rPr>
          <w:rFonts w:cstheme="minorHAnsi"/>
          <w:szCs w:val="28"/>
        </w:rPr>
        <w:t xml:space="preserve"> want?”</w:t>
      </w:r>
      <w:r w:rsidRPr="001A31ED">
        <w:rPr>
          <w:rFonts w:cstheme="minorHAnsi"/>
          <w:szCs w:val="28"/>
          <w:shd w:val="clear" w:color="auto" w:fill="FFFFFF"/>
        </w:rPr>
        <w:t xml:space="preserve"> Design thinking</w:t>
      </w:r>
      <w:r>
        <w:rPr>
          <w:rFonts w:cstheme="minorHAnsi"/>
          <w:szCs w:val="28"/>
          <w:shd w:val="clear" w:color="auto" w:fill="FFFFFF"/>
        </w:rPr>
        <w:t xml:space="preserve"> process based on</w:t>
      </w:r>
      <w:r w:rsidRPr="001A31ED">
        <w:rPr>
          <w:rFonts w:cstheme="minorHAnsi"/>
          <w:szCs w:val="28"/>
          <w:shd w:val="clear" w:color="auto" w:fill="FFFFFF"/>
        </w:rPr>
        <w:t xml:space="preserve"> </w:t>
      </w:r>
      <w:r w:rsidRPr="001A31ED">
        <w:rPr>
          <w:rFonts w:cstheme="minorHAnsi"/>
          <w:szCs w:val="28"/>
        </w:rPr>
        <w:t>problem-solving</w:t>
      </w:r>
      <w:r w:rsidRPr="001A31ED">
        <w:rPr>
          <w:rFonts w:cstheme="minorHAnsi"/>
          <w:szCs w:val="28"/>
          <w:shd w:val="clear" w:color="auto" w:fill="FFFFFF"/>
        </w:rPr>
        <w:t xml:space="preserve"> process</w:t>
      </w:r>
      <w:r>
        <w:rPr>
          <w:rFonts w:cstheme="minorHAnsi"/>
          <w:szCs w:val="28"/>
          <w:shd w:val="clear" w:color="auto" w:fill="FFFFFF"/>
        </w:rPr>
        <w:t xml:space="preserve"> with creativity</w:t>
      </w:r>
      <w:r w:rsidRPr="001A31ED">
        <w:rPr>
          <w:rFonts w:cstheme="minorHAnsi"/>
          <w:szCs w:val="28"/>
          <w:shd w:val="clear" w:color="auto" w:fill="FFFFFF"/>
        </w:rPr>
        <w:t xml:space="preserve"> and </w:t>
      </w:r>
      <w:r w:rsidRPr="001A31ED">
        <w:rPr>
          <w:rFonts w:cstheme="minorHAnsi"/>
          <w:szCs w:val="28"/>
        </w:rPr>
        <w:t>is the</w:t>
      </w:r>
      <w:r w:rsidRPr="001A31ED">
        <w:rPr>
          <w:rFonts w:cstheme="minorHAnsi"/>
          <w:szCs w:val="28"/>
          <w:shd w:val="clear" w:color="auto" w:fill="FFFFFF"/>
        </w:rPr>
        <w:t xml:space="preserve"> key to </w:t>
      </w:r>
      <w:r w:rsidRPr="001A31ED">
        <w:rPr>
          <w:rFonts w:cstheme="minorHAnsi"/>
          <w:szCs w:val="28"/>
        </w:rPr>
        <w:t>how</w:t>
      </w:r>
      <w:r w:rsidRPr="001A31ED">
        <w:rPr>
          <w:rFonts w:cstheme="minorHAnsi"/>
          <w:szCs w:val="28"/>
          <w:shd w:val="clear" w:color="auto" w:fill="FFFFFF"/>
        </w:rPr>
        <w:t xml:space="preserve"> new project should be started. Design thinking </w:t>
      </w:r>
      <w:r>
        <w:rPr>
          <w:rFonts w:cstheme="minorHAnsi"/>
          <w:szCs w:val="28"/>
        </w:rPr>
        <w:t>makes very clear that it is a bad idea to start with an assumption</w:t>
      </w:r>
      <w:r w:rsidRPr="001A31ED">
        <w:rPr>
          <w:rFonts w:cstheme="minorHAnsi"/>
          <w:szCs w:val="28"/>
          <w:shd w:val="clear" w:color="auto" w:fill="FFFFFF"/>
        </w:rPr>
        <w:t xml:space="preserve"> and </w:t>
      </w:r>
      <w:r>
        <w:rPr>
          <w:rFonts w:cstheme="minorHAnsi"/>
          <w:szCs w:val="28"/>
          <w:shd w:val="clear" w:color="auto" w:fill="FFFFFF"/>
        </w:rPr>
        <w:t>build</w:t>
      </w:r>
      <w:r w:rsidRPr="001A31ED">
        <w:rPr>
          <w:rFonts w:cstheme="minorHAnsi"/>
          <w:szCs w:val="28"/>
          <w:shd w:val="clear" w:color="auto" w:fill="FFFFFF"/>
        </w:rPr>
        <w:t xml:space="preserve"> </w:t>
      </w:r>
      <w:r w:rsidRPr="001A31ED">
        <w:rPr>
          <w:rFonts w:cstheme="minorHAnsi"/>
          <w:szCs w:val="28"/>
        </w:rPr>
        <w:t>product</w:t>
      </w:r>
      <w:r>
        <w:rPr>
          <w:rFonts w:cstheme="minorHAnsi"/>
          <w:szCs w:val="28"/>
        </w:rPr>
        <w:t xml:space="preserve"> </w:t>
      </w:r>
      <w:r w:rsidRPr="001A31ED">
        <w:rPr>
          <w:rFonts w:cstheme="minorHAnsi"/>
          <w:szCs w:val="28"/>
        </w:rPr>
        <w:t>on them</w:t>
      </w:r>
      <w:r w:rsidRPr="001A31ED">
        <w:rPr>
          <w:rFonts w:cstheme="minorHAnsi"/>
          <w:szCs w:val="28"/>
          <w:shd w:val="clear" w:color="auto" w:fill="FFFFFF"/>
        </w:rPr>
        <w:t xml:space="preserve"> before testing </w:t>
      </w:r>
      <w:r w:rsidRPr="001A31ED">
        <w:rPr>
          <w:rFonts w:cstheme="minorHAnsi"/>
          <w:szCs w:val="28"/>
        </w:rPr>
        <w:t>their</w:t>
      </w:r>
      <w:r w:rsidRPr="001A31ED">
        <w:rPr>
          <w:rFonts w:cstheme="minorHAnsi"/>
          <w:szCs w:val="28"/>
          <w:shd w:val="clear" w:color="auto" w:fill="FFFFFF"/>
        </w:rPr>
        <w:t xml:space="preserve"> validity. </w:t>
      </w:r>
      <w:r>
        <w:rPr>
          <w:rFonts w:cstheme="minorHAnsi"/>
          <w:szCs w:val="28"/>
          <w:shd w:val="clear" w:color="auto" w:fill="FFFFFF"/>
        </w:rPr>
        <w:t>Instead of that</w:t>
      </w:r>
      <w:r w:rsidRPr="001A31ED">
        <w:rPr>
          <w:rFonts w:cstheme="minorHAnsi"/>
          <w:szCs w:val="28"/>
          <w:shd w:val="clear" w:color="auto" w:fill="FFFFFF"/>
        </w:rPr>
        <w:t>,</w:t>
      </w:r>
      <w:r>
        <w:rPr>
          <w:rFonts w:cstheme="minorHAnsi"/>
          <w:szCs w:val="28"/>
          <w:shd w:val="clear" w:color="auto" w:fill="FFFFFF"/>
        </w:rPr>
        <w:t xml:space="preserve"> Design process teach</w:t>
      </w:r>
      <w:r w:rsidRPr="001A31ED">
        <w:rPr>
          <w:rFonts w:cstheme="minorHAnsi"/>
          <w:szCs w:val="28"/>
          <w:shd w:val="clear" w:color="auto" w:fill="FFFFFF"/>
        </w:rPr>
        <w:t xml:space="preserve"> the team focus on the people product will be created for</w:t>
      </w:r>
      <w:r w:rsidRPr="001A31ED">
        <w:rPr>
          <w:rFonts w:cstheme="minorHAnsi"/>
          <w:szCs w:val="28"/>
        </w:rPr>
        <w:t>. This will</w:t>
      </w:r>
      <w:r w:rsidRPr="001A31ED">
        <w:rPr>
          <w:rFonts w:cstheme="minorHAnsi"/>
          <w:szCs w:val="28"/>
          <w:shd w:val="clear" w:color="auto" w:fill="FFFFFF"/>
        </w:rPr>
        <w:t xml:space="preserve"> ultimately </w:t>
      </w:r>
      <w:r w:rsidRPr="001A31ED">
        <w:rPr>
          <w:rFonts w:cstheme="minorHAnsi"/>
          <w:szCs w:val="28"/>
        </w:rPr>
        <w:t>lead</w:t>
      </w:r>
      <w:r w:rsidRPr="001A31ED">
        <w:rPr>
          <w:rFonts w:cstheme="minorHAnsi"/>
          <w:szCs w:val="28"/>
          <w:shd w:val="clear" w:color="auto" w:fill="FFFFFF"/>
        </w:rPr>
        <w:t xml:space="preserve"> to </w:t>
      </w:r>
      <w:r w:rsidRPr="001A31ED">
        <w:rPr>
          <w:rFonts w:cstheme="minorHAnsi"/>
          <w:szCs w:val="28"/>
        </w:rPr>
        <w:t>better,</w:t>
      </w:r>
      <w:r w:rsidRPr="001A31ED">
        <w:rPr>
          <w:rFonts w:cstheme="minorHAnsi"/>
          <w:szCs w:val="28"/>
          <w:shd w:val="clear" w:color="auto" w:fill="FFFFFF"/>
        </w:rPr>
        <w:t xml:space="preserve"> more useful apps</w:t>
      </w:r>
      <w:r>
        <w:rPr>
          <w:rFonts w:cstheme="minorHAnsi"/>
          <w:szCs w:val="28"/>
          <w:shd w:val="clear" w:color="auto" w:fill="FFFFFF"/>
        </w:rPr>
        <w:t xml:space="preserve"> </w:t>
      </w:r>
      <w:sdt>
        <w:sdtPr>
          <w:rPr>
            <w:rFonts w:cstheme="minorHAnsi"/>
            <w:szCs w:val="28"/>
            <w:shd w:val="clear" w:color="auto" w:fill="FFFFFF"/>
          </w:rPr>
          <w:id w:val="-523714469"/>
          <w:citation/>
        </w:sdtPr>
        <w:sdtContent>
          <w:r>
            <w:rPr>
              <w:rFonts w:cstheme="minorHAnsi"/>
              <w:szCs w:val="28"/>
              <w:shd w:val="clear" w:color="auto" w:fill="FFFFFF"/>
            </w:rPr>
            <w:fldChar w:fldCharType="begin"/>
          </w:r>
          <w:r>
            <w:rPr>
              <w:rFonts w:cstheme="minorHAnsi"/>
              <w:szCs w:val="28"/>
              <w:shd w:val="clear" w:color="auto" w:fill="FFFFFF"/>
            </w:rPr>
            <w:instrText xml:space="preserve"> CITATION Des19 \l 5129 </w:instrText>
          </w:r>
          <w:r>
            <w:rPr>
              <w:rFonts w:cstheme="minorHAnsi"/>
              <w:szCs w:val="28"/>
              <w:shd w:val="clear" w:color="auto" w:fill="FFFFFF"/>
            </w:rPr>
            <w:fldChar w:fldCharType="separate"/>
          </w:r>
          <w:r w:rsidRPr="00357939">
            <w:rPr>
              <w:rFonts w:cstheme="minorHAnsi"/>
              <w:noProof/>
              <w:szCs w:val="28"/>
              <w:shd w:val="clear" w:color="auto" w:fill="FFFFFF"/>
            </w:rPr>
            <w:t>(Brisbin, 2019)</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0F5DDC09" w14:textId="77777777" w:rsidR="00DE4F37" w:rsidRPr="001A31ED" w:rsidRDefault="00DE4F37" w:rsidP="00DE4F37">
      <w:pPr>
        <w:pStyle w:val="Heading4"/>
      </w:pPr>
      <w:r w:rsidRPr="001A31ED">
        <w:t>The Five Phases of Design Thinking</w:t>
      </w:r>
    </w:p>
    <w:p w14:paraId="1ECF045D" w14:textId="77777777" w:rsidR="00DE4F37" w:rsidRPr="00E6495E" w:rsidRDefault="00DE4F37" w:rsidP="00DE4F37">
      <w:pPr>
        <w:spacing w:line="276" w:lineRule="auto"/>
        <w:rPr>
          <w:rFonts w:cstheme="minorHAnsi"/>
          <w:szCs w:val="28"/>
        </w:rPr>
      </w:pPr>
      <w:r w:rsidRPr="00E6495E">
        <w:rPr>
          <w:rFonts w:cstheme="minorHAnsi"/>
          <w:szCs w:val="28"/>
        </w:rPr>
        <w:t xml:space="preserve">From these four principles 5 stages of design thinking follow. There are Empathize, Define, Ideate, Prototype, Test and the sixth is Implement, but sixth one is not going to happen until product is ready passed all stages, sometimes more than ones. </w:t>
      </w:r>
    </w:p>
    <w:p w14:paraId="06E71504" w14:textId="77777777" w:rsidR="00DE4F37" w:rsidRPr="00B20A6D" w:rsidRDefault="00DE4F37" w:rsidP="00DE4F37">
      <w:pPr>
        <w:pStyle w:val="Caption"/>
        <w:rPr>
          <w:rFonts w:cstheme="minorHAnsi"/>
          <w:szCs w:val="28"/>
        </w:rPr>
      </w:pPr>
      <w:r w:rsidRPr="001A31ED">
        <w:rPr>
          <w:rFonts w:cstheme="minorHAnsi"/>
          <w:noProof/>
          <w:szCs w:val="28"/>
        </w:rPr>
        <w:drawing>
          <wp:inline distT="0" distB="0" distL="0" distR="0" wp14:anchorId="69821541" wp14:editId="3E763C6D">
            <wp:extent cx="5943600" cy="23145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p>
    <w:p w14:paraId="6A1DFAE4" w14:textId="77777777" w:rsidR="00DE4F37" w:rsidRPr="00357939" w:rsidRDefault="00DE4F37" w:rsidP="00DE4F37">
      <w:pPr>
        <w:pStyle w:val="Caption"/>
        <w:rPr>
          <w:rFonts w:cstheme="minorHAnsi"/>
          <w:noProof/>
          <w:sz w:val="22"/>
          <w:szCs w:val="22"/>
        </w:rPr>
      </w:pPr>
      <w:r w:rsidRPr="00357939">
        <w:rPr>
          <w:sz w:val="22"/>
          <w:szCs w:val="22"/>
        </w:rPr>
        <w:t xml:space="preserve">Figure </w:t>
      </w:r>
      <w:r w:rsidRPr="00357939">
        <w:rPr>
          <w:sz w:val="22"/>
          <w:szCs w:val="22"/>
        </w:rPr>
        <w:fldChar w:fldCharType="begin"/>
      </w:r>
      <w:r w:rsidRPr="00357939">
        <w:rPr>
          <w:sz w:val="22"/>
          <w:szCs w:val="22"/>
        </w:rPr>
        <w:instrText xml:space="preserve"> SEQ Figure \* ARABIC </w:instrText>
      </w:r>
      <w:r w:rsidRPr="00357939">
        <w:rPr>
          <w:sz w:val="22"/>
          <w:szCs w:val="22"/>
        </w:rPr>
        <w:fldChar w:fldCharType="separate"/>
      </w:r>
      <w:r>
        <w:rPr>
          <w:noProof/>
          <w:sz w:val="22"/>
          <w:szCs w:val="22"/>
        </w:rPr>
        <w:t>13</w:t>
      </w:r>
      <w:r w:rsidRPr="00357939">
        <w:rPr>
          <w:sz w:val="22"/>
          <w:szCs w:val="22"/>
        </w:rPr>
        <w:fldChar w:fldCharType="end"/>
      </w:r>
      <w:r w:rsidRPr="00357939">
        <w:rPr>
          <w:sz w:val="22"/>
          <w:szCs w:val="22"/>
        </w:rPr>
        <w:t xml:space="preserve"> Design Thinking steps</w:t>
      </w:r>
    </w:p>
    <w:p w14:paraId="1B2EDEC3" w14:textId="77777777" w:rsidR="00DE4F37" w:rsidRPr="001A31ED" w:rsidRDefault="00DE4F37" w:rsidP="00DE4F37">
      <w:pPr>
        <w:spacing w:line="276" w:lineRule="auto"/>
        <w:rPr>
          <w:rFonts w:eastAsia="Times New Roman" w:cstheme="minorHAnsi"/>
          <w:szCs w:val="28"/>
        </w:rPr>
      </w:pPr>
      <w:r w:rsidRPr="001A31ED">
        <w:rPr>
          <w:rFonts w:cstheme="minorHAnsi"/>
          <w:szCs w:val="28"/>
        </w:rPr>
        <w:lastRenderedPageBreak/>
        <w:t>While</w:t>
      </w:r>
      <w:r w:rsidRPr="001A31ED">
        <w:rPr>
          <w:rFonts w:cstheme="minorHAnsi"/>
          <w:szCs w:val="28"/>
          <w:shd w:val="clear" w:color="auto" w:fill="FFFFFF"/>
        </w:rPr>
        <w:t xml:space="preserve"> these steps </w:t>
      </w:r>
      <w:r w:rsidRPr="001A31ED">
        <w:rPr>
          <w:rFonts w:cstheme="minorHAnsi"/>
          <w:szCs w:val="28"/>
        </w:rPr>
        <w:t>may seem</w:t>
      </w:r>
      <w:r w:rsidRPr="001A31ED">
        <w:rPr>
          <w:rFonts w:cstheme="minorHAnsi"/>
          <w:szCs w:val="28"/>
          <w:shd w:val="clear" w:color="auto" w:fill="FFFFFF"/>
        </w:rPr>
        <w:t xml:space="preserve"> </w:t>
      </w:r>
      <w:r>
        <w:rPr>
          <w:rFonts w:cstheme="minorHAnsi"/>
          <w:szCs w:val="28"/>
          <w:shd w:val="clear" w:color="auto" w:fill="FFFFFF"/>
        </w:rPr>
        <w:t>linear</w:t>
      </w:r>
      <w:r w:rsidRPr="001A31ED">
        <w:rPr>
          <w:rFonts w:cstheme="minorHAnsi"/>
          <w:szCs w:val="28"/>
          <w:shd w:val="clear" w:color="auto" w:fill="FFFFFF"/>
        </w:rPr>
        <w:t xml:space="preserve">, </w:t>
      </w:r>
      <w:r w:rsidRPr="001A31ED">
        <w:rPr>
          <w:rFonts w:cstheme="minorHAnsi"/>
          <w:szCs w:val="28"/>
        </w:rPr>
        <w:t>it's</w:t>
      </w:r>
      <w:r w:rsidRPr="001A31ED">
        <w:rPr>
          <w:rFonts w:cstheme="minorHAnsi"/>
          <w:szCs w:val="28"/>
          <w:shd w:val="clear" w:color="auto" w:fill="FFFFFF"/>
        </w:rPr>
        <w:t xml:space="preserve"> important to understand that design thinking </w:t>
      </w:r>
      <w:r w:rsidRPr="001A31ED">
        <w:rPr>
          <w:rFonts w:cstheme="minorHAnsi"/>
          <w:szCs w:val="28"/>
        </w:rPr>
        <w:t>does not</w:t>
      </w:r>
      <w:r w:rsidRPr="001A31ED">
        <w:rPr>
          <w:rFonts w:cstheme="minorHAnsi"/>
          <w:szCs w:val="28"/>
          <w:shd w:val="clear" w:color="auto" w:fill="FFFFFF"/>
        </w:rPr>
        <w:t xml:space="preserve"> follow a strictly </w:t>
      </w:r>
      <w:r>
        <w:rPr>
          <w:rFonts w:cstheme="minorHAnsi"/>
          <w:szCs w:val="28"/>
          <w:shd w:val="clear" w:color="auto" w:fill="FFFFFF"/>
        </w:rPr>
        <w:t>sequential</w:t>
      </w:r>
      <w:r w:rsidRPr="001A31ED">
        <w:rPr>
          <w:rFonts w:cstheme="minorHAnsi"/>
          <w:szCs w:val="28"/>
          <w:shd w:val="clear" w:color="auto" w:fill="FFFFFF"/>
        </w:rPr>
        <w:t xml:space="preserve"> process. </w:t>
      </w:r>
      <w:r>
        <w:rPr>
          <w:rFonts w:cstheme="minorHAnsi"/>
          <w:szCs w:val="28"/>
          <w:shd w:val="clear" w:color="auto" w:fill="FFFFFF"/>
        </w:rPr>
        <w:t>Every</w:t>
      </w:r>
      <w:r w:rsidRPr="001A31ED">
        <w:rPr>
          <w:rFonts w:cstheme="minorHAnsi"/>
          <w:szCs w:val="28"/>
          <w:shd w:val="clear" w:color="auto" w:fill="FFFFFF"/>
        </w:rPr>
        <w:t xml:space="preserve"> </w:t>
      </w:r>
      <w:r w:rsidRPr="001A31ED">
        <w:rPr>
          <w:rFonts w:cstheme="minorHAnsi"/>
          <w:szCs w:val="28"/>
        </w:rPr>
        <w:t>step of</w:t>
      </w:r>
      <w:r w:rsidRPr="001A31ED">
        <w:rPr>
          <w:rFonts w:cstheme="minorHAnsi"/>
          <w:szCs w:val="28"/>
          <w:shd w:val="clear" w:color="auto" w:fill="FFFFFF"/>
        </w:rPr>
        <w:t xml:space="preserve"> the process </w:t>
      </w:r>
      <w:r w:rsidRPr="001A31ED">
        <w:rPr>
          <w:rFonts w:cstheme="minorHAnsi"/>
          <w:szCs w:val="28"/>
        </w:rPr>
        <w:t>can</w:t>
      </w:r>
      <w:r>
        <w:rPr>
          <w:rFonts w:cstheme="minorHAnsi"/>
          <w:szCs w:val="28"/>
          <w:shd w:val="clear" w:color="auto" w:fill="FFFFFF"/>
        </w:rPr>
        <w:t xml:space="preserve"> </w:t>
      </w:r>
      <w:r w:rsidRPr="001A31ED">
        <w:rPr>
          <w:rFonts w:cstheme="minorHAnsi"/>
          <w:szCs w:val="28"/>
          <w:shd w:val="clear" w:color="auto" w:fill="FFFFFF"/>
        </w:rPr>
        <w:t xml:space="preserve">make new </w:t>
      </w:r>
      <w:r>
        <w:rPr>
          <w:rFonts w:cstheme="minorHAnsi"/>
          <w:szCs w:val="28"/>
          <w:shd w:val="clear" w:color="auto" w:fill="FFFFFF"/>
        </w:rPr>
        <w:t>changes, it means that one of the previous steps/task is not relevant anymore and needs to be revised. Every step can and should be done more than once.</w:t>
      </w:r>
    </w:p>
    <w:p w14:paraId="7024A1D3" w14:textId="77777777" w:rsidR="00DE4F37" w:rsidRPr="001A31ED" w:rsidRDefault="00DE4F37" w:rsidP="00DE4F37">
      <w:pPr>
        <w:pStyle w:val="Heading4"/>
      </w:pPr>
      <w:r w:rsidRPr="001A31ED">
        <w:t xml:space="preserve">Stage </w:t>
      </w:r>
      <w:r w:rsidRPr="001A31ED">
        <w:rPr>
          <w:shd w:val="clear" w:color="auto" w:fill="FFFFFF"/>
        </w:rPr>
        <w:t xml:space="preserve">1: </w:t>
      </w:r>
      <w:r w:rsidRPr="001A31ED">
        <w:t>Empathize</w:t>
      </w:r>
    </w:p>
    <w:p w14:paraId="48610454"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rPr>
        <w:t>Research and process the user's needs and wishes</w:t>
      </w:r>
      <w:r w:rsidRPr="001A31ED">
        <w:rPr>
          <w:rFonts w:cstheme="minorHAnsi"/>
          <w:szCs w:val="28"/>
          <w:shd w:val="clear" w:color="auto" w:fill="FFFFFF"/>
        </w:rPr>
        <w:t xml:space="preserve">, you </w:t>
      </w:r>
      <w:r w:rsidRPr="001A31ED">
        <w:rPr>
          <w:rFonts w:cstheme="minorHAnsi"/>
          <w:szCs w:val="28"/>
        </w:rPr>
        <w:t>need to</w:t>
      </w:r>
      <w:r w:rsidRPr="001A31ED">
        <w:rPr>
          <w:rFonts w:cstheme="minorHAnsi"/>
          <w:szCs w:val="28"/>
          <w:shd w:val="clear" w:color="auto" w:fill="FFFFFF"/>
        </w:rPr>
        <w:t xml:space="preserve"> gain an </w:t>
      </w:r>
      <w:r>
        <w:rPr>
          <w:rFonts w:cstheme="minorHAnsi"/>
          <w:szCs w:val="28"/>
          <w:shd w:val="clear" w:color="auto" w:fill="FFFFFF"/>
        </w:rPr>
        <w:t xml:space="preserve">empathy to a future user </w:t>
      </w:r>
      <w:r w:rsidRPr="001A31ED">
        <w:rPr>
          <w:rFonts w:cstheme="minorHAnsi"/>
          <w:szCs w:val="28"/>
          <w:shd w:val="clear" w:color="auto" w:fill="FFFFFF"/>
        </w:rPr>
        <w:t xml:space="preserve"> </w:t>
      </w:r>
      <w:r w:rsidRPr="001A31ED">
        <w:rPr>
          <w:rFonts w:cstheme="minorHAnsi"/>
          <w:szCs w:val="28"/>
        </w:rPr>
        <w:t>usually</w:t>
      </w:r>
      <w:r w:rsidRPr="001A31ED">
        <w:rPr>
          <w:rFonts w:cstheme="minorHAnsi"/>
          <w:szCs w:val="28"/>
          <w:shd w:val="clear" w:color="auto" w:fill="FFFFFF"/>
        </w:rPr>
        <w:t xml:space="preserve"> through </w:t>
      </w:r>
      <w:r>
        <w:rPr>
          <w:rFonts w:cstheme="minorHAnsi"/>
          <w:szCs w:val="28"/>
          <w:shd w:val="clear" w:color="auto" w:fill="FFFFFF"/>
        </w:rPr>
        <w:t xml:space="preserve">a </w:t>
      </w:r>
      <w:r w:rsidRPr="001A31ED">
        <w:rPr>
          <w:rFonts w:cstheme="minorHAnsi"/>
          <w:szCs w:val="28"/>
          <w:shd w:val="clear" w:color="auto" w:fill="FFFFFF"/>
        </w:rPr>
        <w:t xml:space="preserve">user research.  One of the keys of this step is leaving all assumptions behind and let a customer to speak. This way you gain real </w:t>
      </w:r>
      <w:r w:rsidRPr="001A31ED">
        <w:rPr>
          <w:rFonts w:cstheme="minorHAnsi"/>
          <w:szCs w:val="28"/>
        </w:rPr>
        <w:t>insight about</w:t>
      </w:r>
      <w:r w:rsidRPr="001A31ED">
        <w:rPr>
          <w:rFonts w:cstheme="minorHAnsi"/>
          <w:szCs w:val="28"/>
          <w:shd w:val="clear" w:color="auto" w:fill="FFFFFF"/>
        </w:rPr>
        <w:t xml:space="preserve"> users and their needs</w:t>
      </w:r>
      <w:r>
        <w:rPr>
          <w:rFonts w:cstheme="minorHAnsi"/>
          <w:szCs w:val="28"/>
          <w:shd w:val="clear" w:color="auto" w:fill="FFFFFF"/>
        </w:rPr>
        <w:t xml:space="preserve"> </w:t>
      </w:r>
      <w:sdt>
        <w:sdtPr>
          <w:rPr>
            <w:rFonts w:cstheme="minorHAnsi"/>
            <w:szCs w:val="28"/>
            <w:shd w:val="clear" w:color="auto" w:fill="FFFFFF"/>
          </w:rPr>
          <w:id w:val="-144168490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CEFDAEA" w14:textId="77777777" w:rsidR="00DE4F37" w:rsidRPr="001A31ED" w:rsidRDefault="00DE4F37" w:rsidP="00DE4F37">
      <w:pPr>
        <w:pStyle w:val="Heading4"/>
        <w:rPr>
          <w:rStyle w:val="Hyperlink"/>
          <w:rFonts w:cstheme="minorHAnsi"/>
          <w:color w:val="auto"/>
          <w:szCs w:val="28"/>
        </w:rPr>
      </w:pPr>
      <w:r w:rsidRPr="001A31ED">
        <w:t>Stage 2. Define</w:t>
      </w:r>
    </w:p>
    <w:p w14:paraId="28AE1907" w14:textId="77777777" w:rsidR="00DE4F37" w:rsidRPr="001A31ED" w:rsidRDefault="00DE4F37" w:rsidP="00DE4F37">
      <w:pPr>
        <w:spacing w:line="276" w:lineRule="auto"/>
        <w:rPr>
          <w:rFonts w:cstheme="minorHAnsi"/>
          <w:szCs w:val="28"/>
        </w:rPr>
      </w:pPr>
      <w:r>
        <w:rPr>
          <w:rFonts w:cstheme="minorHAnsi"/>
          <w:szCs w:val="28"/>
          <w:shd w:val="clear" w:color="auto" w:fill="FFFFFF"/>
        </w:rPr>
        <w:t xml:space="preserve">The </w:t>
      </w:r>
      <w:r w:rsidRPr="001A31ED">
        <w:rPr>
          <w:rFonts w:cstheme="minorHAnsi"/>
          <w:szCs w:val="28"/>
          <w:shd w:val="clear" w:color="auto" w:fill="FFFFFF"/>
        </w:rPr>
        <w:t xml:space="preserve">next step is to </w:t>
      </w:r>
      <w:r>
        <w:rPr>
          <w:rFonts w:cstheme="minorHAnsi"/>
          <w:szCs w:val="28"/>
          <w:shd w:val="clear" w:color="auto" w:fill="FFFFFF"/>
        </w:rPr>
        <w:t>identify what is a problem that needs to be solved? That step</w:t>
      </w:r>
      <w:r>
        <w:rPr>
          <w:rFonts w:cstheme="minorHAnsi"/>
          <w:szCs w:val="28"/>
        </w:rPr>
        <w:t xml:space="preserve"> is based on what have been learned on Empathise step </w:t>
      </w:r>
      <w:r w:rsidRPr="001A31ED">
        <w:rPr>
          <w:rFonts w:cstheme="minorHAnsi"/>
          <w:szCs w:val="28"/>
        </w:rPr>
        <w:t>.</w:t>
      </w:r>
      <w:r w:rsidRPr="001A31ED">
        <w:rPr>
          <w:rFonts w:cstheme="minorHAnsi"/>
          <w:szCs w:val="28"/>
          <w:shd w:val="clear" w:color="auto" w:fill="FFFFFF"/>
        </w:rPr>
        <w:t xml:space="preserve"> Problem statement </w:t>
      </w:r>
      <w:r w:rsidRPr="001A31ED">
        <w:rPr>
          <w:rFonts w:cstheme="minorHAnsi"/>
          <w:szCs w:val="28"/>
        </w:rPr>
        <w:t>identifies</w:t>
      </w:r>
      <w:r w:rsidRPr="001A31ED">
        <w:rPr>
          <w:rFonts w:cstheme="minorHAnsi"/>
          <w:szCs w:val="28"/>
          <w:shd w:val="clear" w:color="auto" w:fill="FFFFFF"/>
        </w:rPr>
        <w:t xml:space="preserve"> the specific challenge needs to be </w:t>
      </w:r>
      <w:r w:rsidRPr="001A31ED">
        <w:rPr>
          <w:rFonts w:cstheme="minorHAnsi"/>
          <w:szCs w:val="28"/>
        </w:rPr>
        <w:t>solve.</w:t>
      </w:r>
      <w:r w:rsidRPr="001A31ED">
        <w:rPr>
          <w:rFonts w:cstheme="minorHAnsi"/>
          <w:szCs w:val="28"/>
          <w:shd w:val="clear" w:color="auto" w:fill="FFFFFF"/>
        </w:rPr>
        <w:t xml:space="preserve"> </w:t>
      </w:r>
      <w:r>
        <w:rPr>
          <w:rFonts w:cstheme="minorHAnsi"/>
          <w:szCs w:val="28"/>
          <w:shd w:val="clear" w:color="auto" w:fill="FFFFFF"/>
        </w:rPr>
        <w:t>T</w:t>
      </w:r>
      <w:r w:rsidRPr="001A31ED">
        <w:rPr>
          <w:rFonts w:cstheme="minorHAnsi"/>
          <w:szCs w:val="28"/>
          <w:shd w:val="clear" w:color="auto" w:fill="FFFFFF"/>
        </w:rPr>
        <w:t>he entire design process</w:t>
      </w:r>
      <w:r>
        <w:rPr>
          <w:rFonts w:cstheme="minorHAnsi"/>
          <w:szCs w:val="28"/>
          <w:shd w:val="clear" w:color="auto" w:fill="FFFFFF"/>
        </w:rPr>
        <w:t xml:space="preserve"> will depend on it</w:t>
      </w:r>
      <w:r w:rsidRPr="001A31ED">
        <w:rPr>
          <w:rFonts w:cstheme="minorHAnsi"/>
          <w:szCs w:val="28"/>
          <w:shd w:val="clear" w:color="auto" w:fill="FFFFFF"/>
        </w:rPr>
        <w:t xml:space="preserve"> from </w:t>
      </w:r>
      <w:r w:rsidRPr="001A31ED">
        <w:rPr>
          <w:rFonts w:cstheme="minorHAnsi"/>
          <w:szCs w:val="28"/>
        </w:rPr>
        <w:t>now on, give</w:t>
      </w:r>
      <w:r w:rsidRPr="001A31ED">
        <w:rPr>
          <w:rFonts w:cstheme="minorHAnsi"/>
          <w:szCs w:val="28"/>
          <w:shd w:val="clear" w:color="auto" w:fill="FFFFFF"/>
        </w:rPr>
        <w:t xml:space="preserve"> a fixed </w:t>
      </w:r>
      <w:r>
        <w:rPr>
          <w:rFonts w:cstheme="minorHAnsi"/>
          <w:szCs w:val="28"/>
          <w:shd w:val="clear" w:color="auto" w:fill="FFFFFF"/>
        </w:rPr>
        <w:t xml:space="preserve">GOAL to strive for. </w:t>
      </w:r>
      <w:r w:rsidRPr="001A31ED">
        <w:rPr>
          <w:rFonts w:cstheme="minorHAnsi"/>
          <w:szCs w:val="28"/>
          <w:shd w:val="clear" w:color="auto" w:fill="FFFFFF"/>
        </w:rPr>
        <w:t xml:space="preserve"> When </w:t>
      </w:r>
      <w:r w:rsidRPr="001A31ED">
        <w:rPr>
          <w:rFonts w:cstheme="minorHAnsi"/>
          <w:szCs w:val="28"/>
        </w:rPr>
        <w:t>crafting</w:t>
      </w:r>
      <w:r w:rsidRPr="001A31ED">
        <w:rPr>
          <w:rFonts w:cstheme="minorHAnsi"/>
          <w:szCs w:val="28"/>
          <w:shd w:val="clear" w:color="auto" w:fill="FFFFFF"/>
        </w:rPr>
        <w:t xml:space="preserve"> problem statement, it is necessary to </w:t>
      </w:r>
      <w:r>
        <w:rPr>
          <w:rFonts w:cstheme="minorHAnsi"/>
          <w:szCs w:val="28"/>
        </w:rPr>
        <w:t>pay attention</w:t>
      </w:r>
      <w:r w:rsidRPr="001A31ED">
        <w:rPr>
          <w:rFonts w:cstheme="minorHAnsi"/>
          <w:szCs w:val="28"/>
          <w:shd w:val="clear" w:color="auto" w:fill="FFFFFF"/>
        </w:rPr>
        <w:t xml:space="preserve"> on the </w:t>
      </w:r>
      <w:r>
        <w:rPr>
          <w:rFonts w:cstheme="minorHAnsi"/>
          <w:szCs w:val="28"/>
          <w:shd w:val="clear" w:color="auto" w:fill="FFFFFF"/>
        </w:rPr>
        <w:t>customer</w:t>
      </w:r>
      <w:r w:rsidRPr="001A31ED">
        <w:rPr>
          <w:rFonts w:cstheme="minorHAnsi"/>
          <w:szCs w:val="28"/>
          <w:shd w:val="clear" w:color="auto" w:fill="FFFFFF"/>
        </w:rPr>
        <w:t xml:space="preserve"> rather than </w:t>
      </w:r>
      <w:r w:rsidRPr="001A31ED">
        <w:rPr>
          <w:rFonts w:cstheme="minorHAnsi"/>
          <w:szCs w:val="28"/>
        </w:rPr>
        <w:t>the needs</w:t>
      </w:r>
      <w:r w:rsidRPr="001A31ED">
        <w:rPr>
          <w:rFonts w:cstheme="minorHAnsi"/>
          <w:szCs w:val="28"/>
          <w:shd w:val="clear" w:color="auto" w:fill="FFFFFF"/>
        </w:rPr>
        <w:t xml:space="preserve"> of </w:t>
      </w:r>
      <w:r w:rsidRPr="001A31ED">
        <w:rPr>
          <w:rFonts w:cstheme="minorHAnsi"/>
          <w:szCs w:val="28"/>
        </w:rPr>
        <w:t>company</w:t>
      </w:r>
      <w:r>
        <w:rPr>
          <w:rFonts w:cstheme="minorHAnsi"/>
          <w:szCs w:val="28"/>
        </w:rPr>
        <w:t xml:space="preserve"> </w:t>
      </w:r>
      <w:sdt>
        <w:sdtPr>
          <w:rPr>
            <w:rFonts w:cstheme="minorHAnsi"/>
            <w:szCs w:val="28"/>
          </w:rPr>
          <w:id w:val="-71353978"/>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 xml:space="preserve">. </w:t>
      </w:r>
    </w:p>
    <w:p w14:paraId="3A02E91A" w14:textId="77777777" w:rsidR="00DE4F37" w:rsidRPr="001A31ED" w:rsidRDefault="00DE4F37" w:rsidP="00DE4F37">
      <w:pPr>
        <w:pStyle w:val="Heading4"/>
      </w:pPr>
      <w:r w:rsidRPr="001A31ED">
        <w:t>Stage 3. Ideation</w:t>
      </w:r>
    </w:p>
    <w:p w14:paraId="1CB54FD5" w14:textId="77777777" w:rsidR="00DE4F37" w:rsidRPr="001A31ED" w:rsidRDefault="00DE4F37" w:rsidP="00DE4F37">
      <w:pPr>
        <w:spacing w:line="276" w:lineRule="auto"/>
        <w:rPr>
          <w:rFonts w:cstheme="minorHAnsi"/>
          <w:szCs w:val="28"/>
        </w:rPr>
      </w:pPr>
      <w:r w:rsidRPr="001A31ED">
        <w:rPr>
          <w:rFonts w:cstheme="minorHAnsi"/>
          <w:szCs w:val="28"/>
        </w:rPr>
        <w:t>In this step Challenge Assumptions and idea creation is happening</w:t>
      </w:r>
    </w:p>
    <w:p w14:paraId="72C4597F"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shd w:val="clear" w:color="auto" w:fill="FFFFFF"/>
        </w:rPr>
        <w:t xml:space="preserve">The knowledge </w:t>
      </w:r>
      <w:r w:rsidRPr="001A31ED">
        <w:rPr>
          <w:rFonts w:cstheme="minorHAnsi"/>
          <w:szCs w:val="28"/>
        </w:rPr>
        <w:t>base learnt</w:t>
      </w:r>
      <w:r w:rsidRPr="001A31ED">
        <w:rPr>
          <w:rFonts w:cstheme="minorHAnsi"/>
          <w:szCs w:val="28"/>
          <w:shd w:val="clear" w:color="auto" w:fill="FFFFFF"/>
        </w:rPr>
        <w:t xml:space="preserve"> from the first two </w:t>
      </w:r>
      <w:r w:rsidRPr="001A31ED">
        <w:rPr>
          <w:rFonts w:cstheme="minorHAnsi"/>
          <w:szCs w:val="28"/>
        </w:rPr>
        <w:t>stages</w:t>
      </w:r>
      <w:r w:rsidRPr="001A31ED">
        <w:rPr>
          <w:rFonts w:cstheme="minorHAnsi"/>
          <w:szCs w:val="28"/>
          <w:shd w:val="clear" w:color="auto" w:fill="FFFFFF"/>
        </w:rPr>
        <w:t xml:space="preserve"> now can be used </w:t>
      </w:r>
      <w:r w:rsidRPr="001A31ED">
        <w:rPr>
          <w:rFonts w:cstheme="minorHAnsi"/>
          <w:szCs w:val="28"/>
        </w:rPr>
        <w:t>"thinking outside", looking</w:t>
      </w:r>
      <w:r w:rsidRPr="001A31ED">
        <w:rPr>
          <w:rFonts w:cstheme="minorHAnsi"/>
          <w:szCs w:val="28"/>
          <w:shd w:val="clear" w:color="auto" w:fill="FFFFFF"/>
        </w:rPr>
        <w:t xml:space="preserve"> for alternative ways </w:t>
      </w:r>
      <w:r w:rsidRPr="001A31ED">
        <w:rPr>
          <w:rFonts w:cstheme="minorHAnsi"/>
          <w:szCs w:val="28"/>
        </w:rPr>
        <w:t>of looking at problems,</w:t>
      </w:r>
      <w:r w:rsidRPr="001A31ED">
        <w:rPr>
          <w:rFonts w:cstheme="minorHAnsi"/>
          <w:szCs w:val="28"/>
          <w:shd w:val="clear" w:color="auto" w:fill="FFFFFF"/>
        </w:rPr>
        <w:t xml:space="preserve"> and </w:t>
      </w:r>
      <w:r w:rsidRPr="001A31ED">
        <w:rPr>
          <w:rFonts w:cstheme="minorHAnsi"/>
          <w:szCs w:val="28"/>
        </w:rPr>
        <w:t>identifying creative</w:t>
      </w:r>
      <w:r w:rsidRPr="001A31ED">
        <w:rPr>
          <w:rFonts w:cstheme="minorHAnsi"/>
          <w:szCs w:val="28"/>
          <w:shd w:val="clear" w:color="auto" w:fill="FFFFFF"/>
        </w:rPr>
        <w:t xml:space="preserve"> problem solution statement. Brainstorming is </w:t>
      </w:r>
      <w:r w:rsidRPr="001A31ED">
        <w:rPr>
          <w:rFonts w:cstheme="minorHAnsi"/>
          <w:szCs w:val="28"/>
        </w:rPr>
        <w:t>especially helpful</w:t>
      </w:r>
      <w:r w:rsidRPr="001A31ED">
        <w:rPr>
          <w:rFonts w:cstheme="minorHAnsi"/>
          <w:szCs w:val="28"/>
          <w:shd w:val="clear" w:color="auto" w:fill="FFFFFF"/>
        </w:rPr>
        <w:t xml:space="preserve"> at this stage</w:t>
      </w:r>
      <w:r>
        <w:rPr>
          <w:rFonts w:cstheme="minorHAnsi"/>
          <w:szCs w:val="28"/>
          <w:shd w:val="clear" w:color="auto" w:fill="FFFFFF"/>
        </w:rPr>
        <w:t xml:space="preserve"> </w:t>
      </w:r>
      <w:sdt>
        <w:sdtPr>
          <w:rPr>
            <w:rFonts w:cstheme="minorHAnsi"/>
            <w:szCs w:val="28"/>
            <w:shd w:val="clear" w:color="auto" w:fill="FFFFFF"/>
          </w:rPr>
          <w:id w:val="147287334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w:t>
      </w:r>
    </w:p>
    <w:p w14:paraId="71AA4309" w14:textId="77777777" w:rsidR="00DE4F37" w:rsidRPr="001A31ED" w:rsidRDefault="00DE4F37" w:rsidP="00DE4F37">
      <w:pPr>
        <w:pStyle w:val="Heading4"/>
        <w:rPr>
          <w:rStyle w:val="Strong"/>
          <w:rFonts w:cstheme="minorHAnsi"/>
          <w:b w:val="0"/>
          <w:bCs w:val="0"/>
          <w:spacing w:val="2"/>
          <w:szCs w:val="28"/>
        </w:rPr>
      </w:pPr>
      <w:r w:rsidRPr="001A31ED">
        <w:t>Stage 4: Prototype</w:t>
      </w:r>
    </w:p>
    <w:p w14:paraId="2BDAB1AC"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rPr>
        <w:t xml:space="preserve">After all ideas have been narrowed </w:t>
      </w:r>
      <w:r w:rsidRPr="001A31ED">
        <w:rPr>
          <w:rFonts w:cstheme="minorHAnsi"/>
          <w:szCs w:val="28"/>
          <w:shd w:val="clear" w:color="auto" w:fill="FFFFFF"/>
        </w:rPr>
        <w:t xml:space="preserve">down to a few, </w:t>
      </w:r>
      <w:r w:rsidRPr="001A31ED">
        <w:rPr>
          <w:rFonts w:cstheme="minorHAnsi"/>
          <w:szCs w:val="28"/>
        </w:rPr>
        <w:t>next step is</w:t>
      </w:r>
      <w:r w:rsidRPr="001A31ED">
        <w:rPr>
          <w:rFonts w:cstheme="minorHAnsi"/>
          <w:szCs w:val="28"/>
          <w:shd w:val="clear" w:color="auto" w:fill="FFFFFF"/>
        </w:rPr>
        <w:t xml:space="preserve"> </w:t>
      </w:r>
      <w:r>
        <w:rPr>
          <w:rFonts w:cstheme="minorHAnsi"/>
          <w:szCs w:val="28"/>
          <w:shd w:val="clear" w:color="auto" w:fill="FFFFFF"/>
        </w:rPr>
        <w:t xml:space="preserve">to create a  </w:t>
      </w:r>
      <w:r w:rsidRPr="001A31ED">
        <w:rPr>
          <w:rFonts w:cstheme="minorHAnsi"/>
          <w:szCs w:val="28"/>
        </w:rPr>
        <w:t>prototypes or "miniature"</w:t>
      </w:r>
      <w:r w:rsidRPr="001A31ED">
        <w:rPr>
          <w:rFonts w:cstheme="minorHAnsi"/>
          <w:szCs w:val="28"/>
          <w:shd w:val="clear" w:color="auto" w:fill="FFFFFF"/>
        </w:rPr>
        <w:t xml:space="preserve"> versions of the product </w:t>
      </w:r>
      <w:r>
        <w:rPr>
          <w:rFonts w:cstheme="minorHAnsi"/>
          <w:szCs w:val="28"/>
          <w:shd w:val="clear" w:color="auto" w:fill="FFFFFF"/>
        </w:rPr>
        <w:t>that</w:t>
      </w:r>
      <w:r w:rsidRPr="001A31ED">
        <w:rPr>
          <w:rFonts w:cstheme="minorHAnsi"/>
          <w:szCs w:val="28"/>
          <w:shd w:val="clear" w:color="auto" w:fill="FFFFFF"/>
        </w:rPr>
        <w:t xml:space="preserve"> needs to be tested. Th</w:t>
      </w:r>
      <w:r>
        <w:rPr>
          <w:rFonts w:cstheme="minorHAnsi"/>
          <w:szCs w:val="28"/>
          <w:shd w:val="clear" w:color="auto" w:fill="FFFFFF"/>
        </w:rPr>
        <w:t xml:space="preserve">is </w:t>
      </w:r>
      <w:r w:rsidRPr="001A31ED">
        <w:rPr>
          <w:rFonts w:cstheme="minorHAnsi"/>
          <w:szCs w:val="28"/>
        </w:rPr>
        <w:t>phase gives a</w:t>
      </w:r>
      <w:r w:rsidRPr="001A31ED">
        <w:rPr>
          <w:rFonts w:cstheme="minorHAnsi"/>
          <w:szCs w:val="28"/>
          <w:shd w:val="clear" w:color="auto" w:fill="FFFFFF"/>
        </w:rPr>
        <w:t xml:space="preserve"> chance to “build” something </w:t>
      </w:r>
      <w:r>
        <w:rPr>
          <w:rFonts w:cstheme="minorHAnsi"/>
          <w:szCs w:val="28"/>
          <w:shd w:val="clear" w:color="auto" w:fill="FFFFFF"/>
        </w:rPr>
        <w:t>touchable</w:t>
      </w:r>
      <w:r w:rsidRPr="001A31ED">
        <w:rPr>
          <w:rFonts w:cstheme="minorHAnsi"/>
          <w:szCs w:val="28"/>
          <w:shd w:val="clear" w:color="auto" w:fill="FFFFFF"/>
        </w:rPr>
        <w:t xml:space="preserve"> that </w:t>
      </w:r>
      <w:r>
        <w:rPr>
          <w:rFonts w:cstheme="minorHAnsi"/>
          <w:szCs w:val="28"/>
          <w:shd w:val="clear" w:color="auto" w:fill="FFFFFF"/>
        </w:rPr>
        <w:t>could</w:t>
      </w:r>
      <w:r w:rsidRPr="001A31ED">
        <w:rPr>
          <w:rFonts w:cstheme="minorHAnsi"/>
          <w:szCs w:val="28"/>
          <w:shd w:val="clear" w:color="auto" w:fill="FFFFFF"/>
        </w:rPr>
        <w:t xml:space="preserve"> be tested on real </w:t>
      </w:r>
      <w:r>
        <w:rPr>
          <w:rFonts w:cstheme="minorHAnsi"/>
          <w:szCs w:val="28"/>
          <w:shd w:val="clear" w:color="auto" w:fill="FFFFFF"/>
        </w:rPr>
        <w:t>people</w:t>
      </w:r>
      <w:r w:rsidRPr="001A31ED">
        <w:rPr>
          <w:rFonts w:cstheme="minorHAnsi"/>
          <w:szCs w:val="28"/>
          <w:shd w:val="clear" w:color="auto" w:fill="FFFFFF"/>
        </w:rPr>
        <w:t xml:space="preserve">. </w:t>
      </w:r>
      <w:r>
        <w:rPr>
          <w:rFonts w:cstheme="minorHAnsi"/>
          <w:szCs w:val="28"/>
          <w:shd w:val="clear" w:color="auto" w:fill="FFFFFF"/>
        </w:rPr>
        <w:t>It</w:t>
      </w:r>
      <w:r w:rsidRPr="001A31ED">
        <w:rPr>
          <w:rFonts w:cstheme="minorHAnsi"/>
          <w:szCs w:val="28"/>
          <w:shd w:val="clear" w:color="auto" w:fill="FFFFFF"/>
        </w:rPr>
        <w:t xml:space="preserve"> is </w:t>
      </w:r>
      <w:r w:rsidRPr="001A31ED">
        <w:rPr>
          <w:rFonts w:cstheme="minorHAnsi"/>
          <w:szCs w:val="28"/>
        </w:rPr>
        <w:t>important to maintain</w:t>
      </w:r>
      <w:r w:rsidRPr="001A31ED">
        <w:rPr>
          <w:rFonts w:cstheme="minorHAnsi"/>
          <w:szCs w:val="28"/>
          <w:shd w:val="clear" w:color="auto" w:fill="FFFFFF"/>
        </w:rPr>
        <w:t xml:space="preserve"> a </w:t>
      </w:r>
      <w:r w:rsidRPr="001A31ED">
        <w:rPr>
          <w:rFonts w:cstheme="minorHAnsi"/>
          <w:szCs w:val="28"/>
        </w:rPr>
        <w:t>user-centric</w:t>
      </w:r>
      <w:r w:rsidRPr="001A31ED">
        <w:rPr>
          <w:rFonts w:cstheme="minorHAnsi"/>
          <w:szCs w:val="28"/>
          <w:shd w:val="clear" w:color="auto" w:fill="FFFFFF"/>
        </w:rPr>
        <w:t xml:space="preserve"> </w:t>
      </w:r>
      <w:r>
        <w:rPr>
          <w:rFonts w:cstheme="minorHAnsi"/>
          <w:szCs w:val="28"/>
          <w:shd w:val="clear" w:color="auto" w:fill="FFFFFF"/>
        </w:rPr>
        <w:t>direction</w:t>
      </w:r>
      <w:r w:rsidRPr="001A31ED">
        <w:rPr>
          <w:rFonts w:cstheme="minorHAnsi"/>
          <w:szCs w:val="28"/>
          <w:shd w:val="clear" w:color="auto" w:fill="FFFFFF"/>
        </w:rPr>
        <w:t>.</w:t>
      </w:r>
      <w:r>
        <w:rPr>
          <w:rFonts w:cstheme="minorHAnsi"/>
          <w:szCs w:val="28"/>
          <w:shd w:val="clear" w:color="auto" w:fill="FFFFFF"/>
        </w:rPr>
        <w:t xml:space="preserve"> There are few different types of prototype depending on product and what will be tested. It could be paper prototype or advanced media prototype</w:t>
      </w:r>
      <w:r w:rsidRPr="001A31ED">
        <w:rPr>
          <w:rFonts w:cstheme="minorHAnsi"/>
          <w:szCs w:val="28"/>
          <w:shd w:val="clear" w:color="auto" w:fill="FFFFFF"/>
        </w:rPr>
        <w:t>. Before creating a prototype</w:t>
      </w:r>
      <w:r w:rsidRPr="001A31ED">
        <w:rPr>
          <w:rFonts w:cstheme="minorHAnsi"/>
          <w:szCs w:val="28"/>
        </w:rPr>
        <w:t>,</w:t>
      </w:r>
      <w:r w:rsidRPr="001A31ED">
        <w:rPr>
          <w:rFonts w:cstheme="minorHAnsi"/>
          <w:szCs w:val="28"/>
          <w:shd w:val="clear" w:color="auto" w:fill="FFFFFF"/>
        </w:rPr>
        <w:t xml:space="preserve"> </w:t>
      </w:r>
      <w:r>
        <w:rPr>
          <w:rFonts w:cstheme="minorHAnsi"/>
          <w:szCs w:val="28"/>
          <w:shd w:val="clear" w:color="auto" w:fill="FFFFFF"/>
        </w:rPr>
        <w:t xml:space="preserve">it is crucial to set </w:t>
      </w:r>
      <w:r w:rsidRPr="001A31ED">
        <w:rPr>
          <w:rFonts w:cstheme="minorHAnsi"/>
          <w:szCs w:val="28"/>
          <w:shd w:val="clear" w:color="auto" w:fill="FFFFFF"/>
        </w:rPr>
        <w:t>a clear goal</w:t>
      </w:r>
      <w:r>
        <w:rPr>
          <w:rFonts w:cstheme="minorHAnsi"/>
          <w:szCs w:val="28"/>
          <w:shd w:val="clear" w:color="auto" w:fill="FFFFFF"/>
        </w:rPr>
        <w:t xml:space="preserve"> and purpose of a prototype, otherwise it will be very hard to test it</w:t>
      </w:r>
      <w:r w:rsidRPr="00BC6078">
        <w:rPr>
          <w:rFonts w:cstheme="minorHAnsi"/>
          <w:szCs w:val="28"/>
        </w:rPr>
        <w:t xml:space="preserve"> </w:t>
      </w:r>
      <w:sdt>
        <w:sdtPr>
          <w:rPr>
            <w:rFonts w:cstheme="minorHAnsi"/>
            <w:szCs w:val="28"/>
          </w:rPr>
          <w:id w:val="-2060855553"/>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w:t>
      </w:r>
    </w:p>
    <w:p w14:paraId="7FDEE1A2" w14:textId="77777777" w:rsidR="00DE4F37" w:rsidRPr="001A31ED" w:rsidRDefault="00DE4F37" w:rsidP="00DE4F37">
      <w:pPr>
        <w:pStyle w:val="Heading4"/>
      </w:pPr>
      <w:r w:rsidRPr="001A31ED">
        <w:t>Stage 5: Test</w:t>
      </w:r>
    </w:p>
    <w:p w14:paraId="2482EF00" w14:textId="181EC7B8" w:rsidR="00DE4F37" w:rsidRPr="001A31ED" w:rsidRDefault="00DE4F37" w:rsidP="00DE4F37">
      <w:pPr>
        <w:spacing w:line="276" w:lineRule="auto"/>
        <w:rPr>
          <w:rFonts w:cstheme="minorHAnsi"/>
          <w:szCs w:val="28"/>
          <w:shd w:val="clear" w:color="auto" w:fill="FFFFFF"/>
        </w:rPr>
      </w:pPr>
      <w:r w:rsidRPr="001A31ED">
        <w:rPr>
          <w:rFonts w:cstheme="minorHAnsi"/>
          <w:szCs w:val="28"/>
        </w:rPr>
        <w:t>Improve</w:t>
      </w:r>
      <w:r w:rsidRPr="001A31ED">
        <w:rPr>
          <w:rFonts w:cstheme="minorHAnsi"/>
          <w:szCs w:val="28"/>
          <w:shd w:val="clear" w:color="auto" w:fill="FFFFFF"/>
        </w:rPr>
        <w:t xml:space="preserve"> the product </w:t>
      </w:r>
      <w:r w:rsidRPr="001A31ED">
        <w:rPr>
          <w:rFonts w:cstheme="minorHAnsi"/>
          <w:szCs w:val="28"/>
        </w:rPr>
        <w:t>During</w:t>
      </w:r>
      <w:r w:rsidRPr="001A31ED">
        <w:rPr>
          <w:rFonts w:cstheme="minorHAnsi"/>
          <w:szCs w:val="28"/>
          <w:shd w:val="clear" w:color="auto" w:fill="FFFFFF"/>
        </w:rPr>
        <w:t xml:space="preserve"> this phase, by running/making tests for the product</w:t>
      </w:r>
      <w:r>
        <w:rPr>
          <w:rFonts w:cstheme="minorHAnsi"/>
          <w:szCs w:val="28"/>
          <w:shd w:val="clear" w:color="auto" w:fill="FFFFFF"/>
        </w:rPr>
        <w:t xml:space="preserve"> by</w:t>
      </w:r>
      <w:r w:rsidRPr="001A31ED">
        <w:rPr>
          <w:rFonts w:cstheme="minorHAnsi"/>
          <w:szCs w:val="28"/>
          <w:shd w:val="clear" w:color="auto" w:fill="FFFFFF"/>
        </w:rPr>
        <w:t xml:space="preserve"> </w:t>
      </w:r>
      <w:r>
        <w:rPr>
          <w:rFonts w:cstheme="minorHAnsi"/>
          <w:szCs w:val="28"/>
          <w:shd w:val="clear" w:color="auto" w:fill="FFFFFF"/>
        </w:rPr>
        <w:t>implementing</w:t>
      </w:r>
      <w:r w:rsidRPr="001A31ED">
        <w:rPr>
          <w:rFonts w:cstheme="minorHAnsi"/>
          <w:szCs w:val="28"/>
          <w:shd w:val="clear" w:color="auto" w:fill="FFFFFF"/>
        </w:rPr>
        <w:t xml:space="preserve"> the </w:t>
      </w:r>
      <w:r w:rsidRPr="001A31ED">
        <w:rPr>
          <w:rFonts w:cstheme="minorHAnsi"/>
          <w:szCs w:val="28"/>
        </w:rPr>
        <w:t>discoveries</w:t>
      </w:r>
      <w:r w:rsidRPr="001A31ED">
        <w:rPr>
          <w:rFonts w:cstheme="minorHAnsi"/>
          <w:szCs w:val="28"/>
          <w:shd w:val="clear" w:color="auto" w:fill="FFFFFF"/>
        </w:rPr>
        <w:t xml:space="preserve"> and solutions </w:t>
      </w:r>
      <w:r>
        <w:rPr>
          <w:rFonts w:cstheme="minorHAnsi"/>
          <w:szCs w:val="28"/>
          <w:shd w:val="clear" w:color="auto" w:fill="FFFFFF"/>
        </w:rPr>
        <w:t>that have been found</w:t>
      </w:r>
      <w:r w:rsidRPr="001A31ED">
        <w:rPr>
          <w:rFonts w:cstheme="minorHAnsi"/>
          <w:szCs w:val="28"/>
          <w:shd w:val="clear" w:color="auto" w:fill="FFFFFF"/>
        </w:rPr>
        <w:t xml:space="preserve"> </w:t>
      </w:r>
      <w:r w:rsidRPr="001A31ED">
        <w:rPr>
          <w:rFonts w:cstheme="minorHAnsi"/>
          <w:szCs w:val="28"/>
        </w:rPr>
        <w:t>during</w:t>
      </w:r>
      <w:r w:rsidRPr="001A31ED">
        <w:rPr>
          <w:rFonts w:cstheme="minorHAnsi"/>
          <w:szCs w:val="28"/>
          <w:shd w:val="clear" w:color="auto" w:fill="FFFFFF"/>
        </w:rPr>
        <w:t xml:space="preserve"> the prototy</w:t>
      </w:r>
      <w:r>
        <w:rPr>
          <w:rFonts w:cstheme="minorHAnsi"/>
          <w:szCs w:val="28"/>
          <w:shd w:val="clear" w:color="auto" w:fill="FFFFFF"/>
        </w:rPr>
        <w:t>pe</w:t>
      </w:r>
      <w:r w:rsidRPr="001A31ED">
        <w:rPr>
          <w:rFonts w:cstheme="minorHAnsi"/>
          <w:szCs w:val="28"/>
          <w:shd w:val="clear" w:color="auto" w:fill="FFFFFF"/>
        </w:rPr>
        <w:t xml:space="preserve"> phase. </w:t>
      </w:r>
      <w:r>
        <w:rPr>
          <w:rFonts w:cstheme="minorHAnsi"/>
          <w:szCs w:val="28"/>
        </w:rPr>
        <w:t>Because it</w:t>
      </w:r>
      <w:r w:rsidRPr="001A31ED">
        <w:rPr>
          <w:rFonts w:cstheme="minorHAnsi"/>
          <w:szCs w:val="28"/>
          <w:shd w:val="clear" w:color="auto" w:fill="FFFFFF"/>
        </w:rPr>
        <w:t xml:space="preserve"> </w:t>
      </w:r>
      <w:r>
        <w:rPr>
          <w:rFonts w:cstheme="minorHAnsi"/>
          <w:szCs w:val="28"/>
          <w:shd w:val="clear" w:color="auto" w:fill="FFFFFF"/>
        </w:rPr>
        <w:t>is</w:t>
      </w:r>
      <w:r w:rsidRPr="001A31ED">
        <w:rPr>
          <w:rFonts w:cstheme="minorHAnsi"/>
          <w:szCs w:val="28"/>
          <w:shd w:val="clear" w:color="auto" w:fill="FFFFFF"/>
        </w:rPr>
        <w:t xml:space="preserve"> </w:t>
      </w:r>
      <w:r>
        <w:rPr>
          <w:rFonts w:cstheme="minorHAnsi"/>
          <w:szCs w:val="28"/>
          <w:shd w:val="clear" w:color="auto" w:fill="FFFFFF"/>
        </w:rPr>
        <w:t xml:space="preserve">technically </w:t>
      </w:r>
      <w:r w:rsidRPr="001A31ED">
        <w:rPr>
          <w:rFonts w:cstheme="minorHAnsi"/>
          <w:szCs w:val="28"/>
          <w:shd w:val="clear" w:color="auto" w:fill="FFFFFF"/>
        </w:rPr>
        <w:t xml:space="preserve">the </w:t>
      </w:r>
      <w:r>
        <w:rPr>
          <w:rFonts w:cstheme="minorHAnsi"/>
          <w:szCs w:val="28"/>
          <w:shd w:val="clear" w:color="auto" w:fill="FFFFFF"/>
        </w:rPr>
        <w:t>last</w:t>
      </w:r>
      <w:r w:rsidRPr="001A31ED">
        <w:rPr>
          <w:rFonts w:cstheme="minorHAnsi"/>
          <w:szCs w:val="28"/>
          <w:shd w:val="clear" w:color="auto" w:fill="FFFFFF"/>
        </w:rPr>
        <w:t xml:space="preserve"> stage of design thinking, </w:t>
      </w:r>
      <w:r w:rsidRPr="001A31ED">
        <w:rPr>
          <w:rFonts w:cstheme="minorHAnsi"/>
          <w:szCs w:val="28"/>
        </w:rPr>
        <w:t>it's</w:t>
      </w:r>
      <w:r w:rsidRPr="001A31ED">
        <w:rPr>
          <w:rFonts w:cstheme="minorHAnsi"/>
          <w:szCs w:val="28"/>
          <w:shd w:val="clear" w:color="auto" w:fill="FFFFFF"/>
        </w:rPr>
        <w:t xml:space="preserve"> important to </w:t>
      </w:r>
      <w:r w:rsidR="008850AE">
        <w:rPr>
          <w:rFonts w:cstheme="minorHAnsi"/>
          <w:szCs w:val="28"/>
          <w:shd w:val="clear" w:color="auto" w:fill="FFFFFF"/>
        </w:rPr>
        <w:t xml:space="preserve">understand </w:t>
      </w:r>
      <w:r w:rsidR="008850AE" w:rsidRPr="001A31ED">
        <w:rPr>
          <w:rFonts w:cstheme="minorHAnsi"/>
          <w:szCs w:val="28"/>
          <w:shd w:val="clear" w:color="auto" w:fill="FFFFFF"/>
        </w:rPr>
        <w:t>that</w:t>
      </w:r>
      <w:r w:rsidRPr="001A31ED">
        <w:rPr>
          <w:rFonts w:cstheme="minorHAnsi"/>
          <w:szCs w:val="28"/>
          <w:shd w:val="clear" w:color="auto" w:fill="FFFFFF"/>
        </w:rPr>
        <w:t xml:space="preserve"> this is not </w:t>
      </w:r>
      <w:r>
        <w:rPr>
          <w:rFonts w:cstheme="minorHAnsi"/>
          <w:szCs w:val="28"/>
          <w:shd w:val="clear" w:color="auto" w:fill="FFFFFF"/>
        </w:rPr>
        <w:t>the final stage where whole process</w:t>
      </w:r>
      <w:r w:rsidRPr="001A31ED">
        <w:rPr>
          <w:rFonts w:cstheme="minorHAnsi"/>
          <w:szCs w:val="28"/>
          <w:shd w:val="clear" w:color="auto" w:fill="FFFFFF"/>
        </w:rPr>
        <w:t xml:space="preserve"> </w:t>
      </w:r>
      <w:r w:rsidRPr="001A31ED">
        <w:rPr>
          <w:rFonts w:cstheme="minorHAnsi"/>
          <w:szCs w:val="28"/>
        </w:rPr>
        <w:t xml:space="preserve">stops. </w:t>
      </w:r>
      <w:r>
        <w:rPr>
          <w:rFonts w:cstheme="minorHAnsi"/>
          <w:szCs w:val="28"/>
        </w:rPr>
        <w:t>T</w:t>
      </w:r>
      <w:r w:rsidRPr="001A31ED">
        <w:rPr>
          <w:rFonts w:cstheme="minorHAnsi"/>
          <w:szCs w:val="28"/>
          <w:shd w:val="clear" w:color="auto" w:fill="FFFFFF"/>
        </w:rPr>
        <w:t>he design thinking process</w:t>
      </w:r>
      <w:r>
        <w:rPr>
          <w:rFonts w:cstheme="minorHAnsi"/>
          <w:szCs w:val="28"/>
          <w:shd w:val="clear" w:color="auto" w:fill="FFFFFF"/>
        </w:rPr>
        <w:t xml:space="preserve"> contain of iterations. What have been discovered during the test phase often leads</w:t>
      </w:r>
      <w:r w:rsidRPr="001A31ED">
        <w:rPr>
          <w:rFonts w:cstheme="minorHAnsi"/>
          <w:szCs w:val="28"/>
        </w:rPr>
        <w:t xml:space="preserve"> to redefine</w:t>
      </w:r>
      <w:r w:rsidRPr="001A31ED">
        <w:rPr>
          <w:rFonts w:cstheme="minorHAnsi"/>
          <w:szCs w:val="28"/>
          <w:shd w:val="clear" w:color="auto" w:fill="FFFFFF"/>
        </w:rPr>
        <w:t xml:space="preserve"> the problems </w:t>
      </w:r>
      <w:r w:rsidRPr="001A31ED">
        <w:rPr>
          <w:rFonts w:cstheme="minorHAnsi"/>
          <w:szCs w:val="28"/>
        </w:rPr>
        <w:t>that needs to be solved.</w:t>
      </w:r>
      <w:r w:rsidRPr="001A31ED">
        <w:rPr>
          <w:rFonts w:cstheme="minorHAnsi"/>
          <w:szCs w:val="28"/>
          <w:shd w:val="clear" w:color="auto" w:fill="FFFFFF"/>
        </w:rPr>
        <w:t xml:space="preserve"> </w:t>
      </w:r>
      <w:r>
        <w:rPr>
          <w:rFonts w:cstheme="minorHAnsi"/>
          <w:szCs w:val="28"/>
          <w:shd w:val="clear" w:color="auto" w:fill="FFFFFF"/>
        </w:rPr>
        <w:t xml:space="preserve">It is possible and necessary to </w:t>
      </w:r>
      <w:r w:rsidRPr="001A31ED">
        <w:rPr>
          <w:rFonts w:cstheme="minorHAnsi"/>
          <w:szCs w:val="28"/>
          <w:shd w:val="clear" w:color="auto" w:fill="FFFFFF"/>
        </w:rPr>
        <w:t>go back</w:t>
      </w:r>
      <w:r>
        <w:rPr>
          <w:rFonts w:cstheme="minorHAnsi"/>
          <w:szCs w:val="28"/>
          <w:shd w:val="clear" w:color="auto" w:fill="FFFFFF"/>
        </w:rPr>
        <w:t xml:space="preserve"> </w:t>
      </w:r>
      <w:r w:rsidRPr="001A31ED">
        <w:rPr>
          <w:rFonts w:cstheme="minorHAnsi"/>
          <w:szCs w:val="28"/>
        </w:rPr>
        <w:t>regularly</w:t>
      </w:r>
      <w:r w:rsidRPr="001A31ED">
        <w:rPr>
          <w:rFonts w:cstheme="minorHAnsi"/>
          <w:szCs w:val="28"/>
          <w:shd w:val="clear" w:color="auto" w:fill="FFFFFF"/>
        </w:rPr>
        <w:t xml:space="preserve"> and </w:t>
      </w:r>
      <w:r>
        <w:rPr>
          <w:rFonts w:cstheme="minorHAnsi"/>
          <w:szCs w:val="28"/>
          <w:shd w:val="clear" w:color="auto" w:fill="FFFFFF"/>
        </w:rPr>
        <w:t>review</w:t>
      </w:r>
      <w:r w:rsidRPr="001A31ED">
        <w:rPr>
          <w:rFonts w:cstheme="minorHAnsi"/>
          <w:szCs w:val="28"/>
          <w:shd w:val="clear" w:color="auto" w:fill="FFFFFF"/>
        </w:rPr>
        <w:t xml:space="preserve"> </w:t>
      </w:r>
      <w:r>
        <w:rPr>
          <w:rFonts w:cstheme="minorHAnsi"/>
          <w:szCs w:val="28"/>
          <w:shd w:val="clear" w:color="auto" w:fill="FFFFFF"/>
        </w:rPr>
        <w:t>all</w:t>
      </w:r>
      <w:r w:rsidRPr="001A31ED">
        <w:rPr>
          <w:rFonts w:cstheme="minorHAnsi"/>
          <w:szCs w:val="28"/>
          <w:shd w:val="clear" w:color="auto" w:fill="FFFFFF"/>
        </w:rPr>
        <w:t xml:space="preserve"> design </w:t>
      </w:r>
      <w:r w:rsidRPr="001A31ED">
        <w:rPr>
          <w:rFonts w:cstheme="minorHAnsi"/>
          <w:szCs w:val="28"/>
        </w:rPr>
        <w:t>stages to</w:t>
      </w:r>
      <w:r w:rsidRPr="001A31ED">
        <w:rPr>
          <w:rFonts w:cstheme="minorHAnsi"/>
          <w:szCs w:val="28"/>
          <w:shd w:val="clear" w:color="auto" w:fill="FFFFFF"/>
        </w:rPr>
        <w:t xml:space="preserve"> refine the product </w:t>
      </w:r>
      <w:r w:rsidRPr="001A31ED">
        <w:rPr>
          <w:rFonts w:cstheme="minorHAnsi"/>
          <w:szCs w:val="28"/>
        </w:rPr>
        <w:t>to be</w:t>
      </w:r>
      <w:r w:rsidRPr="001A31ED">
        <w:rPr>
          <w:rFonts w:cstheme="minorHAnsi"/>
          <w:szCs w:val="28"/>
          <w:shd w:val="clear" w:color="auto" w:fill="FFFFFF"/>
        </w:rPr>
        <w:t xml:space="preserve"> as </w:t>
      </w:r>
      <w:r w:rsidRPr="001A31ED">
        <w:rPr>
          <w:rFonts w:cstheme="minorHAnsi"/>
          <w:szCs w:val="28"/>
        </w:rPr>
        <w:t>efficient</w:t>
      </w:r>
      <w:r w:rsidRPr="001A31ED">
        <w:rPr>
          <w:rFonts w:cstheme="minorHAnsi"/>
          <w:szCs w:val="28"/>
          <w:shd w:val="clear" w:color="auto" w:fill="FFFFFF"/>
        </w:rPr>
        <w:t xml:space="preserve"> as </w:t>
      </w:r>
      <w:r w:rsidRPr="001A31ED">
        <w:rPr>
          <w:rFonts w:cstheme="minorHAnsi"/>
          <w:szCs w:val="28"/>
        </w:rPr>
        <w:t>possible. Thorough</w:t>
      </w:r>
      <w:r w:rsidRPr="001A31ED">
        <w:rPr>
          <w:rFonts w:cstheme="minorHAnsi"/>
          <w:szCs w:val="28"/>
          <w:shd w:val="clear" w:color="auto" w:fill="FFFFFF"/>
        </w:rPr>
        <w:t xml:space="preserve"> testing can really </w:t>
      </w:r>
      <w:r w:rsidRPr="001A31ED">
        <w:rPr>
          <w:rFonts w:cstheme="minorHAnsi"/>
          <w:szCs w:val="28"/>
        </w:rPr>
        <w:t>give</w:t>
      </w:r>
      <w:r w:rsidRPr="001A31ED">
        <w:rPr>
          <w:rFonts w:cstheme="minorHAnsi"/>
          <w:szCs w:val="28"/>
          <w:shd w:val="clear" w:color="auto" w:fill="FFFFFF"/>
        </w:rPr>
        <w:t xml:space="preserve"> a </w:t>
      </w:r>
      <w:r>
        <w:rPr>
          <w:rFonts w:cstheme="minorHAnsi"/>
          <w:szCs w:val="28"/>
          <w:shd w:val="clear" w:color="auto" w:fill="FFFFFF"/>
        </w:rPr>
        <w:t>deep</w:t>
      </w:r>
      <w:r w:rsidRPr="001A31ED">
        <w:rPr>
          <w:rFonts w:cstheme="minorHAnsi"/>
          <w:szCs w:val="28"/>
          <w:shd w:val="clear" w:color="auto" w:fill="FFFFFF"/>
        </w:rPr>
        <w:t xml:space="preserve"> understanding of a product and </w:t>
      </w:r>
      <w:r>
        <w:rPr>
          <w:rFonts w:cstheme="minorHAnsi"/>
          <w:szCs w:val="28"/>
          <w:shd w:val="clear" w:color="auto" w:fill="FFFFFF"/>
        </w:rPr>
        <w:t xml:space="preserve">customer </w:t>
      </w:r>
      <w:sdt>
        <w:sdtPr>
          <w:rPr>
            <w:rFonts w:cstheme="minorHAnsi"/>
            <w:szCs w:val="28"/>
            <w:shd w:val="clear" w:color="auto" w:fill="FFFFFF"/>
          </w:rPr>
          <w:id w:val="-234319074"/>
          <w:citation/>
        </w:sdtPr>
        <w:sdtContent>
          <w:r>
            <w:rPr>
              <w:rFonts w:cstheme="minorHAnsi"/>
              <w:szCs w:val="28"/>
              <w:shd w:val="clear" w:color="auto" w:fill="FFFFFF"/>
            </w:rPr>
            <w:fldChar w:fldCharType="begin"/>
          </w:r>
          <w:r>
            <w:rPr>
              <w:rFonts w:cstheme="minorHAnsi"/>
              <w:szCs w:val="28"/>
              <w:shd w:val="clear" w:color="auto" w:fill="FFFFFF"/>
            </w:rPr>
            <w:instrText xml:space="preserve">CITATION Kar20 \n  \l 5129 </w:instrText>
          </w:r>
          <w:r>
            <w:rPr>
              <w:rFonts w:cstheme="minorHAnsi"/>
              <w:szCs w:val="28"/>
              <w:shd w:val="clear" w:color="auto" w:fill="FFFFFF"/>
            </w:rPr>
            <w:fldChar w:fldCharType="separate"/>
          </w:r>
          <w:r w:rsidRPr="00BC6078">
            <w:rPr>
              <w:rFonts w:cstheme="minorHAnsi"/>
              <w:noProof/>
              <w:szCs w:val="28"/>
              <w:shd w:val="clear" w:color="auto" w:fill="FFFFFF"/>
            </w:rPr>
            <w:t>(The Design Thinking Process – How does it work?, 2020)</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E17A33F" w14:textId="77777777" w:rsidR="00DE4F37" w:rsidRPr="001A31ED" w:rsidRDefault="00DE4F37" w:rsidP="00DE4F37">
      <w:pPr>
        <w:spacing w:line="276" w:lineRule="auto"/>
        <w:rPr>
          <w:rFonts w:cstheme="minorHAnsi"/>
          <w:szCs w:val="28"/>
        </w:rPr>
      </w:pPr>
      <w:r w:rsidRPr="001A31ED">
        <w:rPr>
          <w:rFonts w:cstheme="minorHAnsi"/>
          <w:szCs w:val="28"/>
        </w:rPr>
        <w:lastRenderedPageBreak/>
        <w:t xml:space="preserve">By using Design Thinking method natural flow is created, which makes process of idea and research to rollout faster and easier.  </w:t>
      </w:r>
    </w:p>
    <w:p w14:paraId="7BDE9654" w14:textId="148AE70A" w:rsidR="00DE4F37" w:rsidRDefault="00DE4F37" w:rsidP="00DE4F37">
      <w:pPr>
        <w:spacing w:line="276" w:lineRule="auto"/>
        <w:rPr>
          <w:rFonts w:cstheme="minorHAnsi"/>
          <w:szCs w:val="28"/>
        </w:rPr>
      </w:pPr>
      <w:r w:rsidRPr="001A31ED">
        <w:rPr>
          <w:rFonts w:cstheme="minorHAnsi"/>
          <w:szCs w:val="28"/>
        </w:rPr>
        <w:t xml:space="preserve">Dive into “customer head” can produce a very important data which can be transformed into insights, which might lead to change of a design. </w:t>
      </w:r>
    </w:p>
    <w:p w14:paraId="2FCE1951" w14:textId="281EB206" w:rsidR="008850AE" w:rsidRDefault="008850AE" w:rsidP="00DE4F37">
      <w:pPr>
        <w:spacing w:line="276" w:lineRule="auto"/>
        <w:rPr>
          <w:rFonts w:cstheme="minorHAnsi"/>
          <w:szCs w:val="28"/>
        </w:rPr>
      </w:pPr>
      <w:r>
        <w:rPr>
          <w:rFonts w:cstheme="minorHAnsi"/>
          <w:noProof/>
          <w:szCs w:val="28"/>
        </w:rPr>
        <w:drawing>
          <wp:inline distT="0" distB="0" distL="0" distR="0" wp14:anchorId="3CA054BD" wp14:editId="76819711">
            <wp:extent cx="5731510" cy="3223895"/>
            <wp:effectExtent l="0" t="0" r="254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C6AF17" w14:textId="3AD25B54" w:rsidR="008850AE" w:rsidRPr="001A31ED" w:rsidRDefault="00016161" w:rsidP="00DE4F37">
      <w:pPr>
        <w:spacing w:line="276" w:lineRule="auto"/>
        <w:rPr>
          <w:rFonts w:cstheme="minorHAnsi"/>
          <w:szCs w:val="28"/>
        </w:rPr>
      </w:pPr>
      <w:r w:rsidRPr="00BC73B4">
        <w:rPr>
          <w:rFonts w:cstheme="minorHAnsi"/>
          <w:szCs w:val="28"/>
          <w:highlight w:val="yellow"/>
        </w:rPr>
        <w:t>https://www.youtube.com/watch?v=4nTh3AP6knM</w:t>
      </w:r>
    </w:p>
    <w:p w14:paraId="294DF740" w14:textId="77777777" w:rsidR="00BC73B4" w:rsidRDefault="00BC73B4">
      <w:pPr>
        <w:spacing w:before="0" w:after="200" w:line="288" w:lineRule="auto"/>
        <w:rPr>
          <w:rFonts w:asciiTheme="majorHAnsi" w:eastAsiaTheme="majorEastAsia" w:hAnsiTheme="majorHAnsi" w:cstheme="majorBidi"/>
          <w:color w:val="0C586E"/>
          <w:sz w:val="28"/>
          <w:szCs w:val="28"/>
        </w:rPr>
      </w:pPr>
      <w:bookmarkStart w:id="31" w:name="_Toc64884122"/>
      <w:r>
        <w:br w:type="page"/>
      </w:r>
    </w:p>
    <w:p w14:paraId="43B01DC9" w14:textId="774EE902" w:rsidR="005620F4" w:rsidRDefault="005620F4" w:rsidP="005620F4">
      <w:pPr>
        <w:pStyle w:val="Heading2"/>
      </w:pPr>
      <w:r>
        <w:lastRenderedPageBreak/>
        <w:t>Critique</w:t>
      </w:r>
      <w:r w:rsidR="00824D7F">
        <w:t xml:space="preserve"> (Pros and Cons)</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C73B4" w14:paraId="484AB63C" w14:textId="77777777" w:rsidTr="00560E9A">
        <w:tc>
          <w:tcPr>
            <w:tcW w:w="4508" w:type="dxa"/>
          </w:tcPr>
          <w:p w14:paraId="39EE8A97" w14:textId="77777777" w:rsidR="00BC73B4" w:rsidRPr="008905DC" w:rsidRDefault="00BC73B4" w:rsidP="00560E9A">
            <w:pPr>
              <w:jc w:val="center"/>
              <w:rPr>
                <w:b/>
                <w:bCs/>
              </w:rPr>
            </w:pPr>
            <w:r w:rsidRPr="008905DC">
              <w:rPr>
                <w:b/>
                <w:bCs/>
              </w:rPr>
              <w:t>Advantages</w:t>
            </w:r>
          </w:p>
        </w:tc>
        <w:tc>
          <w:tcPr>
            <w:tcW w:w="4508" w:type="dxa"/>
          </w:tcPr>
          <w:p w14:paraId="0F4795CE" w14:textId="77777777" w:rsidR="00BC73B4" w:rsidRPr="008905DC" w:rsidRDefault="00BC73B4" w:rsidP="00560E9A">
            <w:pPr>
              <w:jc w:val="center"/>
              <w:rPr>
                <w:b/>
                <w:bCs/>
              </w:rPr>
            </w:pPr>
            <w:r w:rsidRPr="008905DC">
              <w:rPr>
                <w:b/>
                <w:bCs/>
              </w:rPr>
              <w:t>Disadvantages</w:t>
            </w:r>
          </w:p>
        </w:tc>
      </w:tr>
      <w:tr w:rsidR="00BC73B4" w14:paraId="0534EA3B" w14:textId="77777777" w:rsidTr="00560E9A">
        <w:tc>
          <w:tcPr>
            <w:tcW w:w="4508" w:type="dxa"/>
          </w:tcPr>
          <w:p w14:paraId="05C1D14A" w14:textId="0E772BB2" w:rsidR="00BC73B4" w:rsidRDefault="00BC73B4" w:rsidP="00BC73B4">
            <w:pPr>
              <w:pStyle w:val="ListParagraph"/>
              <w:numPr>
                <w:ilvl w:val="0"/>
                <w:numId w:val="10"/>
              </w:numPr>
              <w:spacing w:before="0"/>
            </w:pPr>
            <w:r>
              <w:t>User oriented</w:t>
            </w:r>
          </w:p>
        </w:tc>
        <w:tc>
          <w:tcPr>
            <w:tcW w:w="4508" w:type="dxa"/>
          </w:tcPr>
          <w:p w14:paraId="314D8004" w14:textId="3230F5DD" w:rsidR="00BC73B4" w:rsidRDefault="00BC73B4" w:rsidP="00BC73B4">
            <w:pPr>
              <w:pStyle w:val="ListParagraph"/>
              <w:numPr>
                <w:ilvl w:val="0"/>
                <w:numId w:val="10"/>
              </w:numPr>
              <w:spacing w:before="0"/>
            </w:pPr>
            <w:r>
              <w:t>User is involved</w:t>
            </w:r>
          </w:p>
        </w:tc>
      </w:tr>
    </w:tbl>
    <w:p w14:paraId="2F744B13" w14:textId="1B70EB26" w:rsidR="005620F4" w:rsidRDefault="005620F4" w:rsidP="005620F4"/>
    <w:p w14:paraId="55F9E313" w14:textId="18431459" w:rsidR="005620F4" w:rsidRDefault="005620F4">
      <w:pPr>
        <w:spacing w:after="200"/>
      </w:pPr>
      <w:r>
        <w:br w:type="page"/>
      </w:r>
    </w:p>
    <w:p w14:paraId="60704A22" w14:textId="3FDB20AE" w:rsidR="005620F4" w:rsidRDefault="005620F4" w:rsidP="005620F4">
      <w:pPr>
        <w:pStyle w:val="Heading1"/>
      </w:pPr>
      <w:bookmarkStart w:id="32" w:name="_Toc64884123"/>
      <w:r>
        <w:lastRenderedPageBreak/>
        <w:t>Ethics</w:t>
      </w:r>
      <w:bookmarkEnd w:id="32"/>
    </w:p>
    <w:p w14:paraId="0A99AB8D" w14:textId="77777777" w:rsidR="00C714D9" w:rsidRPr="00C714D9" w:rsidRDefault="00C714D9" w:rsidP="00C714D9">
      <w:pPr>
        <w:rPr>
          <w:b/>
          <w:bCs/>
        </w:rPr>
      </w:pPr>
      <w:r w:rsidRPr="00C714D9">
        <w:rPr>
          <w:b/>
          <w:bCs/>
          <w:highlight w:val="yellow"/>
        </w:rPr>
        <w:t>Guideline - lead in sentence to describe this section</w:t>
      </w:r>
    </w:p>
    <w:p w14:paraId="54819764" w14:textId="77777777" w:rsidR="00C714D9" w:rsidRPr="00C714D9" w:rsidRDefault="00C714D9" w:rsidP="00C714D9"/>
    <w:p w14:paraId="0347EC9A" w14:textId="003AA271" w:rsidR="005620F4" w:rsidRDefault="005620F4" w:rsidP="005620F4">
      <w:pPr>
        <w:pStyle w:val="Heading2"/>
      </w:pPr>
      <w:bookmarkStart w:id="33" w:name="_Toc64884124"/>
      <w:r>
        <w:t>Relevance of ITP Code of Ethics</w:t>
      </w:r>
      <w:bookmarkEnd w:id="33"/>
    </w:p>
    <w:p w14:paraId="64767721" w14:textId="7FCA170F" w:rsidR="00CF717B" w:rsidRPr="00CF717B" w:rsidRDefault="00CF717B" w:rsidP="00CF717B">
      <w:pPr>
        <w:rPr>
          <w:b/>
          <w:bCs/>
        </w:rPr>
      </w:pPr>
      <w:r w:rsidRPr="00CF717B">
        <w:rPr>
          <w:b/>
          <w:bCs/>
          <w:highlight w:val="yellow"/>
        </w:rPr>
        <w:t xml:space="preserve">Guideline – see </w:t>
      </w:r>
      <w:hyperlink r:id="rId15" w:history="1">
        <w:r w:rsidRPr="00CF717B">
          <w:rPr>
            <w:rStyle w:val="Hyperlink"/>
            <w:b/>
            <w:bCs/>
            <w:highlight w:val="yellow"/>
          </w:rPr>
          <w:t>https://itp.nz/Members/Code-of-Ethics</w:t>
        </w:r>
      </w:hyperlink>
      <w:r w:rsidRPr="00CF717B">
        <w:rPr>
          <w:b/>
          <w:bCs/>
          <w:highlight w:val="yellow"/>
        </w:rPr>
        <w:t xml:space="preserve"> for further information</w:t>
      </w:r>
    </w:p>
    <w:p w14:paraId="5E897D73" w14:textId="1A8F6F3A" w:rsidR="005620F4" w:rsidRDefault="005620F4" w:rsidP="005620F4">
      <w:pPr>
        <w:pStyle w:val="Heading3"/>
      </w:pPr>
      <w:r>
        <w:t>Good Faith</w:t>
      </w:r>
    </w:p>
    <w:p w14:paraId="0BAAD24D" w14:textId="17EAD0C4"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 xml:space="preserve">the student </w:t>
      </w:r>
      <w:r w:rsidRPr="00191336">
        <w:rPr>
          <w:b/>
          <w:bCs/>
          <w:highlight w:val="yellow"/>
        </w:rPr>
        <w:t>shall treat people with dignity, good faith and equality; without discrimination; and have consideration for the values and cultural sensitivities of all groups within the community affected by their work;</w:t>
      </w:r>
    </w:p>
    <w:p w14:paraId="75EF69F1" w14:textId="3C368A87" w:rsidR="005620F4" w:rsidRDefault="005620F4" w:rsidP="005620F4">
      <w:pPr>
        <w:pStyle w:val="Heading3"/>
      </w:pPr>
      <w:r>
        <w:t>Integrity</w:t>
      </w:r>
    </w:p>
    <w:p w14:paraId="7E06B0C2" w14:textId="515E462C"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the student</w:t>
      </w:r>
      <w:r w:rsidRPr="00191336">
        <w:rPr>
          <w:b/>
          <w:bCs/>
          <w:highlight w:val="yellow"/>
        </w:rPr>
        <w:t xml:space="preserve"> shall act in the execution of their profession with integrity, dignity and honour to merit the trust of the community and the profession, and apply honesty, skill, judgement and initiative to contribute positively to the well-being of society;</w:t>
      </w:r>
    </w:p>
    <w:p w14:paraId="5795D8AC" w14:textId="61B809B8" w:rsidR="005620F4" w:rsidRDefault="005620F4" w:rsidP="005620F4">
      <w:pPr>
        <w:pStyle w:val="Heading3"/>
      </w:pPr>
      <w:r>
        <w:t>Community Focus</w:t>
      </w:r>
    </w:p>
    <w:p w14:paraId="6C59D2CC" w14:textId="5BAC177F" w:rsidR="005620F4" w:rsidRPr="00191336" w:rsidRDefault="00191336" w:rsidP="005620F4">
      <w:pPr>
        <w:rPr>
          <w:b/>
          <w:bCs/>
        </w:rPr>
      </w:pPr>
      <w:r w:rsidRPr="00191336">
        <w:rPr>
          <w:b/>
          <w:bCs/>
          <w:highlight w:val="yellow"/>
        </w:rPr>
        <w:t>Guideline - Responsibility for the welfare and rights of the community shall come before their responsibility to their profession, sectional or private interests or to other professionals;</w:t>
      </w:r>
    </w:p>
    <w:p w14:paraId="6FD1D102" w14:textId="4CF8DF15" w:rsidR="005620F4" w:rsidRDefault="005620F4" w:rsidP="005620F4">
      <w:pPr>
        <w:pStyle w:val="Heading3"/>
      </w:pPr>
      <w:r>
        <w:t>Skills</w:t>
      </w:r>
    </w:p>
    <w:p w14:paraId="029315F4" w14:textId="0FC935D2" w:rsidR="005620F4" w:rsidRPr="007E0B3D" w:rsidRDefault="007E0B3D" w:rsidP="005620F4">
      <w:pPr>
        <w:rPr>
          <w:b/>
          <w:bCs/>
        </w:rPr>
      </w:pPr>
      <w:r w:rsidRPr="007E0B3D">
        <w:rPr>
          <w:b/>
          <w:bCs/>
          <w:highlight w:val="yellow"/>
        </w:rPr>
        <w:t xml:space="preserve">Guidelines – </w:t>
      </w:r>
      <w:r>
        <w:rPr>
          <w:b/>
          <w:bCs/>
          <w:highlight w:val="yellow"/>
        </w:rPr>
        <w:t xml:space="preserve">students </w:t>
      </w:r>
      <w:r w:rsidRPr="007E0B3D">
        <w:rPr>
          <w:b/>
          <w:bCs/>
          <w:highlight w:val="yellow"/>
        </w:rPr>
        <w:t>shall apply their skills and knowledge in the interests of their clients or employers for whom they will act without compromising any other of these Tenets;</w:t>
      </w:r>
    </w:p>
    <w:p w14:paraId="2D62FDD3" w14:textId="5FBDE5A4" w:rsidR="005620F4" w:rsidRDefault="005620F4" w:rsidP="005620F4">
      <w:pPr>
        <w:pStyle w:val="Heading3"/>
      </w:pPr>
      <w:r>
        <w:t>Continuous Development</w:t>
      </w:r>
    </w:p>
    <w:p w14:paraId="131FA0AC" w14:textId="54D34DAE" w:rsidR="005620F4" w:rsidRPr="007E0B3D" w:rsidRDefault="007E0B3D" w:rsidP="005620F4">
      <w:pPr>
        <w:rPr>
          <w:b/>
          <w:bCs/>
        </w:rPr>
      </w:pPr>
      <w:r w:rsidRPr="007E0B3D">
        <w:rPr>
          <w:b/>
          <w:bCs/>
          <w:highlight w:val="yellow"/>
        </w:rPr>
        <w:t xml:space="preserve">Guideline - </w:t>
      </w:r>
      <w:r>
        <w:rPr>
          <w:b/>
          <w:bCs/>
          <w:highlight w:val="yellow"/>
        </w:rPr>
        <w:t>students</w:t>
      </w:r>
      <w:r w:rsidRPr="007E0B3D">
        <w:rPr>
          <w:b/>
          <w:bCs/>
          <w:highlight w:val="yellow"/>
        </w:rPr>
        <w:t xml:space="preserve"> shall develop their knowledge, skills and expertise continuously through their careers, contribute to the collective wisdom of the profession, and actively encourage their associates to do likewise;</w:t>
      </w:r>
    </w:p>
    <w:p w14:paraId="588688B1" w14:textId="36073282" w:rsidR="005620F4" w:rsidRDefault="005620F4" w:rsidP="005620F4">
      <w:pPr>
        <w:pStyle w:val="Heading3"/>
      </w:pPr>
      <w:r>
        <w:t>Informed Consent</w:t>
      </w:r>
    </w:p>
    <w:p w14:paraId="4D2974E0" w14:textId="540356CD" w:rsidR="007E0B3D" w:rsidRPr="007E0B3D" w:rsidRDefault="007E0B3D" w:rsidP="007E0B3D">
      <w:pPr>
        <w:rPr>
          <w:b/>
          <w:bCs/>
        </w:rPr>
      </w:pPr>
      <w:r w:rsidRPr="007E0B3D">
        <w:rPr>
          <w:b/>
          <w:bCs/>
          <w:highlight w:val="yellow"/>
        </w:rPr>
        <w:t xml:space="preserve">Guideline - </w:t>
      </w:r>
      <w:r>
        <w:rPr>
          <w:b/>
          <w:bCs/>
          <w:highlight w:val="yellow"/>
        </w:rPr>
        <w:t>students</w:t>
      </w:r>
      <w:r w:rsidRPr="007E0B3D">
        <w:rPr>
          <w:b/>
          <w:bCs/>
          <w:highlight w:val="yellow"/>
        </w:rPr>
        <w:t xml:space="preserve"> shall take reasonable steps to inform themselves, their clients or employers of the economic, social, environmental or legal consequences which may arise from their actions;</w:t>
      </w:r>
    </w:p>
    <w:p w14:paraId="655D6C38" w14:textId="14280749" w:rsidR="005620F4" w:rsidRDefault="005620F4" w:rsidP="005620F4">
      <w:pPr>
        <w:pStyle w:val="Heading3"/>
      </w:pPr>
      <w:r>
        <w:t>Conflicts of Interest</w:t>
      </w:r>
    </w:p>
    <w:p w14:paraId="5EAC4672" w14:textId="24B0E815" w:rsidR="007E0B3D" w:rsidRPr="007E0B3D" w:rsidRDefault="007E0B3D" w:rsidP="007E0B3D">
      <w:pPr>
        <w:rPr>
          <w:b/>
          <w:bCs/>
        </w:rPr>
      </w:pPr>
      <w:r w:rsidRPr="007E0B3D">
        <w:rPr>
          <w:b/>
          <w:bCs/>
          <w:highlight w:val="yellow"/>
        </w:rPr>
        <w:t>Guideline - students shall inform their clients or employers of any interest which may be, or may be perceived as being, in conflict with the interests of their clients or employers, or which may affect the quality of service or impartial judgement;</w:t>
      </w:r>
    </w:p>
    <w:p w14:paraId="591C75FF" w14:textId="47E86B72" w:rsidR="005620F4" w:rsidRDefault="005620F4" w:rsidP="005620F4">
      <w:pPr>
        <w:pStyle w:val="Heading3"/>
      </w:pPr>
      <w:r>
        <w:t>Competence</w:t>
      </w:r>
    </w:p>
    <w:p w14:paraId="3A6EBE5E" w14:textId="2D28678E" w:rsidR="005620F4" w:rsidRPr="003A0325" w:rsidRDefault="003A0325" w:rsidP="005620F4">
      <w:pPr>
        <w:rPr>
          <w:b/>
          <w:bCs/>
        </w:rPr>
      </w:pPr>
      <w:r w:rsidRPr="003A0325">
        <w:rPr>
          <w:b/>
          <w:bCs/>
          <w:highlight w:val="yellow"/>
        </w:rPr>
        <w:t xml:space="preserve">Guideline – students </w:t>
      </w:r>
      <w:r w:rsidR="007E0B3D" w:rsidRPr="003A0325">
        <w:rPr>
          <w:b/>
          <w:bCs/>
          <w:highlight w:val="yellow"/>
        </w:rPr>
        <w:t>shall follow recognised professional practice, and provide services and advice carefully and diligently only within their areas of competence.</w:t>
      </w:r>
    </w:p>
    <w:p w14:paraId="24DD34EF" w14:textId="77777777" w:rsidR="003A0325" w:rsidRDefault="003A0325">
      <w:pPr>
        <w:spacing w:after="200"/>
        <w:rPr>
          <w:rFonts w:asciiTheme="majorHAnsi" w:eastAsiaTheme="majorEastAsia" w:hAnsiTheme="majorHAnsi" w:cstheme="majorBidi"/>
          <w:color w:val="0C586E"/>
          <w:sz w:val="28"/>
          <w:szCs w:val="28"/>
        </w:rPr>
      </w:pPr>
      <w:r>
        <w:br w:type="page"/>
      </w:r>
    </w:p>
    <w:p w14:paraId="650FA612" w14:textId="0F247489" w:rsidR="00CF717B" w:rsidRDefault="005620F4" w:rsidP="005620F4">
      <w:pPr>
        <w:pStyle w:val="Heading2"/>
      </w:pPr>
      <w:bookmarkStart w:id="34" w:name="_Toc64884125"/>
      <w:r>
        <w:lastRenderedPageBreak/>
        <w:t>Relevant Legislation</w:t>
      </w:r>
      <w:bookmarkEnd w:id="34"/>
    </w:p>
    <w:p w14:paraId="04976159" w14:textId="667C782E" w:rsidR="00CF717B" w:rsidRPr="00CF717B" w:rsidRDefault="00CF717B" w:rsidP="00CF717B">
      <w:pPr>
        <w:rPr>
          <w:b/>
          <w:bCs/>
        </w:rPr>
      </w:pPr>
      <w:r w:rsidRPr="00CF717B">
        <w:rPr>
          <w:b/>
          <w:bCs/>
          <w:highlight w:val="yellow"/>
        </w:rPr>
        <w:t xml:space="preserve">Guideline – see  </w:t>
      </w:r>
      <w:hyperlink r:id="rId16"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17" w:history="1">
        <w:r w:rsidRPr="00CF717B">
          <w:rPr>
            <w:rStyle w:val="Hyperlink"/>
            <w:b/>
            <w:bCs/>
            <w:highlight w:val="yellow"/>
          </w:rPr>
          <w:t>https://www.iponz.govt.nz/</w:t>
        </w:r>
      </w:hyperlink>
    </w:p>
    <w:p w14:paraId="5A49CA16" w14:textId="06E39D21" w:rsidR="005620F4" w:rsidRDefault="005620F4" w:rsidP="005620F4">
      <w:pPr>
        <w:pStyle w:val="Heading2"/>
      </w:pPr>
      <w:r>
        <w:t xml:space="preserve"> </w:t>
      </w:r>
    </w:p>
    <w:p w14:paraId="14628102" w14:textId="601883AA" w:rsidR="005620F4" w:rsidRDefault="005620F4" w:rsidP="005620F4">
      <w:pPr>
        <w:pStyle w:val="Heading3"/>
      </w:pPr>
      <w:r>
        <w:t>Privacy/Confidentiality</w:t>
      </w:r>
    </w:p>
    <w:p w14:paraId="277FE98D" w14:textId="7A684BDD" w:rsidR="00FA5DC7" w:rsidRPr="00FA5DC7" w:rsidRDefault="00FA5DC7" w:rsidP="00FA5DC7">
      <w:r w:rsidRPr="00FA5DC7">
        <w:rPr>
          <w:b/>
          <w:bCs/>
          <w:highlight w:val="yellow"/>
        </w:rPr>
        <w:t>Guideline: what aspects of privacy/confidentiality practice/legislation are relevant to the project</w:t>
      </w:r>
      <w:r w:rsidRPr="00FA5DC7">
        <w:rPr>
          <w:highlight w:val="yellow"/>
        </w:rPr>
        <w:t>.</w:t>
      </w:r>
      <w:r w:rsidRPr="00FA5DC7">
        <w:t xml:space="preserve"> </w:t>
      </w:r>
    </w:p>
    <w:p w14:paraId="30F8C0F1" w14:textId="77777777" w:rsidR="005620F4" w:rsidRPr="005620F4" w:rsidRDefault="005620F4" w:rsidP="005620F4"/>
    <w:p w14:paraId="05F19603" w14:textId="520EA555" w:rsidR="005620F4" w:rsidRDefault="005620F4" w:rsidP="005620F4">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7777777" w:rsidR="005620F4" w:rsidRPr="005620F4" w:rsidRDefault="005620F4" w:rsidP="005620F4"/>
    <w:p w14:paraId="745702B8" w14:textId="73EBEA10" w:rsidR="005620F4" w:rsidRPr="005620F4" w:rsidRDefault="005620F4" w:rsidP="005620F4">
      <w:pPr>
        <w:pStyle w:val="Heading3"/>
      </w:pPr>
      <w:r>
        <w:t>Patents</w:t>
      </w:r>
    </w:p>
    <w:p w14:paraId="0D3BFD84" w14:textId="693C1FA7" w:rsidR="00FA5DC7" w:rsidRPr="00FA5DC7" w:rsidRDefault="00FA5DC7" w:rsidP="00FA5DC7">
      <w:r w:rsidRPr="00FA5DC7">
        <w:rPr>
          <w:b/>
          <w:bCs/>
          <w:highlight w:val="yellow"/>
        </w:rPr>
        <w:t xml:space="preserve">Guideline: what aspects of </w:t>
      </w:r>
      <w:r>
        <w:rPr>
          <w:b/>
          <w:bCs/>
          <w:highlight w:val="yellow"/>
        </w:rPr>
        <w:t>patents</w:t>
      </w:r>
      <w:r w:rsidRPr="00FA5DC7">
        <w:rPr>
          <w:b/>
          <w:bCs/>
          <w:highlight w:val="yellow"/>
        </w:rPr>
        <w:t xml:space="preserve"> practice/legislation are relevant to the project</w:t>
      </w:r>
      <w:r w:rsidRPr="00FA5DC7">
        <w:rPr>
          <w:highlight w:val="yellow"/>
        </w:rPr>
        <w:t>.</w:t>
      </w:r>
      <w:r w:rsidRPr="00FA5DC7">
        <w:t xml:space="preserve"> </w:t>
      </w:r>
    </w:p>
    <w:p w14:paraId="4216F3AE" w14:textId="620A7880" w:rsidR="005620F4" w:rsidRDefault="005620F4" w:rsidP="005620F4"/>
    <w:p w14:paraId="46BDB252" w14:textId="766EDC3C" w:rsidR="008E1067" w:rsidRDefault="008E1067">
      <w:pPr>
        <w:spacing w:after="200"/>
      </w:pPr>
      <w:r>
        <w:br w:type="page"/>
      </w:r>
    </w:p>
    <w:p w14:paraId="6821CC3E" w14:textId="6FD72720" w:rsidR="008E1067" w:rsidRDefault="008E1067" w:rsidP="008E1067">
      <w:pPr>
        <w:pStyle w:val="Heading1"/>
      </w:pPr>
      <w:bookmarkStart w:id="35" w:name="_Toc64884126"/>
      <w:r>
        <w:lastRenderedPageBreak/>
        <w:t>Reflections</w:t>
      </w:r>
      <w:bookmarkEnd w:id="35"/>
    </w:p>
    <w:p w14:paraId="550AF9EF" w14:textId="2A3CC01A" w:rsidR="00C714D9" w:rsidRPr="00C714D9" w:rsidRDefault="009D5ECC" w:rsidP="00C714D9">
      <w:pPr>
        <w:rPr>
          <w:b/>
          <w:bCs/>
        </w:rPr>
      </w:pPr>
      <w:r>
        <w:rPr>
          <w:b/>
          <w:bCs/>
        </w:rPr>
        <w:t>s</w:t>
      </w:r>
    </w:p>
    <w:p w14:paraId="2C04F3D5" w14:textId="77777777" w:rsidR="00C714D9" w:rsidRPr="00C714D9" w:rsidRDefault="00C714D9" w:rsidP="00C714D9"/>
    <w:p w14:paraId="64073BC9" w14:textId="0E14ABB5" w:rsidR="008E1067" w:rsidRDefault="008E1067" w:rsidP="008E1067">
      <w:pPr>
        <w:pStyle w:val="Heading2"/>
      </w:pPr>
      <w:bookmarkStart w:id="36" w:name="_Toc64884127"/>
      <w:r>
        <w:t>Approach</w:t>
      </w:r>
      <w:bookmarkEnd w:id="36"/>
    </w:p>
    <w:p w14:paraId="1DBCC3CB" w14:textId="77777777" w:rsidR="006313DC" w:rsidRDefault="00824D7F">
      <w:pPr>
        <w:spacing w:after="200"/>
        <w:rPr>
          <w:b/>
          <w:bCs/>
        </w:rPr>
      </w:pPr>
      <w:r w:rsidRPr="00824D7F">
        <w:rPr>
          <w:b/>
          <w:bCs/>
          <w:highlight w:val="yellow"/>
        </w:rPr>
        <w:t>Guideline: what is the way that notes will be taken to capture lessons learnt and reflections during the project.</w:t>
      </w:r>
    </w:p>
    <w:p w14:paraId="17540308" w14:textId="77777777" w:rsidR="006313DC" w:rsidRDefault="006313DC">
      <w:pPr>
        <w:spacing w:after="200"/>
        <w:rPr>
          <w:b/>
          <w:bCs/>
          <w:highlight w:val="yellow"/>
        </w:rPr>
      </w:pPr>
      <w:r>
        <w:rPr>
          <w:b/>
          <w:bCs/>
          <w:highlight w:val="yellow"/>
        </w:rPr>
        <w:br w:type="page"/>
      </w:r>
    </w:p>
    <w:p w14:paraId="0D04FDFC" w14:textId="4797AFE3" w:rsidR="006313DC" w:rsidRDefault="006313DC" w:rsidP="006313DC">
      <w:pPr>
        <w:pStyle w:val="Heading1"/>
      </w:pPr>
      <w:bookmarkStart w:id="37" w:name="_Toc64884128"/>
      <w:r>
        <w:lastRenderedPageBreak/>
        <w:t>Specifications</w:t>
      </w:r>
      <w:bookmarkEnd w:id="37"/>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8" w:name="_Toc64884129"/>
      <w:r>
        <w:lastRenderedPageBreak/>
        <w:t>Reference</w:t>
      </w:r>
      <w:bookmarkEnd w:id="38"/>
      <w:r w:rsidR="00873E2D">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39" w:name="_Toc64884130"/>
      <w:r>
        <w:lastRenderedPageBreak/>
        <w:t>Appendices</w:t>
      </w:r>
      <w:bookmarkEnd w:id="39"/>
      <w:r>
        <w:t xml:space="preserve"> </w:t>
      </w:r>
    </w:p>
    <w:p w14:paraId="1D259407" w14:textId="0B39ACFA" w:rsidR="00C714D9" w:rsidRPr="00C714D9" w:rsidRDefault="00C714D9" w:rsidP="00C714D9">
      <w:pPr>
        <w:rPr>
          <w:b/>
          <w:bCs/>
        </w:rPr>
      </w:pPr>
      <w:r w:rsidRPr="00C714D9">
        <w:rPr>
          <w:b/>
          <w:bCs/>
          <w:highlight w:val="yellow"/>
        </w:rPr>
        <w:t>Guideline - lead in sentence to describe this section</w:t>
      </w:r>
    </w:p>
    <w:p w14:paraId="7FED1C3A" w14:textId="37797CFF" w:rsidR="008E1067" w:rsidRDefault="008E1067" w:rsidP="008E1067">
      <w:pPr>
        <w:pStyle w:val="Heading2"/>
      </w:pPr>
      <w:bookmarkStart w:id="40" w:name="_Toc64884131"/>
      <w:r>
        <w:t>Appendix A – Detailed Project Plan</w:t>
      </w:r>
      <w:bookmarkEnd w:id="40"/>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1" w:name="_Toc64884132"/>
      <w:r>
        <w:t>Appendix B – Risk Management Table</w:t>
      </w:r>
      <w:bookmarkEnd w:id="41"/>
      <w:r w:rsidR="00492603">
        <w:t>s</w:t>
      </w:r>
    </w:p>
    <w:p w14:paraId="7AE326C6" w14:textId="2B48DC19" w:rsidR="008E1067" w:rsidRDefault="00492603" w:rsidP="008E1067">
      <w:r w:rsidRPr="00DF4EA3">
        <w:rPr>
          <w:highlight w:val="yellow"/>
        </w:rPr>
        <w:t xml:space="preserve">Guideline  -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2" w:name="_Toc64884133"/>
      <w:r>
        <w:t>Appendix C – Quality Assurance Table</w:t>
      </w:r>
      <w:bookmarkEnd w:id="42"/>
      <w:r w:rsidR="00492603">
        <w:t>s</w:t>
      </w:r>
    </w:p>
    <w:p w14:paraId="77DA8A44" w14:textId="2898B506" w:rsidR="00492603" w:rsidRDefault="00492603" w:rsidP="00492603">
      <w:r w:rsidRPr="00DF4EA3">
        <w:rPr>
          <w:highlight w:val="yellow"/>
        </w:rPr>
        <w:t xml:space="preserve">Guideline  -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1FA92C83" w:rsidR="00395E9E" w:rsidRDefault="00395E9E">
      <w:pPr>
        <w:spacing w:after="200"/>
      </w:pPr>
      <w:r>
        <w:br w:type="page"/>
      </w:r>
    </w:p>
    <w:p w14:paraId="5A09FF8F" w14:textId="1D95EFAE" w:rsidR="002F313C" w:rsidRDefault="00395E9E" w:rsidP="002F313C">
      <w:pPr>
        <w:pStyle w:val="Heading2"/>
      </w:pPr>
      <w:r>
        <w:lastRenderedPageBreak/>
        <w:t xml:space="preserve">Appendix D – </w:t>
      </w:r>
      <w:r w:rsidR="002F313C">
        <w:t>Interview Transcription</w:t>
      </w:r>
      <w:r w:rsidR="009D5ECC">
        <w:t xml:space="preserve"> and Notes</w:t>
      </w:r>
    </w:p>
    <w:p w14:paraId="2265D468" w14:textId="6D248155" w:rsidR="002F313C" w:rsidRDefault="002F313C" w:rsidP="00765A87">
      <w:pPr>
        <w:pStyle w:val="Heading3"/>
      </w:pPr>
      <w:r>
        <w:t>Audio file</w:t>
      </w:r>
    </w:p>
    <w:p w14:paraId="37925DF8" w14:textId="3D69DF3D" w:rsidR="002F313C" w:rsidRDefault="002F313C" w:rsidP="002F313C">
      <w:r>
        <w:t xml:space="preserve">Original audio file can be found in </w:t>
      </w:r>
      <w:r w:rsidRPr="002F313C">
        <w:rPr>
          <w:b/>
          <w:bCs/>
        </w:rPr>
        <w:t>resources</w:t>
      </w:r>
      <w:r>
        <w:t xml:space="preserve"> folder. </w:t>
      </w:r>
    </w:p>
    <w:p w14:paraId="052BB1D0" w14:textId="77777777" w:rsidR="002F313C" w:rsidRDefault="002F313C" w:rsidP="00765A87">
      <w:pPr>
        <w:pStyle w:val="Heading3"/>
      </w:pPr>
      <w:r>
        <w:t>Transcript</w:t>
      </w:r>
    </w:p>
    <w:p w14:paraId="1B368AF2" w14:textId="434999E0" w:rsidR="002F313C" w:rsidRDefault="002F313C" w:rsidP="002F313C">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2F313C">
      <w:r>
        <w:t>Right.</w:t>
      </w:r>
    </w:p>
    <w:p w14:paraId="58860006" w14:textId="77777777" w:rsidR="002F313C" w:rsidRDefault="002F313C" w:rsidP="002F313C">
      <w:r>
        <w:t>We were going to record. This interview, if that's OK with that, we can. Using that you can record and transcribe.</w:t>
      </w:r>
    </w:p>
    <w:p w14:paraId="6BBC0F37" w14:textId="4FC1F140" w:rsidR="002F313C" w:rsidRDefault="002F313C" w:rsidP="002F313C">
      <w:r>
        <w:t>More on with safety secured than about and</w:t>
      </w:r>
      <w:r w:rsidR="008C39DB">
        <w:t xml:space="preserve"> g</w:t>
      </w:r>
      <w:r>
        <w:t>oing to destroy all digital copies.</w:t>
      </w:r>
    </w:p>
    <w:p w14:paraId="28A09ED4" w14:textId="77777777" w:rsidR="002F313C" w:rsidRDefault="002F313C" w:rsidP="002F313C">
      <w:r>
        <w:t>OK, sure, fine.</w:t>
      </w:r>
    </w:p>
    <w:p w14:paraId="34F9E995" w14:textId="77777777" w:rsidR="002F313C" w:rsidRDefault="002F313C" w:rsidP="002F313C">
      <w:r>
        <w:t>OK, that's cool.</w:t>
      </w:r>
    </w:p>
    <w:p w14:paraId="7282C64D" w14:textId="01A7EF75" w:rsidR="002F313C" w:rsidRDefault="002F313C" w:rsidP="002F313C">
      <w:r>
        <w:t>Now I'm copy of that needs to. Be given to. And for all of you</w:t>
      </w:r>
      <w:r w:rsidR="008C39DB">
        <w:t>.</w:t>
      </w:r>
    </w:p>
    <w:p w14:paraId="1DFE7BA0" w14:textId="77777777" w:rsidR="002F313C" w:rsidRDefault="002F313C" w:rsidP="002F313C">
      <w:r>
        <w:t>Yeah. So you talked about.</w:t>
      </w:r>
    </w:p>
    <w:p w14:paraId="46D96225" w14:textId="229A1C52" w:rsidR="002F313C" w:rsidRDefault="002F313C" w:rsidP="002F313C">
      <w:r>
        <w:t>Sure. What is what is the tour that? You think I'm going to be talking to you about?</w:t>
      </w:r>
    </w:p>
    <w:p w14:paraId="1C97080D" w14:textId="488D9EBE" w:rsidR="002F313C" w:rsidRDefault="002F313C" w:rsidP="002F313C">
      <w:r>
        <w:t xml:space="preserve">We're assuming that it's just </w:t>
      </w:r>
      <w:r w:rsidR="008C39DB">
        <w:t>going to</w:t>
      </w:r>
      <w:r>
        <w:t xml:space="preserve"> be a tour through the campus, yeah.</w:t>
      </w:r>
    </w:p>
    <w:p w14:paraId="691C8FB2" w14:textId="6ED1422B" w:rsidR="002F313C" w:rsidRDefault="002F313C" w:rsidP="002F313C">
      <w:r>
        <w:t xml:space="preserve">Is this the virtual orientation? Yes. So the reason why I asked that question is as a client I have a number of things on the go and so I'm busy, busy, </w:t>
      </w:r>
      <w:r w:rsidRPr="008C39DB">
        <w:rPr>
          <w:highlight w:val="yellow"/>
        </w:rPr>
        <w:t>busy from meetings and I just want to make sure that I'm. Talking about the right thing, so the virtual orientation. Cool, it's gone.</w:t>
      </w:r>
    </w:p>
    <w:p w14:paraId="07C1899E" w14:textId="77777777" w:rsidR="002F313C" w:rsidRDefault="002F313C" w:rsidP="002F313C">
      <w:r>
        <w:t>OK. Can you first tell us about yourself and your company?</w:t>
      </w:r>
    </w:p>
    <w:p w14:paraId="26C91FBB" w14:textId="1481B2F4" w:rsidR="002F313C" w:rsidRDefault="002F313C" w:rsidP="002F313C">
      <w:r w:rsidRPr="008C39DB">
        <w:rPr>
          <w:highlight w:val="yellow"/>
        </w:rPr>
        <w:t>OK. So my company have been contracted by other to create a virtual orientation experience for students.We are marketing people. We don't have the technical expertise, which is why we're getting you guys to do. The project  It's made-up of myself and a team of three people who, as I said, do marketing, do research, put together the key. Messages and things like.</w:t>
      </w:r>
    </w:p>
    <w:p w14:paraId="0CD31EA8" w14:textId="77777777" w:rsidR="002F313C" w:rsidRDefault="002F313C" w:rsidP="002F313C">
      <w:r>
        <w:t>OK, what is the main purpose of the project? Is it to be informative or is it for marketing purposes?</w:t>
      </w:r>
    </w:p>
    <w:p w14:paraId="1A4BBEB8" w14:textId="77777777" w:rsidR="002F313C" w:rsidRDefault="002F313C" w:rsidP="002F313C">
      <w:r w:rsidRPr="008C39DB">
        <w:rPr>
          <w:highlight w:val="yellow"/>
        </w:rPr>
        <w:t>OK, not to be a pain, but it's actually both. OK. So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Default="002F313C" w:rsidP="002F313C">
      <w:r>
        <w:t>OK. What Target's target audience is going to be seeing this virtual tour?</w:t>
      </w:r>
    </w:p>
    <w:p w14:paraId="45445E51" w14:textId="3C72F1B4" w:rsidR="002F313C" w:rsidRDefault="002F313C" w:rsidP="002F313C">
      <w:r w:rsidRPr="008C39DB">
        <w:rPr>
          <w:highlight w:val="yellow"/>
        </w:rPr>
        <w:t xml:space="preserve">OK, so based on what I said before, it's a combination of students who are new to the programme. So they might be coming into the digital technologies computing programme. They may have done something, they may know a bit about other or they may not know a </w:t>
      </w:r>
      <w:r w:rsidRPr="008C39DB">
        <w:rPr>
          <w:highlight w:val="yellow"/>
        </w:rPr>
        <w:lastRenderedPageBreak/>
        <w:t>bit about other so. But new students to the programme. And experience tells me that those could be students that come out of high school fresh out of high school. Or it could be or they could be students who are looking to change careers. So they don't know a lot about it, but they know that they want to go into it. So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2F313C">
      <w:r>
        <w:t>Right. What devices will the users use primarily like? Will it be mostly mobile users or more like desktop?</w:t>
      </w:r>
    </w:p>
    <w:p w14:paraId="24F82E75" w14:textId="5288ABF3" w:rsidR="002F313C" w:rsidRDefault="002F313C" w:rsidP="002F313C">
      <w:r>
        <w:t>Yeah, I can imagine it's mostly mobile, but it's likely to be tablet and iPad, desktop, laptop, anything that can go through a browser. OK. But the</w:t>
      </w:r>
      <w:r w:rsidR="008C39DB">
        <w:t xml:space="preserve"> </w:t>
      </w:r>
      <w:r>
        <w:t>majority of students will</w:t>
      </w:r>
      <w:r w:rsidR="008C39DB">
        <w:t xml:space="preserve"> p</w:t>
      </w:r>
      <w:r>
        <w:t>robably end up</w:t>
      </w:r>
      <w:r w:rsidR="008C39DB">
        <w:t xml:space="preserve"> s</w:t>
      </w:r>
      <w:r>
        <w:t>eeing it on their phone.</w:t>
      </w:r>
    </w:p>
    <w:p w14:paraId="601B0529" w14:textId="77777777" w:rsidR="002F313C" w:rsidRDefault="002F313C" w:rsidP="002F313C">
      <w:r>
        <w:t>How many people are roughly going to view this?</w:t>
      </w:r>
    </w:p>
    <w:p w14:paraId="07A1DAC0" w14:textId="60397C4A" w:rsidR="002F313C" w:rsidRDefault="002F313C" w:rsidP="002F313C">
      <w:r>
        <w:t>Just thinking about the last orientation we did. There was probably about. 50 to 100 new students. We'll we'll view it. Have the potential to view it at the beginning of each semester, but because it's marketing, it would be more as well. I can imagine that we would take this out or we would make this available to students in their last year at high school. And and do that as well. And maybe make it available. Through IT professionals or? Canterbury Tech or something like that. So it has the potential to have a large audience, which I which. Suggest to me that you could there could be a number of people using it at the same time I. Don't know if that's an issue.</w:t>
      </w:r>
    </w:p>
    <w:p w14:paraId="6751BDF5" w14:textId="77777777" w:rsidR="002F313C" w:rsidRDefault="002F313C" w:rsidP="002F313C">
      <w:r>
        <w:t>Just to expand on that question, I'm just wondering you say it's from students from coming out from high school. Does this also involve international students?</w:t>
      </w:r>
    </w:p>
    <w:p w14:paraId="45F14169" w14:textId="77777777" w:rsidR="002F313C" w:rsidRDefault="002F313C" w:rsidP="002F313C">
      <w:r>
        <w:t>That's a good point. It could involve. International students as.</w:t>
      </w:r>
    </w:p>
    <w:p w14:paraId="53673814" w14:textId="77777777" w:rsidR="002F313C" w:rsidRDefault="002F313C" w:rsidP="002F313C">
      <w:r>
        <w:t>Well, so would you suggest that we would have to find like some sort of translation for students have difficulty understanding the English language?</w:t>
      </w:r>
    </w:p>
    <w:p w14:paraId="39DF366D" w14:textId="77777777" w:rsidR="002F313C" w:rsidRDefault="002F313C" w:rsidP="002F313C">
      <w:r>
        <w:t>I think. Translation is is on the list of requirements, but let's prioritise it a bit lower. Let's get the content sorted and the look and feel sorted. But as you're doing that, think about is there any smarts that?</w:t>
      </w:r>
    </w:p>
    <w:p w14:paraId="4337C14C" w14:textId="77777777" w:rsidR="002F313C" w:rsidRDefault="002F313C" w:rsidP="002F313C">
      <w:r>
        <w:t>I have no idea how that how, whether you have to hold.</w:t>
      </w:r>
    </w:p>
    <w:p w14:paraId="4CFF684F" w14:textId="77777777" w:rsidR="002F313C" w:rsidRDefault="002F313C" w:rsidP="002F313C">
      <w:r>
        <w:t>You can put. In to do with translation, I have no.</w:t>
      </w:r>
    </w:p>
    <w:p w14:paraId="7D518785" w14:textId="77777777" w:rsidR="002F313C" w:rsidRDefault="002F313C" w:rsidP="002F313C">
      <w:r>
        <w:t>Idea OK.</w:t>
      </w:r>
    </w:p>
    <w:p w14:paraId="3BC8FDF1" w14:textId="77777777" w:rsidR="002F313C" w:rsidRDefault="002F313C" w:rsidP="002F313C">
      <w:r>
        <w:t>The text in different languages or whether you would just make access, you know how how you can go on onto a website. And it says do you wanna translate this from Japanese to English? And that's? I assume that's a Google thing. OK.</w:t>
      </w:r>
    </w:p>
    <w:p w14:paraId="28C2CD82" w14:textId="77777777" w:rsidR="002F313C" w:rsidRDefault="002F313C" w:rsidP="002F313C">
      <w:r>
        <w:t>Do you have a particular like look and feel of the application?</w:t>
      </w:r>
    </w:p>
    <w:p w14:paraId="5452CE97" w14:textId="77777777" w:rsidR="002F313C" w:rsidRDefault="002F313C" w:rsidP="002F313C">
      <w:r>
        <w:t xml:space="preserve">So. So we're talking about a virtual tour type concept. So that means that. Look, they it looks and feels as if they're on campus, and if they can move around on campus. And that there will be, I mean the the the typical things of a virtual tour there could be. Places of interest. That would be places that that would be that we can link in resources to do with that place </w:t>
      </w:r>
      <w:r>
        <w:lastRenderedPageBreak/>
        <w:t>of interest. So maybe we might say a place of interest in the virtual tour. Is enrollments. And so when they when they go to enrollments in the location then. I can imagine that they might have access to the enrollment form and the the website and the programme handbook. About things. Maybe when I go to. The reception area or the home of the IT programme? Maybe I've got an ability to see the faces of the tutors. OK. A timetable, something like that. As well. So it's yeah, OK.</w:t>
      </w:r>
    </w:p>
    <w:p w14:paraId="07CC52F2" w14:textId="77777777" w:rsidR="002F313C" w:rsidRDefault="002F313C" w:rsidP="002F313C">
      <w:r>
        <w:t>You see that you'd want to maybe be able to click, click, and go to the website you're talking about our website, right?</w:t>
      </w:r>
    </w:p>
    <w:p w14:paraId="4496CA75" w14:textId="77777777" w:rsidR="002F313C" w:rsidRDefault="002F313C" w:rsidP="002F313C">
      <w:r>
        <w:t>Or any other relevant.</w:t>
      </w:r>
    </w:p>
    <w:p w14:paraId="67E1BB59" w14:textId="77777777" w:rsidR="002F313C" w:rsidRDefault="002F313C" w:rsidP="002F313C">
      <w:r>
        <w:t>Websites. And do you? The colour schemes to be similar to the rural website.</w:t>
      </w:r>
    </w:p>
    <w:p w14:paraId="59DD4529" w14:textId="77777777" w:rsidR="002F313C" w:rsidRDefault="002F313C" w:rsidP="002F313C">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2F313C">
      <w:r>
        <w:t>Yeah. Thank you, David. Yeah.</w:t>
      </w:r>
    </w:p>
    <w:p w14:paraId="27BD38FD" w14:textId="77777777" w:rsidR="002F313C" w:rsidRDefault="002F313C" w:rsidP="002F313C">
      <w:r>
        <w:t>Environments, right? So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2F313C">
      <w:r>
        <w:t>Let's link. Let's link on to that. Let's launch onto that. So as part of the virtual orientation, it would be good if the people going on the tour could have access to work that students have done in the past. And the way that we show our work in the past is with posters. So there is this thing called an Emerge exhibition, which happens at the end of each semester where third year project students. A A poster and A1 poster and a short couple, a couple of a short paper, which which is a real showcase of what they've done, but also what our students can get involved with so that so that takes us more into that, that idea of the marketing side of it. So maybe maybe in the virtual tour they go to a location which is, I don't know, showcase or emerge exhibition or or something. I'd like you to sort of think about this where they can see the posters.</w:t>
      </w:r>
    </w:p>
    <w:p w14:paraId="316FFDB4" w14:textId="77777777" w:rsidR="002F313C" w:rsidRDefault="002F313C" w:rsidP="002F313C">
      <w:r>
        <w:t>What about accessibility? Do we have to like for example have a high contrast mode for people that have vision impairment? OK.</w:t>
      </w:r>
    </w:p>
    <w:p w14:paraId="3064A24E" w14:textId="77777777" w:rsidR="002F313C" w:rsidRDefault="002F313C" w:rsidP="002F313C">
      <w:r>
        <w:t>So so I don't know the specifics of all the accessibility, but. The more people. That can utilise it. The solution? The more chance we have of reaching them as potential students and helping them as orientating them so 100%.</w:t>
      </w:r>
    </w:p>
    <w:p w14:paraId="1FB361DB" w14:textId="77777777" w:rsidR="002F313C" w:rsidRDefault="002F313C" w:rsidP="002F313C">
      <w:r>
        <w:t>Do you want it to be like free Rome, or do you want it to be structured?</w:t>
      </w:r>
    </w:p>
    <w:p w14:paraId="3FBDC807" w14:textId="77777777" w:rsidR="002F313C" w:rsidRDefault="002F313C" w:rsidP="002F313C">
      <w:r>
        <w:t>Just just give me a little bit more. What's the difference between free?</w:t>
      </w:r>
    </w:p>
    <w:p w14:paraId="6EAF9A98" w14:textId="77777777" w:rsidR="002F313C" w:rsidRDefault="002F313C" w:rsidP="002F313C">
      <w:r>
        <w:t>Runs and like the users can go in whatever order they want to anywhere. Or is it like we are making them go through some track?</w:t>
      </w:r>
    </w:p>
    <w:p w14:paraId="61CAA231" w14:textId="77777777" w:rsidR="002F313C" w:rsidRDefault="002F313C" w:rsidP="002F313C">
      <w:r>
        <w:t>Free run.</w:t>
      </w:r>
    </w:p>
    <w:p w14:paraId="35BD1E13" w14:textId="77777777" w:rsidR="002F313C" w:rsidRDefault="002F313C" w:rsidP="002F313C">
      <w:r>
        <w:t>So do you want like a? Map 2D map of click on those points.</w:t>
      </w:r>
    </w:p>
    <w:p w14:paraId="33378470" w14:textId="77777777" w:rsidR="002F313C" w:rsidRDefault="002F313C" w:rsidP="002F313C">
      <w:r>
        <w:t xml:space="preserve">I to be a typical user, I actually want both want both. I want my I I I want the free roam so it's just it's just like a a game. We want story mode. But we want, we want. We want. Free </w:t>
      </w:r>
      <w:r>
        <w:lastRenderedPageBreak/>
        <w:t>roam as. Well, because the the story mode or the structure is that, hey, I'm. A new student. I'm going through orientation. There are certain places that we want them to know about and therefore I want them to go with that. Now I don't know if you can do that, but then there's also. I want them to be able to free roam so they can go and and drill down further. Or something like that. So so both as the ideal, but you give me feedback. When you're working on. This as to which one is easier. OK, they're both easy, OK.</w:t>
      </w:r>
    </w:p>
    <w:p w14:paraId="73E085BD" w14:textId="77777777" w:rsidR="002F313C" w:rsidRDefault="002F313C" w:rsidP="002F313C">
      <w:r>
        <w:t>So where would you like to start? The virtual tour? Is there like a particular place?</w:t>
      </w:r>
    </w:p>
    <w:p w14:paraId="0777A7B0" w14:textId="77777777" w:rsidR="002F313C" w:rsidRDefault="002F313C" w:rsidP="002F313C">
      <w:r>
        <w:t>That's a good question, David. What do?</w:t>
      </w:r>
    </w:p>
    <w:p w14:paraId="1468C084" w14:textId="77777777" w:rsidR="002F313C" w:rsidRDefault="002F313C" w:rsidP="002F313C">
      <w:r>
        <w:t>We consider the entry point for.</w:t>
      </w:r>
    </w:p>
    <w:p w14:paraId="11AE3690" w14:textId="77777777" w:rsidR="002F313C" w:rsidRDefault="002F313C" w:rsidP="002F313C">
      <w:r>
        <w:t>And there are. More than 9. Gate entry points, whatever. People will arrive at Para from different directions.</w:t>
      </w:r>
    </w:p>
    <w:p w14:paraId="636FE50A" w14:textId="77777777" w:rsidR="002F313C" w:rsidRDefault="002F313C" w:rsidP="002F313C">
      <w:r>
        <w:t>OK.</w:t>
      </w:r>
    </w:p>
    <w:p w14:paraId="56B28959" w14:textId="77777777" w:rsidR="002F313C" w:rsidRDefault="002F313C" w:rsidP="002F313C">
      <w:r>
        <w:t>You need to be thinking about how you might give them. Appropriate virtual start points depending on where they choose. 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you you need to think about that are. You are you going to live? People an appropriate starting book because not everybody. Just as you know out here in game #6 and walks into the main entrance.</w:t>
      </w:r>
    </w:p>
    <w:p w14:paraId="1A4BF792" w14:textId="77777777" w:rsidR="002F313C" w:rsidRDefault="002F313C" w:rsidP="002F313C">
      <w:r>
        <w:t>At this point.</w:t>
      </w:r>
    </w:p>
    <w:p w14:paraId="6F656684" w14:textId="77777777" w:rsidR="002F313C" w:rsidRDefault="002F313C" w:rsidP="002F313C">
      <w:r>
        <w:t>And we don't. Going forward, we don't we we don't know where our hub or our home is going to be for the ICT programme. OK, it's currently it's in the. Place that you guys are familiar with where Sandy and meeting normally, Sir. But that's not gonna be the place.</w:t>
      </w:r>
    </w:p>
    <w:p w14:paraId="201AC4ED" w14:textId="77777777" w:rsidR="002F313C" w:rsidRDefault="002F313C" w:rsidP="002F313C">
      <w:r>
        <w:t>It will move.</w:t>
      </w:r>
    </w:p>
    <w:p w14:paraId="3E016C06" w14:textId="77777777" w:rsidR="002F313C" w:rsidRDefault="002F313C" w:rsidP="002F313C">
      <w:r>
        <w:t>It will move, so if we.</w:t>
      </w:r>
    </w:p>
    <w:p w14:paraId="5799F74C" w14:textId="77777777" w:rsidR="002F313C" w:rsidRDefault="002F313C" w:rsidP="002F313C">
      <w:r>
        <w:t>Absolutely. Moving, yeah.</w:t>
      </w:r>
    </w:p>
    <w:p w14:paraId="48B105A3" w14:textId="77777777" w:rsidR="002F313C" w:rsidRDefault="002F313C" w:rsidP="002F313C">
      <w:r>
        <w:t>So if so, if we want to use this beyond what you create and and use it going forward, then it needs to be a bit flexible about that. So yeah, cater. For all the all the multiple entry points.</w:t>
      </w:r>
    </w:p>
    <w:p w14:paraId="4A320EB0" w14:textId="77777777" w:rsidR="002F313C" w:rsidRDefault="002F313C" w:rsidP="002F313C">
      <w:r>
        <w:t>How much of the campus do you? Want to be covered?</w:t>
      </w:r>
    </w:p>
    <w:p w14:paraId="7D6A52EC" w14:textId="77777777" w:rsidR="002F313C" w:rsidRDefault="002F313C" w:rsidP="002F313C">
      <w:r>
        <w:t>Yeah. The main facility, the the main area, the main. Facilities which which? What map have you got there?</w:t>
      </w:r>
    </w:p>
    <w:p w14:paraId="72FC1188" w14:textId="77777777" w:rsidR="002F313C" w:rsidRDefault="002F313C" w:rsidP="002F313C">
      <w:r>
        <w:t>Oh my goodness.</w:t>
      </w:r>
    </w:p>
    <w:p w14:paraId="4B397A87" w14:textId="77777777" w:rsidR="002F313C" w:rsidRDefault="002F313C" w:rsidP="002F313C">
      <w:r>
        <w:t>Got the point here, everything.</w:t>
      </w:r>
    </w:p>
    <w:p w14:paraId="771E6B13" w14:textId="77777777" w:rsidR="002F313C" w:rsidRDefault="002F313C" w:rsidP="002F313C">
      <w:r>
        <w:t xml:space="preserve">What I'm going to say is that we've done this orientation just recently and we put them on a scavenger hunt to find different places come to me and I'll show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w:t>
      </w:r>
      <w:r>
        <w:lastRenderedPageBreak/>
        <w:t>map, but a map which has certain locations, so I'll make a note and I'll give. You the orientation then.</w:t>
      </w:r>
    </w:p>
    <w:p w14:paraId="64FEB687" w14:textId="77777777" w:rsidR="002F313C" w:rsidRDefault="002F313C" w:rsidP="002F313C">
      <w:r>
        <w:t>thanks for not everything. Yeah.</w:t>
      </w:r>
    </w:p>
    <w:p w14:paraId="1AAD5859" w14:textId="77777777" w:rsidR="002F313C" w:rsidRDefault="002F313C" w:rsidP="002F313C">
      <w:r>
        <w:t>Is it like the orientation design for some specific courses or is it like for everyone studying at ARA?</w:t>
      </w:r>
    </w:p>
    <w:p w14:paraId="0723191D" w14:textId="77777777" w:rsidR="002F313C" w:rsidRDefault="002F313C" w:rsidP="002F313C">
      <w:r>
        <w:t>It's for every it's in the middle, it's. Everybody's. Studying in the ICT programme so it could be diploma students or degree students, but it's only in that area, OK yeah.</w:t>
      </w:r>
    </w:p>
    <w:p w14:paraId="68872BA6" w14:textId="77777777" w:rsidR="002F313C" w:rsidRDefault="002F313C" w:rsidP="002F313C">
      <w:r>
        <w:t>Is there any information you want us to like show in the virtual tour of FAQs? Student residences?</w:t>
      </w:r>
    </w:p>
    <w:p w14:paraId="24A26F66" w14:textId="77777777" w:rsidR="002F313C" w:rsidRDefault="002F313C" w:rsidP="002F313C">
      <w:r>
        <w:t>Yes and yes.</w:t>
      </w:r>
    </w:p>
    <w:p w14:paraId="06986BB5" w14:textId="77777777" w:rsidR="002F313C" w:rsidRDefault="002F313C" w:rsidP="002F313C">
      <w:r>
        <w:t>OK.</w:t>
      </w:r>
    </w:p>
    <w:p w14:paraId="2068B574" w14:textId="77777777" w:rsidR="002F313C" w:rsidRDefault="002F313C" w:rsidP="002F313C">
      <w:r>
        <w:t>And I don't have a complete list so. In my head at the moment, but I'd like you to think about so again, we'll OK. So I'll also make a note to ask me for what we included in the orientation pack. So we have a series of slides. So that will give you an idea of what orientation capped as well. But also I want you to think about yourselves as students and what you think is important, so utilise your own experience because that would be useful for me.</w:t>
      </w:r>
    </w:p>
    <w:p w14:paraId="6C05ED8B" w14:textId="77777777" w:rsidR="002F313C" w:rsidRDefault="002F313C" w:rsidP="002F313C">
      <w:r>
        <w:t>That concludes the.</w:t>
      </w:r>
    </w:p>
    <w:p w14:paraId="3A76D57F" w14:textId="77777777" w:rsidR="002F313C" w:rsidRDefault="002F313C" w:rsidP="002F313C">
      <w:r>
        <w:t>Yeah, I know. I teach you to ask that question. But it's a really hard question. I'm gonna. I'm gonna turn it back on you to, to be fair. Do you have enough? OK, first of all, what is the next step? You're gonna come back to me. Give me some stuff. But what's the next step when you? When? Will you come? Back to me with something.</w:t>
      </w:r>
    </w:p>
    <w:p w14:paraId="7BE94778" w14:textId="77777777" w:rsidR="002F313C" w:rsidRDefault="002F313C" w:rsidP="002F313C">
      <w:r>
        <w:t>In the weekend. Often for us, there's no you're doing. After we finish the log file.</w:t>
      </w:r>
    </w:p>
    <w:p w14:paraId="3F67BABC" w14:textId="77777777" w:rsidR="002F313C" w:rsidRDefault="002F313C" w:rsidP="002F313C">
      <w:r>
        <w:t>And the Lofi prototype.</w:t>
      </w:r>
    </w:p>
    <w:p w14:paraId="097386C2" w14:textId="77777777" w:rsidR="002F313C" w:rsidRDefault="002F313C" w:rsidP="002F313C">
      <w:r>
        <w:t>I suspect that you will be wanting more specific orientation information and lists of things from your client. By the end of the. Week so you can start to actually. Thinking about and leading yours. In your write ups.</w:t>
      </w:r>
    </w:p>
    <w:p w14:paraId="30056664" w14:textId="77777777" w:rsidR="002F313C" w:rsidRDefault="002F313C" w:rsidP="002F313C">
      <w:r>
        <w:t>All the information. You require beyond that orientation map.</w:t>
      </w:r>
    </w:p>
    <w:p w14:paraId="5A35E0B8" w14:textId="77777777" w:rsidR="002F313C" w:rsidRDefault="002F313C" w:rsidP="002F313C">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2F313C">
      <w:r>
        <w:t>Yeah, and the emerge posters.</w:t>
      </w:r>
    </w:p>
    <w:p w14:paraId="36066AAA" w14:textId="77777777" w:rsidR="002F313C" w:rsidRDefault="002F313C" w:rsidP="002F313C">
      <w:r>
        <w:t>And the th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2F313C">
      <w:r>
        <w:t>Yeah, going off that that it's a proof of concept. So we. Can't we don't have enough time to deliver? What? You know everyone would like, but azuni stretch goals.</w:t>
      </w:r>
    </w:p>
    <w:p w14:paraId="671A2FD4" w14:textId="77777777" w:rsidR="002F313C" w:rsidRDefault="002F313C" w:rsidP="002F313C">
      <w:r>
        <w:t>That if we.</w:t>
      </w:r>
    </w:p>
    <w:p w14:paraId="72A9BF1D" w14:textId="77777777" w:rsidR="002F313C" w:rsidRDefault="002F313C" w:rsidP="002F313C">
      <w:r>
        <w:t>Do have time. Like would you like?</w:t>
      </w:r>
    </w:p>
    <w:p w14:paraId="7515B956" w14:textId="77777777" w:rsidR="002F313C" w:rsidRDefault="002F313C" w:rsidP="002F313C">
      <w:r>
        <w:lastRenderedPageBreak/>
        <w:t>Does it? Can you do searching? Keyword searching.</w:t>
      </w:r>
    </w:p>
    <w:p w14:paraId="5D74178B" w14:textId="77777777" w:rsidR="002F313C" w:rsidRDefault="002F313C" w:rsidP="002F313C">
      <w:r>
        <w:t>What about loading? New virtual tours on top or new posters? For strict yeah.</w:t>
      </w:r>
    </w:p>
    <w:p w14:paraId="49B820B6" w14:textId="77777777" w:rsidR="002F313C" w:rsidRDefault="002F313C" w:rsidP="002F313C">
      <w:r>
        <w:t>Yeah, that's a stretch goal. Yeah. The ability to rather than coming back to you and saying can you load these posters being? Able to do it ourselves. Yep, sure. So when I come back to when do? I get to see something. Do I see lofi?</w:t>
      </w:r>
    </w:p>
    <w:p w14:paraId="37CBD191" w14:textId="77777777" w:rsidR="002F313C" w:rsidRDefault="002F313C" w:rsidP="002F313C">
      <w:r>
        <w:t>Yes. Yeah.</w:t>
      </w:r>
    </w:p>
    <w:p w14:paraId="21336D49" w14:textId="77777777" w:rsidR="002F313C" w:rsidRDefault="002F313C" w:rsidP="002F313C">
      <w:r>
        <w:t>OK.</w:t>
      </w:r>
    </w:p>
    <w:p w14:paraId="4CF4598B" w14:textId="77777777" w:rsidR="002F313C" w:rsidRDefault="002F313C" w:rsidP="002F313C">
      <w:r>
        <w:t>And they are happy to give you their love for stuff.</w:t>
      </w:r>
    </w:p>
    <w:p w14:paraId="551C0309" w14:textId="77777777" w:rsidR="002F313C" w:rsidRDefault="002F313C" w:rsidP="002F313C">
      <w:r>
        <w:t>Yeah, not good. OK. So I'd like to treat this, that you that you. You keep me in the loop along the way so I can see what you're putting together. So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2F313C">
      <w:r>
        <w:t>Let me reiterate processes. This is a group activity. With regards to your information requirements. Would be a group opportunity with regards to assets acquisition of what each one of you produces is your individual interpretation. And So what? The client is. Going to get. Is 7 interpretations.</w:t>
      </w:r>
    </w:p>
    <w:p w14:paraId="495A01D6" w14:textId="77777777" w:rsidR="002F313C" w:rsidRDefault="002F313C" w:rsidP="002F313C">
      <w:r>
        <w:t>All right.</w:t>
      </w:r>
    </w:p>
    <w:p w14:paraId="1D053B79" w14:textId="77777777" w:rsidR="002F313C" w:rsidRDefault="002F313C" w:rsidP="002F313C">
      <w:r>
        <w:t>Which is great because then because they would. I I hope that will give me a variation. Rather than 7.</w:t>
      </w:r>
    </w:p>
    <w:p w14:paraId="6CC7446E" w14:textId="77777777" w:rsidR="002F313C" w:rsidRDefault="002F313C" w:rsidP="002F313C">
      <w:r>
        <w:t>Know what he might say? So I don't remove them.</w:t>
      </w:r>
    </w:p>
    <w:p w14:paraId="339927FF" w14:textId="77777777" w:rsidR="002F313C" w:rsidRDefault="002F313C" w:rsidP="002F313C">
      <w:r>
        <w:t>I don't want seven things exactly the same.</w:t>
      </w:r>
    </w:p>
    <w:p w14:paraId="15A03B2E" w14:textId="77777777" w:rsidR="002F313C" w:rsidRDefault="002F313C" w:rsidP="002F313C">
      <w:r>
        <w:t>Yeah. What you work on individually? Is important.</w:t>
      </w:r>
    </w:p>
    <w:p w14:paraId="3F0B0983" w14:textId="77777777" w:rsidR="002F313C" w:rsidRDefault="002F313C" w:rsidP="002F313C">
      <w:r>
        <w:t>So it's your.</w:t>
      </w:r>
    </w:p>
    <w:p w14:paraId="2578AA1A" w14:textId="77777777" w:rsidR="002F313C" w:rsidRDefault="002F313C" w:rsidP="002F313C">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2F313C">
      <w:r>
        <w:t>Just, just jus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2F313C">
      <w:r>
        <w:t>OK.</w:t>
      </w:r>
    </w:p>
    <w:p w14:paraId="53B39153" w14:textId="77777777" w:rsidR="002F313C" w:rsidRDefault="002F313C" w:rsidP="002F313C">
      <w:r>
        <w:t>Also, I forgot this question but. How old browsers do we have to support?</w:t>
      </w:r>
    </w:p>
    <w:p w14:paraId="2ADAF68B" w14:textId="77777777" w:rsidR="002F313C" w:rsidRDefault="002F313C" w:rsidP="002F313C">
      <w:r>
        <w:t>I don't know how old, but all the common browsers Chrome and reset the edge and. Firefox, all the all the common.</w:t>
      </w:r>
    </w:p>
    <w:p w14:paraId="2D3100B9" w14:textId="77777777" w:rsidR="002F313C" w:rsidRDefault="002F313C" w:rsidP="002F313C">
      <w:r>
        <w:t>The most important question how big is the budget?</w:t>
      </w:r>
    </w:p>
    <w:p w14:paraId="4BF584F6" w14:textId="77777777" w:rsidR="002F313C" w:rsidRDefault="002F313C" w:rsidP="002F313C">
      <w:r>
        <w:t>How big is the budget?</w:t>
      </w:r>
    </w:p>
    <w:p w14:paraId="24FA9D59" w14:textId="77777777" w:rsidR="002F313C" w:rsidRDefault="002F313C" w:rsidP="002F313C">
      <w:r>
        <w:t>Thank you.</w:t>
      </w:r>
    </w:p>
    <w:p w14:paraId="3D7319DA" w14:textId="77777777" w:rsidR="002F313C" w:rsidRDefault="002F313C" w:rsidP="002F313C">
      <w:r>
        <w:lastRenderedPageBreak/>
        <w:t>Yeah. Work for prayer.</w:t>
      </w:r>
    </w:p>
    <w:p w14:paraId="03B394B8" w14:textId="77777777" w:rsidR="002F313C" w:rsidRDefault="002F313C" w:rsidP="002F313C">
      <w:r>
        <w:t>Getting a qualification out of this? So priceless. Priceless. OK, so, let's see, we talk about locations, resources, target audience. Main purpose in the company. Yep.</w:t>
      </w:r>
    </w:p>
    <w:p w14:paraId="1B5D0620" w14:textId="77777777" w:rsidR="002F313C" w:rsidRDefault="002F313C" w:rsidP="002F313C">
      <w:r>
        <w:t>OK, OK.</w:t>
      </w:r>
    </w:p>
    <w:p w14:paraId="5AC0C4B4" w14:textId="77777777" w:rsidR="002F313C" w:rsidRDefault="002F313C" w:rsidP="002F313C">
      <w:r>
        <w:t>Thank you very much for your attention for your time.</w:t>
      </w:r>
    </w:p>
    <w:p w14:paraId="30470761" w14:textId="77777777" w:rsidR="002F313C" w:rsidRDefault="002F313C" w:rsidP="002F313C">
      <w:r>
        <w:t>That's all right. Thank you.</w:t>
      </w:r>
    </w:p>
    <w:p w14:paraId="2FF2F3D9" w14:textId="77777777" w:rsidR="002F313C" w:rsidRDefault="002F313C" w:rsidP="002F313C">
      <w:r>
        <w:t>Maybe you have any questions do you have? Any questions to ask? OK.</w:t>
      </w:r>
    </w:p>
    <w:p w14:paraId="16819CFB" w14:textId="77777777" w:rsidR="002F313C" w:rsidRDefault="002F313C" w:rsidP="002F313C">
      <w:r>
        <w:t>Just deliver. Deliver me something amazing.</w:t>
      </w:r>
    </w:p>
    <w:p w14:paraId="05701829" w14:textId="77777777" w:rsidR="002F313C" w:rsidRDefault="002F313C" w:rsidP="002F313C">
      <w:r>
        <w:t>Oh, yeah, what's your e-mail?</w:t>
      </w:r>
    </w:p>
    <w:p w14:paraId="385BA19B" w14:textId="77777777" w:rsidR="002F313C" w:rsidRDefault="002F313C" w:rsidP="002F313C">
      <w:r>
        <w:t>You can find it.</w:t>
      </w:r>
    </w:p>
    <w:p w14:paraId="2E538071" w14:textId="77777777" w:rsidR="002F313C" w:rsidRDefault="002F313C" w:rsidP="002F313C">
      <w:r>
        <w:t>It's a standard format Phillip dot boxberg. Yeah, that's that's the e-mail.</w:t>
      </w:r>
    </w:p>
    <w:p w14:paraId="54732D51" w14:textId="77777777" w:rsidR="002F313C" w:rsidRDefault="002F313C" w:rsidP="002F313C">
      <w:r>
        <w:t>Could be a different e-mail.</w:t>
      </w:r>
    </w:p>
    <w:p w14:paraId="619E5417" w14:textId="77777777" w:rsidR="002F313C" w:rsidRDefault="002F313C" w:rsidP="002F313C">
      <w:r>
        <w:t>Would be using.</w:t>
      </w:r>
    </w:p>
    <w:p w14:paraId="120CE421" w14:textId="77777777" w:rsidR="002F313C" w:rsidRDefault="002F313C" w:rsidP="002F313C">
      <w:r>
        <w:t>Alright, are all phones.</w:t>
      </w:r>
    </w:p>
    <w:p w14:paraId="05831E58" w14:textId="533FEDC6" w:rsidR="002F313C" w:rsidRDefault="002F313C" w:rsidP="002F313C">
      <w:r>
        <w:t>Turned off now.</w:t>
      </w:r>
    </w:p>
    <w:p w14:paraId="5691B8C5" w14:textId="5A2FD3B8" w:rsidR="009D5ECC" w:rsidRDefault="009D5ECC" w:rsidP="002F313C">
      <w:pPr>
        <w:rPr>
          <w:b/>
          <w:bCs/>
        </w:rPr>
      </w:pPr>
      <w:r w:rsidRPr="009D5ECC">
        <w:rPr>
          <w:b/>
          <w:bCs/>
        </w:rPr>
        <w:t>END OF INTERVIEW</w:t>
      </w:r>
    </w:p>
    <w:p w14:paraId="77DA11E2" w14:textId="0A91EBE0" w:rsidR="009D5ECC" w:rsidRDefault="009D5ECC" w:rsidP="002F313C">
      <w:pPr>
        <w:rPr>
          <w:b/>
          <w:bCs/>
        </w:rPr>
      </w:pPr>
    </w:p>
    <w:p w14:paraId="1B12B024" w14:textId="36FC1EA9" w:rsidR="009D5ECC" w:rsidRPr="009D5ECC" w:rsidRDefault="009D5ECC" w:rsidP="009D5ECC"/>
    <w:p w14:paraId="0130FB1C" w14:textId="4F1E201C" w:rsidR="009D5ECC" w:rsidRPr="009D5ECC" w:rsidRDefault="009D5ECC" w:rsidP="009D5ECC"/>
    <w:p w14:paraId="51C2C231" w14:textId="37A0A5F2" w:rsidR="009D5ECC" w:rsidRPr="009D5ECC" w:rsidRDefault="009D5ECC" w:rsidP="009D5ECC"/>
    <w:p w14:paraId="290B0E15" w14:textId="2827F4F3" w:rsidR="009D5ECC" w:rsidRPr="009D5ECC" w:rsidRDefault="009D5ECC" w:rsidP="009D5ECC"/>
    <w:p w14:paraId="1FECE665" w14:textId="5E4F7B8B" w:rsidR="009D5ECC" w:rsidRPr="009D5ECC" w:rsidRDefault="009D5ECC" w:rsidP="009D5ECC"/>
    <w:p w14:paraId="2A436EF2" w14:textId="7803FF85" w:rsidR="009D5ECC" w:rsidRPr="009D5ECC" w:rsidRDefault="009D5ECC" w:rsidP="009D5ECC"/>
    <w:p w14:paraId="4C6E87B4" w14:textId="4758DDEE" w:rsidR="009D5ECC" w:rsidRPr="009D5ECC" w:rsidRDefault="009D5ECC" w:rsidP="009D5ECC"/>
    <w:p w14:paraId="3746CFA0" w14:textId="3297F0A3" w:rsidR="009D5ECC" w:rsidRPr="009D5ECC" w:rsidRDefault="009D5ECC" w:rsidP="009D5ECC"/>
    <w:p w14:paraId="09F769F2" w14:textId="73A81C63" w:rsidR="009D5ECC" w:rsidRPr="009D5ECC" w:rsidRDefault="009D5ECC" w:rsidP="009D5ECC"/>
    <w:p w14:paraId="1355FA01" w14:textId="6464AB8A" w:rsidR="009D5ECC" w:rsidRPr="009D5ECC" w:rsidRDefault="009D5ECC" w:rsidP="009D5ECC"/>
    <w:p w14:paraId="0515A94C" w14:textId="2B0C8C1F" w:rsidR="009D5ECC" w:rsidRPr="009D5ECC" w:rsidRDefault="009D5ECC" w:rsidP="009D5ECC"/>
    <w:p w14:paraId="1B684DFE" w14:textId="0B84BCC1" w:rsidR="009D5ECC" w:rsidRPr="009D5ECC" w:rsidRDefault="009D5ECC" w:rsidP="009D5ECC"/>
    <w:p w14:paraId="7E49E36B" w14:textId="73A67F9F" w:rsidR="009D5ECC" w:rsidRPr="009D5ECC" w:rsidRDefault="009D5ECC" w:rsidP="009D5ECC"/>
    <w:p w14:paraId="557AEB6D" w14:textId="67A68764" w:rsidR="009D5ECC" w:rsidRPr="009D5ECC" w:rsidRDefault="009D5ECC" w:rsidP="009D5ECC"/>
    <w:p w14:paraId="7AA4FC83" w14:textId="26783117" w:rsidR="009D5ECC" w:rsidRPr="009D5ECC" w:rsidRDefault="009D5ECC" w:rsidP="009D5ECC"/>
    <w:p w14:paraId="6C0010CD" w14:textId="59917352" w:rsidR="009D5ECC" w:rsidRDefault="009D5ECC" w:rsidP="009D5ECC">
      <w:pPr>
        <w:rPr>
          <w:b/>
          <w:bCs/>
        </w:rPr>
      </w:pPr>
    </w:p>
    <w:p w14:paraId="3C01EB87" w14:textId="3BFA98F9" w:rsidR="009D5ECC" w:rsidRDefault="009D5ECC" w:rsidP="009D5ECC">
      <w:pPr>
        <w:tabs>
          <w:tab w:val="left" w:pos="3080"/>
        </w:tabs>
      </w:pPr>
      <w:r>
        <w:tab/>
      </w:r>
    </w:p>
    <w:p w14:paraId="17CB5B2E" w14:textId="397B1DCD" w:rsidR="009D5ECC" w:rsidRPr="009D5ECC" w:rsidRDefault="009D5ECC" w:rsidP="009D5ECC">
      <w:pPr>
        <w:tabs>
          <w:tab w:val="left" w:pos="3080"/>
        </w:tabs>
      </w:pPr>
      <w:r>
        <w:lastRenderedPageBreak/>
        <w:t>Notes from Interview.</w:t>
      </w:r>
    </w:p>
    <w:p w14:paraId="59CD010A" w14:textId="20654AE0" w:rsidR="009D5ECC" w:rsidRDefault="009D5ECC" w:rsidP="009D5ECC">
      <w:pPr>
        <w:jc w:val="center"/>
      </w:pPr>
    </w:p>
    <w:p w14:paraId="2A9A3901" w14:textId="77777777" w:rsidR="009D5ECC" w:rsidRPr="002F313C" w:rsidRDefault="009D5ECC" w:rsidP="002F313C"/>
    <w:p w14:paraId="381D667F" w14:textId="77777777" w:rsidR="008E1067" w:rsidRPr="008E1067" w:rsidRDefault="008E1067" w:rsidP="008E1067"/>
    <w:p w14:paraId="12B23D52" w14:textId="68F6383B" w:rsidR="00B805BD"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drawing>
          <wp:inline distT="0" distB="0" distL="0" distR="0" wp14:anchorId="4D446AB1" wp14:editId="4B94DFD1">
            <wp:extent cx="5438542" cy="7251590"/>
            <wp:effectExtent l="0" t="0" r="0" b="698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40958" cy="7254812"/>
                    </a:xfrm>
                    <a:prstGeom prst="rect">
                      <a:avLst/>
                    </a:prstGeom>
                  </pic:spPr>
                </pic:pic>
              </a:graphicData>
            </a:graphic>
          </wp:inline>
        </w:drawing>
      </w:r>
    </w:p>
    <w:p w14:paraId="48D82CDD" w14:textId="157E5F1C"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5D80F73D" wp14:editId="5AA0F5CC">
            <wp:extent cx="4967440" cy="6623437"/>
            <wp:effectExtent l="0" t="0" r="508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71193" cy="6628442"/>
                    </a:xfrm>
                    <a:prstGeom prst="rect">
                      <a:avLst/>
                    </a:prstGeom>
                  </pic:spPr>
                </pic:pic>
              </a:graphicData>
            </a:graphic>
          </wp:inline>
        </w:drawing>
      </w:r>
    </w:p>
    <w:p w14:paraId="2C137683" w14:textId="01B6420E" w:rsidR="009D5ECC" w:rsidRDefault="009D5ECC">
      <w:pPr>
        <w:spacing w:after="200"/>
        <w:rPr>
          <w:rFonts w:asciiTheme="majorHAnsi" w:eastAsiaTheme="majorEastAsia" w:hAnsiTheme="majorHAnsi" w:cstheme="majorBidi"/>
          <w:color w:val="0C586E"/>
          <w:sz w:val="28"/>
          <w:szCs w:val="28"/>
        </w:rPr>
      </w:pPr>
    </w:p>
    <w:p w14:paraId="4810CAFB" w14:textId="4747EC5B" w:rsidR="009D5ECC" w:rsidRDefault="009D5ECC">
      <w:pPr>
        <w:spacing w:after="200"/>
        <w:rPr>
          <w:rFonts w:asciiTheme="majorHAnsi" w:eastAsiaTheme="majorEastAsia" w:hAnsiTheme="majorHAnsi" w:cstheme="majorBidi"/>
          <w:color w:val="0C586E"/>
          <w:sz w:val="28"/>
          <w:szCs w:val="28"/>
        </w:rPr>
      </w:pPr>
    </w:p>
    <w:p w14:paraId="2D43427D" w14:textId="085A90AD" w:rsidR="009D5ECC" w:rsidRDefault="009D5ECC">
      <w:pPr>
        <w:spacing w:after="200"/>
        <w:rPr>
          <w:rFonts w:asciiTheme="majorHAnsi" w:eastAsiaTheme="majorEastAsia" w:hAnsiTheme="majorHAnsi" w:cstheme="majorBidi"/>
          <w:color w:val="0C586E"/>
          <w:sz w:val="28"/>
          <w:szCs w:val="28"/>
        </w:rPr>
      </w:pPr>
    </w:p>
    <w:p w14:paraId="156CF978" w14:textId="10AB220D" w:rsidR="009D5ECC" w:rsidRDefault="009D5ECC">
      <w:pPr>
        <w:spacing w:after="200"/>
        <w:rPr>
          <w:rFonts w:asciiTheme="majorHAnsi" w:eastAsiaTheme="majorEastAsia" w:hAnsiTheme="majorHAnsi" w:cstheme="majorBidi"/>
          <w:color w:val="0C586E"/>
          <w:sz w:val="28"/>
          <w:szCs w:val="28"/>
        </w:rPr>
      </w:pPr>
    </w:p>
    <w:p w14:paraId="1045FBB5" w14:textId="177C8A7B"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1FD9486F" wp14:editId="38EE3F4E">
            <wp:extent cx="5025224" cy="6700484"/>
            <wp:effectExtent l="0" t="0" r="4445" b="571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7692" cy="6703775"/>
                    </a:xfrm>
                    <a:prstGeom prst="rect">
                      <a:avLst/>
                    </a:prstGeom>
                  </pic:spPr>
                </pic:pic>
              </a:graphicData>
            </a:graphic>
          </wp:inline>
        </w:drawing>
      </w:r>
    </w:p>
    <w:sectPr w:rsidR="009D5ECC" w:rsidSect="00CC26CC">
      <w:headerReference w:type="default" r:id="rId22"/>
      <w:footerReference w:type="default" r:id="rId23"/>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261C6" w14:textId="77777777" w:rsidR="008A76B7" w:rsidRDefault="008A76B7" w:rsidP="007B044E">
      <w:pPr>
        <w:spacing w:after="0"/>
      </w:pPr>
      <w:r>
        <w:separator/>
      </w:r>
    </w:p>
  </w:endnote>
  <w:endnote w:type="continuationSeparator" w:id="0">
    <w:p w14:paraId="20721392" w14:textId="77777777" w:rsidR="008A76B7" w:rsidRDefault="008A76B7" w:rsidP="007B044E">
      <w:pPr>
        <w:spacing w:after="0"/>
      </w:pPr>
      <w:r>
        <w:continuationSeparator/>
      </w:r>
    </w:p>
  </w:endnote>
  <w:endnote w:type="continuationNotice" w:id="1">
    <w:p w14:paraId="76CD4DCC" w14:textId="77777777" w:rsidR="008A76B7" w:rsidRDefault="008A76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244B9D38" w:rsidR="009B012C" w:rsidRPr="007B044E" w:rsidRDefault="00524765" w:rsidP="007B044E">
    <w:pPr>
      <w:pStyle w:val="Footer"/>
      <w:pBdr>
        <w:top w:val="single" w:sz="4" w:space="1" w:color="auto"/>
      </w:pBdr>
      <w:rPr>
        <w:i/>
        <w:iCs/>
        <w:sz w:val="18"/>
        <w:szCs w:val="18"/>
      </w:rPr>
    </w:pPr>
    <w:r>
      <w:rPr>
        <w:i/>
        <w:iCs/>
        <w:sz w:val="18"/>
        <w:szCs w:val="18"/>
      </w:rPr>
      <w:t>Sasha Stepanov</w:t>
    </w:r>
    <w:r w:rsidR="009B012C">
      <w:rPr>
        <w:i/>
        <w:iCs/>
        <w:sz w:val="18"/>
        <w:szCs w:val="18"/>
      </w:rPr>
      <w:tab/>
    </w:r>
    <w:r w:rsidR="009B012C">
      <w:rPr>
        <w:i/>
        <w:iCs/>
        <w:sz w:val="18"/>
        <w:szCs w:val="18"/>
      </w:rPr>
      <w:tab/>
      <w:t xml:space="preserve">Page </w:t>
    </w:r>
    <w:r w:rsidR="009B012C" w:rsidRPr="007B044E">
      <w:rPr>
        <w:i/>
        <w:iCs/>
        <w:sz w:val="18"/>
        <w:szCs w:val="18"/>
      </w:rPr>
      <w:fldChar w:fldCharType="begin"/>
    </w:r>
    <w:r w:rsidR="009B012C" w:rsidRPr="007B044E">
      <w:rPr>
        <w:i/>
        <w:iCs/>
        <w:sz w:val="18"/>
        <w:szCs w:val="18"/>
      </w:rPr>
      <w:instrText xml:space="preserve"> PAGE   \* MERGEFORMAT </w:instrText>
    </w:r>
    <w:r w:rsidR="009B012C" w:rsidRPr="007B044E">
      <w:rPr>
        <w:i/>
        <w:iCs/>
        <w:sz w:val="18"/>
        <w:szCs w:val="18"/>
      </w:rPr>
      <w:fldChar w:fldCharType="separate"/>
    </w:r>
    <w:r w:rsidR="009B012C" w:rsidRPr="007B044E">
      <w:rPr>
        <w:i/>
        <w:iCs/>
        <w:noProof/>
        <w:sz w:val="18"/>
        <w:szCs w:val="18"/>
      </w:rPr>
      <w:t>1</w:t>
    </w:r>
    <w:r w:rsidR="009B012C" w:rsidRPr="007B044E">
      <w:rPr>
        <w:i/>
        <w:iCs/>
        <w:noProof/>
        <w:sz w:val="18"/>
        <w:szCs w:val="18"/>
      </w:rPr>
      <w:fldChar w:fldCharType="end"/>
    </w:r>
    <w:r w:rsidR="009B012C">
      <w:rPr>
        <w:i/>
        <w:iCs/>
        <w:noProof/>
        <w:sz w:val="18"/>
        <w:szCs w:val="18"/>
      </w:rPr>
      <w:t xml:space="preserve"> of </w:t>
    </w:r>
    <w:r w:rsidR="009B012C">
      <w:rPr>
        <w:i/>
        <w:iCs/>
        <w:noProof/>
        <w:sz w:val="18"/>
        <w:szCs w:val="18"/>
      </w:rPr>
      <w:fldChar w:fldCharType="begin"/>
    </w:r>
    <w:r w:rsidR="009B012C">
      <w:rPr>
        <w:i/>
        <w:iCs/>
        <w:noProof/>
        <w:sz w:val="18"/>
        <w:szCs w:val="18"/>
      </w:rPr>
      <w:instrText xml:space="preserve"> NUMPAGES   \* MERGEFORMAT </w:instrText>
    </w:r>
    <w:r w:rsidR="009B012C">
      <w:rPr>
        <w:i/>
        <w:iCs/>
        <w:noProof/>
        <w:sz w:val="18"/>
        <w:szCs w:val="18"/>
      </w:rPr>
      <w:fldChar w:fldCharType="separate"/>
    </w:r>
    <w:r w:rsidR="009B012C">
      <w:rPr>
        <w:i/>
        <w:iCs/>
        <w:noProof/>
        <w:sz w:val="18"/>
        <w:szCs w:val="18"/>
      </w:rPr>
      <w:t>4</w:t>
    </w:r>
    <w:r w:rsidR="009B012C">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71322" w14:textId="77777777" w:rsidR="008A76B7" w:rsidRDefault="008A76B7" w:rsidP="007B044E">
      <w:pPr>
        <w:spacing w:after="0"/>
      </w:pPr>
      <w:r>
        <w:separator/>
      </w:r>
    </w:p>
  </w:footnote>
  <w:footnote w:type="continuationSeparator" w:id="0">
    <w:p w14:paraId="2DB83E9F" w14:textId="77777777" w:rsidR="008A76B7" w:rsidRDefault="008A76B7" w:rsidP="007B044E">
      <w:pPr>
        <w:spacing w:after="0"/>
      </w:pPr>
      <w:r>
        <w:continuationSeparator/>
      </w:r>
    </w:p>
  </w:footnote>
  <w:footnote w:type="continuationNotice" w:id="1">
    <w:p w14:paraId="12605CFD" w14:textId="77777777" w:rsidR="008A76B7" w:rsidRDefault="008A76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0C4680E1" w:rsidR="009B012C" w:rsidRPr="007B044E" w:rsidRDefault="009B012C" w:rsidP="007B044E">
    <w:pPr>
      <w:pStyle w:val="Header"/>
      <w:pBdr>
        <w:bottom w:val="single" w:sz="4" w:space="1" w:color="auto"/>
      </w:pBdr>
      <w:tabs>
        <w:tab w:val="clear" w:pos="4513"/>
      </w:tabs>
      <w:rPr>
        <w:i/>
        <w:iCs/>
        <w:sz w:val="18"/>
        <w:szCs w:val="18"/>
      </w:rPr>
    </w:pPr>
    <w:r>
      <w:rPr>
        <w:i/>
        <w:iCs/>
        <w:sz w:val="18"/>
        <w:szCs w:val="18"/>
      </w:rPr>
      <w:t xml:space="preserve">&lt;Project Name&gt; for </w:t>
    </w:r>
    <w:r w:rsidR="00E51E3D">
      <w:rPr>
        <w:i/>
        <w:iCs/>
        <w:sz w:val="18"/>
        <w:szCs w:val="18"/>
      </w:rPr>
      <w:t>Philip Roxborough</w:t>
    </w:r>
    <w:r>
      <w:rPr>
        <w:i/>
        <w:iCs/>
        <w:sz w:val="18"/>
        <w:szCs w:val="18"/>
      </w:rPr>
      <w:tab/>
      <w:t xml:space="preserve">Semester </w:t>
    </w:r>
    <w:r w:rsidR="00E51E3D">
      <w:rPr>
        <w:i/>
        <w:iCs/>
        <w:sz w:val="18"/>
        <w:szCs w:val="18"/>
      </w:rPr>
      <w:t>1</w:t>
    </w:r>
    <w:r>
      <w:rPr>
        <w:i/>
        <w:iCs/>
        <w:sz w:val="18"/>
        <w:szCs w:val="18"/>
      </w:rPr>
      <w:t>, 202</w:t>
    </w:r>
    <w:r w:rsidR="00E51E3D">
      <w:rPr>
        <w:i/>
        <w:iCs/>
        <w:sz w:val="18"/>
        <w:szCs w:val="1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5D2374"/>
    <w:multiLevelType w:val="hybridMultilevel"/>
    <w:tmpl w:val="B0FA13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C55537D"/>
    <w:multiLevelType w:val="hybridMultilevel"/>
    <w:tmpl w:val="F5C66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134DF"/>
    <w:multiLevelType w:val="hybridMultilevel"/>
    <w:tmpl w:val="FB8A8C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325C96"/>
    <w:multiLevelType w:val="hybridMultilevel"/>
    <w:tmpl w:val="77A8F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9D118AD"/>
    <w:multiLevelType w:val="hybridMultilevel"/>
    <w:tmpl w:val="B02E88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5A44B8E"/>
    <w:multiLevelType w:val="hybridMultilevel"/>
    <w:tmpl w:val="9AE27F0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7" w15:restartNumberingAfterBreak="0">
    <w:nsid w:val="271F09A5"/>
    <w:multiLevelType w:val="hybridMultilevel"/>
    <w:tmpl w:val="4190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341C5"/>
    <w:multiLevelType w:val="hybridMultilevel"/>
    <w:tmpl w:val="A694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B92D44"/>
    <w:multiLevelType w:val="hybridMultilevel"/>
    <w:tmpl w:val="7506D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825692B"/>
    <w:multiLevelType w:val="hybridMultilevel"/>
    <w:tmpl w:val="C89203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78A0D12"/>
    <w:multiLevelType w:val="hybridMultilevel"/>
    <w:tmpl w:val="CE8A3732"/>
    <w:lvl w:ilvl="0" w:tplc="1409000F">
      <w:start w:val="1"/>
      <w:numFmt w:val="decimal"/>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12" w15:restartNumberingAfterBreak="0">
    <w:nsid w:val="57D67B46"/>
    <w:multiLevelType w:val="hybridMultilevel"/>
    <w:tmpl w:val="FC94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A5952FB"/>
    <w:multiLevelType w:val="hybridMultilevel"/>
    <w:tmpl w:val="64F8FC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635C01B8"/>
    <w:multiLevelType w:val="hybridMultilevel"/>
    <w:tmpl w:val="0DA60616"/>
    <w:lvl w:ilvl="0" w:tplc="C9F411EE">
      <w:start w:val="1"/>
      <w:numFmt w:val="decimal"/>
      <w:lvlText w:val="%1."/>
      <w:lvlJc w:val="left"/>
      <w:pPr>
        <w:ind w:left="644"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71D26105"/>
    <w:multiLevelType w:val="hybridMultilevel"/>
    <w:tmpl w:val="82F45D9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num w:numId="1" w16cid:durableId="1478381562">
    <w:abstractNumId w:val="15"/>
  </w:num>
  <w:num w:numId="2" w16cid:durableId="1594319461">
    <w:abstractNumId w:val="5"/>
  </w:num>
  <w:num w:numId="3" w16cid:durableId="1763841621">
    <w:abstractNumId w:val="11"/>
  </w:num>
  <w:num w:numId="4" w16cid:durableId="1657802684">
    <w:abstractNumId w:val="18"/>
  </w:num>
  <w:num w:numId="5" w16cid:durableId="1242909903">
    <w:abstractNumId w:val="6"/>
  </w:num>
  <w:num w:numId="6" w16cid:durableId="2037921085">
    <w:abstractNumId w:val="4"/>
  </w:num>
  <w:num w:numId="7" w16cid:durableId="1930964939">
    <w:abstractNumId w:val="9"/>
  </w:num>
  <w:num w:numId="8" w16cid:durableId="2146310112">
    <w:abstractNumId w:val="3"/>
  </w:num>
  <w:num w:numId="9" w16cid:durableId="29383340">
    <w:abstractNumId w:val="14"/>
  </w:num>
  <w:num w:numId="10" w16cid:durableId="190187381">
    <w:abstractNumId w:val="2"/>
  </w:num>
  <w:num w:numId="11" w16cid:durableId="631061936">
    <w:abstractNumId w:val="17"/>
  </w:num>
  <w:num w:numId="12" w16cid:durableId="580217037">
    <w:abstractNumId w:val="12"/>
  </w:num>
  <w:num w:numId="13" w16cid:durableId="616564325">
    <w:abstractNumId w:val="1"/>
  </w:num>
  <w:num w:numId="14" w16cid:durableId="142046531">
    <w:abstractNumId w:val="13"/>
  </w:num>
  <w:num w:numId="15" w16cid:durableId="1041132257">
    <w:abstractNumId w:val="7"/>
  </w:num>
  <w:num w:numId="16" w16cid:durableId="1918708813">
    <w:abstractNumId w:val="10"/>
  </w:num>
  <w:num w:numId="17" w16cid:durableId="1179197384">
    <w:abstractNumId w:val="0"/>
  </w:num>
  <w:num w:numId="18" w16cid:durableId="1192886660">
    <w:abstractNumId w:val="16"/>
  </w:num>
  <w:num w:numId="19" w16cid:durableId="1995916406">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263E"/>
    <w:rsid w:val="000036EC"/>
    <w:rsid w:val="0000422A"/>
    <w:rsid w:val="000050FA"/>
    <w:rsid w:val="00006EF0"/>
    <w:rsid w:val="0001263B"/>
    <w:rsid w:val="000131EE"/>
    <w:rsid w:val="00016161"/>
    <w:rsid w:val="00016387"/>
    <w:rsid w:val="00016757"/>
    <w:rsid w:val="00020749"/>
    <w:rsid w:val="0002106B"/>
    <w:rsid w:val="00023634"/>
    <w:rsid w:val="00025908"/>
    <w:rsid w:val="0002612E"/>
    <w:rsid w:val="00026E05"/>
    <w:rsid w:val="0003078D"/>
    <w:rsid w:val="000307C4"/>
    <w:rsid w:val="00031C76"/>
    <w:rsid w:val="00033052"/>
    <w:rsid w:val="0003471E"/>
    <w:rsid w:val="00034E3A"/>
    <w:rsid w:val="00035731"/>
    <w:rsid w:val="00035991"/>
    <w:rsid w:val="00035A7A"/>
    <w:rsid w:val="00035CF9"/>
    <w:rsid w:val="00036E94"/>
    <w:rsid w:val="00037E7D"/>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81"/>
    <w:rsid w:val="000674AA"/>
    <w:rsid w:val="00067EC1"/>
    <w:rsid w:val="00073C87"/>
    <w:rsid w:val="0007406C"/>
    <w:rsid w:val="000741CC"/>
    <w:rsid w:val="000771B6"/>
    <w:rsid w:val="00080AB6"/>
    <w:rsid w:val="0008176C"/>
    <w:rsid w:val="00082210"/>
    <w:rsid w:val="00082B99"/>
    <w:rsid w:val="000837F6"/>
    <w:rsid w:val="00085244"/>
    <w:rsid w:val="00086C0D"/>
    <w:rsid w:val="00087058"/>
    <w:rsid w:val="00087CE6"/>
    <w:rsid w:val="000908F7"/>
    <w:rsid w:val="000928F4"/>
    <w:rsid w:val="00096CD1"/>
    <w:rsid w:val="0009773B"/>
    <w:rsid w:val="00097966"/>
    <w:rsid w:val="000A0069"/>
    <w:rsid w:val="000A0448"/>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E1E"/>
    <w:rsid w:val="001043AC"/>
    <w:rsid w:val="001045BC"/>
    <w:rsid w:val="00104A7D"/>
    <w:rsid w:val="00106D74"/>
    <w:rsid w:val="0011075A"/>
    <w:rsid w:val="001139CA"/>
    <w:rsid w:val="00120DDA"/>
    <w:rsid w:val="00122E5B"/>
    <w:rsid w:val="00123719"/>
    <w:rsid w:val="00125CBE"/>
    <w:rsid w:val="00126672"/>
    <w:rsid w:val="00132513"/>
    <w:rsid w:val="001346E2"/>
    <w:rsid w:val="001349A5"/>
    <w:rsid w:val="00136E9E"/>
    <w:rsid w:val="00137B34"/>
    <w:rsid w:val="0014088D"/>
    <w:rsid w:val="00141BA2"/>
    <w:rsid w:val="001422D7"/>
    <w:rsid w:val="00144311"/>
    <w:rsid w:val="00144CC8"/>
    <w:rsid w:val="001459DC"/>
    <w:rsid w:val="0014625D"/>
    <w:rsid w:val="001472E7"/>
    <w:rsid w:val="0014786B"/>
    <w:rsid w:val="00151D28"/>
    <w:rsid w:val="00151E30"/>
    <w:rsid w:val="00153D19"/>
    <w:rsid w:val="00153F02"/>
    <w:rsid w:val="00161C53"/>
    <w:rsid w:val="0016624F"/>
    <w:rsid w:val="0016663B"/>
    <w:rsid w:val="0017096B"/>
    <w:rsid w:val="0017273C"/>
    <w:rsid w:val="00174B7D"/>
    <w:rsid w:val="00174FFD"/>
    <w:rsid w:val="00177B8C"/>
    <w:rsid w:val="00181B2B"/>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493"/>
    <w:rsid w:val="001B78C9"/>
    <w:rsid w:val="001C1219"/>
    <w:rsid w:val="001C12BC"/>
    <w:rsid w:val="001C1EA1"/>
    <w:rsid w:val="001C3A92"/>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35C"/>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563"/>
    <w:rsid w:val="00300AC9"/>
    <w:rsid w:val="003024A0"/>
    <w:rsid w:val="00303374"/>
    <w:rsid w:val="00303E8D"/>
    <w:rsid w:val="00304204"/>
    <w:rsid w:val="003048E6"/>
    <w:rsid w:val="003074F5"/>
    <w:rsid w:val="0030772A"/>
    <w:rsid w:val="0031245F"/>
    <w:rsid w:val="00314DBD"/>
    <w:rsid w:val="003162BB"/>
    <w:rsid w:val="0031644F"/>
    <w:rsid w:val="00323257"/>
    <w:rsid w:val="00327820"/>
    <w:rsid w:val="00330AE7"/>
    <w:rsid w:val="00334C26"/>
    <w:rsid w:val="00334FB9"/>
    <w:rsid w:val="0033567B"/>
    <w:rsid w:val="003367CB"/>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6BA7"/>
    <w:rsid w:val="003C727A"/>
    <w:rsid w:val="003D0D0D"/>
    <w:rsid w:val="003D2399"/>
    <w:rsid w:val="003D2425"/>
    <w:rsid w:val="003D2EBB"/>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17221"/>
    <w:rsid w:val="0042098C"/>
    <w:rsid w:val="0042107D"/>
    <w:rsid w:val="00425805"/>
    <w:rsid w:val="004270D3"/>
    <w:rsid w:val="004303D9"/>
    <w:rsid w:val="004306E2"/>
    <w:rsid w:val="00432C31"/>
    <w:rsid w:val="00432FE3"/>
    <w:rsid w:val="0043343A"/>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C75AF"/>
    <w:rsid w:val="004D3685"/>
    <w:rsid w:val="004D6410"/>
    <w:rsid w:val="004D712C"/>
    <w:rsid w:val="004E26D5"/>
    <w:rsid w:val="004E504C"/>
    <w:rsid w:val="004E6462"/>
    <w:rsid w:val="004E7093"/>
    <w:rsid w:val="004E716D"/>
    <w:rsid w:val="004F17B4"/>
    <w:rsid w:val="004F2949"/>
    <w:rsid w:val="004F7CD1"/>
    <w:rsid w:val="004F7DBF"/>
    <w:rsid w:val="005014CC"/>
    <w:rsid w:val="00501881"/>
    <w:rsid w:val="00504023"/>
    <w:rsid w:val="0050486D"/>
    <w:rsid w:val="00504A67"/>
    <w:rsid w:val="00504C69"/>
    <w:rsid w:val="005052E7"/>
    <w:rsid w:val="005110F5"/>
    <w:rsid w:val="00511F05"/>
    <w:rsid w:val="00512580"/>
    <w:rsid w:val="00512F11"/>
    <w:rsid w:val="00513686"/>
    <w:rsid w:val="00515080"/>
    <w:rsid w:val="0051538B"/>
    <w:rsid w:val="0051572E"/>
    <w:rsid w:val="0051706A"/>
    <w:rsid w:val="00520BC3"/>
    <w:rsid w:val="00521934"/>
    <w:rsid w:val="00521D50"/>
    <w:rsid w:val="00523248"/>
    <w:rsid w:val="00524765"/>
    <w:rsid w:val="00530033"/>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CEF"/>
    <w:rsid w:val="00594DB0"/>
    <w:rsid w:val="00595B37"/>
    <w:rsid w:val="005979FB"/>
    <w:rsid w:val="005A078B"/>
    <w:rsid w:val="005A7E8F"/>
    <w:rsid w:val="005B1A10"/>
    <w:rsid w:val="005B37D0"/>
    <w:rsid w:val="005B4C4E"/>
    <w:rsid w:val="005B61F7"/>
    <w:rsid w:val="005B65BE"/>
    <w:rsid w:val="005C2B62"/>
    <w:rsid w:val="005C44B8"/>
    <w:rsid w:val="005C522D"/>
    <w:rsid w:val="005C5E54"/>
    <w:rsid w:val="005D021E"/>
    <w:rsid w:val="005D027F"/>
    <w:rsid w:val="005D64E5"/>
    <w:rsid w:val="005D77C2"/>
    <w:rsid w:val="005E14FE"/>
    <w:rsid w:val="005E2674"/>
    <w:rsid w:val="005E2764"/>
    <w:rsid w:val="005E4BC2"/>
    <w:rsid w:val="005F2783"/>
    <w:rsid w:val="005F299D"/>
    <w:rsid w:val="005F4242"/>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13DC"/>
    <w:rsid w:val="0063326E"/>
    <w:rsid w:val="006332DA"/>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1793"/>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0433"/>
    <w:rsid w:val="006A1B85"/>
    <w:rsid w:val="006A27EE"/>
    <w:rsid w:val="006A2F60"/>
    <w:rsid w:val="006A3A47"/>
    <w:rsid w:val="006A655A"/>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0E46"/>
    <w:rsid w:val="00732134"/>
    <w:rsid w:val="0073305C"/>
    <w:rsid w:val="007350D6"/>
    <w:rsid w:val="00736195"/>
    <w:rsid w:val="00736BBC"/>
    <w:rsid w:val="007379E8"/>
    <w:rsid w:val="00737DBB"/>
    <w:rsid w:val="007403DA"/>
    <w:rsid w:val="00740CF5"/>
    <w:rsid w:val="0074120E"/>
    <w:rsid w:val="0074181D"/>
    <w:rsid w:val="00741F9E"/>
    <w:rsid w:val="00745427"/>
    <w:rsid w:val="00745AA6"/>
    <w:rsid w:val="00746881"/>
    <w:rsid w:val="00752904"/>
    <w:rsid w:val="00752D89"/>
    <w:rsid w:val="00757512"/>
    <w:rsid w:val="00757869"/>
    <w:rsid w:val="00760DE2"/>
    <w:rsid w:val="00761269"/>
    <w:rsid w:val="00761F84"/>
    <w:rsid w:val="00762532"/>
    <w:rsid w:val="00764C70"/>
    <w:rsid w:val="00765507"/>
    <w:rsid w:val="00765A87"/>
    <w:rsid w:val="00766AB3"/>
    <w:rsid w:val="00766F72"/>
    <w:rsid w:val="00767CBD"/>
    <w:rsid w:val="00774B2C"/>
    <w:rsid w:val="00774D6E"/>
    <w:rsid w:val="007778F1"/>
    <w:rsid w:val="00780C45"/>
    <w:rsid w:val="00780E5F"/>
    <w:rsid w:val="007814B9"/>
    <w:rsid w:val="00783571"/>
    <w:rsid w:val="00783E88"/>
    <w:rsid w:val="00792656"/>
    <w:rsid w:val="007927A8"/>
    <w:rsid w:val="00792812"/>
    <w:rsid w:val="0079410F"/>
    <w:rsid w:val="007958C8"/>
    <w:rsid w:val="007A0D17"/>
    <w:rsid w:val="007A2D28"/>
    <w:rsid w:val="007A3DF4"/>
    <w:rsid w:val="007A57D8"/>
    <w:rsid w:val="007A7219"/>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CD3"/>
    <w:rsid w:val="007F0375"/>
    <w:rsid w:val="007F58DD"/>
    <w:rsid w:val="007F5AFD"/>
    <w:rsid w:val="007F6193"/>
    <w:rsid w:val="007F7652"/>
    <w:rsid w:val="007F7D9D"/>
    <w:rsid w:val="00800D14"/>
    <w:rsid w:val="0080117D"/>
    <w:rsid w:val="00801B5F"/>
    <w:rsid w:val="00805A16"/>
    <w:rsid w:val="00805FE3"/>
    <w:rsid w:val="008063FF"/>
    <w:rsid w:val="00811295"/>
    <w:rsid w:val="00811EEE"/>
    <w:rsid w:val="0081352E"/>
    <w:rsid w:val="008145D0"/>
    <w:rsid w:val="00815BEE"/>
    <w:rsid w:val="008173CA"/>
    <w:rsid w:val="00817D9B"/>
    <w:rsid w:val="00820598"/>
    <w:rsid w:val="0082125D"/>
    <w:rsid w:val="008213CD"/>
    <w:rsid w:val="00822D03"/>
    <w:rsid w:val="00824D7F"/>
    <w:rsid w:val="00825B2B"/>
    <w:rsid w:val="00827249"/>
    <w:rsid w:val="0083051F"/>
    <w:rsid w:val="008320BD"/>
    <w:rsid w:val="00835653"/>
    <w:rsid w:val="00836F22"/>
    <w:rsid w:val="00840758"/>
    <w:rsid w:val="0084087C"/>
    <w:rsid w:val="00841107"/>
    <w:rsid w:val="0084331C"/>
    <w:rsid w:val="00843A8A"/>
    <w:rsid w:val="0084640D"/>
    <w:rsid w:val="00850274"/>
    <w:rsid w:val="0085099D"/>
    <w:rsid w:val="008519D0"/>
    <w:rsid w:val="0085686F"/>
    <w:rsid w:val="00857838"/>
    <w:rsid w:val="00860A4C"/>
    <w:rsid w:val="008623E4"/>
    <w:rsid w:val="00862730"/>
    <w:rsid w:val="00862913"/>
    <w:rsid w:val="00865D5D"/>
    <w:rsid w:val="008669F8"/>
    <w:rsid w:val="00867DC4"/>
    <w:rsid w:val="00870ABB"/>
    <w:rsid w:val="00873E2D"/>
    <w:rsid w:val="00874C83"/>
    <w:rsid w:val="00875B05"/>
    <w:rsid w:val="00880093"/>
    <w:rsid w:val="008817AD"/>
    <w:rsid w:val="00881E0B"/>
    <w:rsid w:val="00881E2E"/>
    <w:rsid w:val="008850AE"/>
    <w:rsid w:val="0088543B"/>
    <w:rsid w:val="00886473"/>
    <w:rsid w:val="00886572"/>
    <w:rsid w:val="00887484"/>
    <w:rsid w:val="00893C8B"/>
    <w:rsid w:val="00893FE8"/>
    <w:rsid w:val="00894D30"/>
    <w:rsid w:val="008A1EA7"/>
    <w:rsid w:val="008A2E64"/>
    <w:rsid w:val="008A2F4E"/>
    <w:rsid w:val="008A3088"/>
    <w:rsid w:val="008A3A1A"/>
    <w:rsid w:val="008A3FAE"/>
    <w:rsid w:val="008A53DC"/>
    <w:rsid w:val="008A65B3"/>
    <w:rsid w:val="008A6E75"/>
    <w:rsid w:val="008A71AF"/>
    <w:rsid w:val="008A76B7"/>
    <w:rsid w:val="008B0FE4"/>
    <w:rsid w:val="008B2359"/>
    <w:rsid w:val="008B3026"/>
    <w:rsid w:val="008B34CD"/>
    <w:rsid w:val="008B4B06"/>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12CE6"/>
    <w:rsid w:val="009140D1"/>
    <w:rsid w:val="00915286"/>
    <w:rsid w:val="00920E08"/>
    <w:rsid w:val="009211DF"/>
    <w:rsid w:val="00923DC5"/>
    <w:rsid w:val="00925E3B"/>
    <w:rsid w:val="00926AC7"/>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65EE"/>
    <w:rsid w:val="0096179B"/>
    <w:rsid w:val="00961FEA"/>
    <w:rsid w:val="00962054"/>
    <w:rsid w:val="00966AB2"/>
    <w:rsid w:val="00970866"/>
    <w:rsid w:val="00971013"/>
    <w:rsid w:val="00976B33"/>
    <w:rsid w:val="00977816"/>
    <w:rsid w:val="00980688"/>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12C"/>
    <w:rsid w:val="009B0261"/>
    <w:rsid w:val="009B3AC6"/>
    <w:rsid w:val="009B4247"/>
    <w:rsid w:val="009B4D33"/>
    <w:rsid w:val="009B679A"/>
    <w:rsid w:val="009C0E69"/>
    <w:rsid w:val="009C5ACB"/>
    <w:rsid w:val="009C65DF"/>
    <w:rsid w:val="009C7D9B"/>
    <w:rsid w:val="009D308A"/>
    <w:rsid w:val="009D3490"/>
    <w:rsid w:val="009D497E"/>
    <w:rsid w:val="009D5578"/>
    <w:rsid w:val="009D5ECC"/>
    <w:rsid w:val="009D7B9C"/>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505E2"/>
    <w:rsid w:val="00A53997"/>
    <w:rsid w:val="00A56A19"/>
    <w:rsid w:val="00A630A7"/>
    <w:rsid w:val="00A65572"/>
    <w:rsid w:val="00A67DC2"/>
    <w:rsid w:val="00A70A6A"/>
    <w:rsid w:val="00A7278E"/>
    <w:rsid w:val="00A755BC"/>
    <w:rsid w:val="00A76DD8"/>
    <w:rsid w:val="00A77475"/>
    <w:rsid w:val="00A80EE5"/>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3AD"/>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2CD"/>
    <w:rsid w:val="00B477C3"/>
    <w:rsid w:val="00B51B3C"/>
    <w:rsid w:val="00B5232A"/>
    <w:rsid w:val="00B571C7"/>
    <w:rsid w:val="00B57857"/>
    <w:rsid w:val="00B607A4"/>
    <w:rsid w:val="00B632D4"/>
    <w:rsid w:val="00B638D2"/>
    <w:rsid w:val="00B650A1"/>
    <w:rsid w:val="00B65C20"/>
    <w:rsid w:val="00B713AA"/>
    <w:rsid w:val="00B73BF5"/>
    <w:rsid w:val="00B75E59"/>
    <w:rsid w:val="00B763E5"/>
    <w:rsid w:val="00B77482"/>
    <w:rsid w:val="00B774DC"/>
    <w:rsid w:val="00B77F06"/>
    <w:rsid w:val="00B805BD"/>
    <w:rsid w:val="00B806FE"/>
    <w:rsid w:val="00B80B39"/>
    <w:rsid w:val="00B82526"/>
    <w:rsid w:val="00B85789"/>
    <w:rsid w:val="00B87180"/>
    <w:rsid w:val="00B879AE"/>
    <w:rsid w:val="00B906B9"/>
    <w:rsid w:val="00B914A0"/>
    <w:rsid w:val="00B93C80"/>
    <w:rsid w:val="00B95038"/>
    <w:rsid w:val="00B96636"/>
    <w:rsid w:val="00B9699F"/>
    <w:rsid w:val="00BA427F"/>
    <w:rsid w:val="00BA4BF6"/>
    <w:rsid w:val="00BB12B4"/>
    <w:rsid w:val="00BB2383"/>
    <w:rsid w:val="00BB257F"/>
    <w:rsid w:val="00BB3023"/>
    <w:rsid w:val="00BB5E1D"/>
    <w:rsid w:val="00BB7858"/>
    <w:rsid w:val="00BC1AB2"/>
    <w:rsid w:val="00BC5E92"/>
    <w:rsid w:val="00BC6923"/>
    <w:rsid w:val="00BC73B4"/>
    <w:rsid w:val="00BD37E5"/>
    <w:rsid w:val="00BD3AA8"/>
    <w:rsid w:val="00BD4287"/>
    <w:rsid w:val="00BD4CAD"/>
    <w:rsid w:val="00BD57BC"/>
    <w:rsid w:val="00BD5C19"/>
    <w:rsid w:val="00BD5E9F"/>
    <w:rsid w:val="00BD7A3B"/>
    <w:rsid w:val="00BE2277"/>
    <w:rsid w:val="00BE397C"/>
    <w:rsid w:val="00BE3E53"/>
    <w:rsid w:val="00BE478F"/>
    <w:rsid w:val="00BE6490"/>
    <w:rsid w:val="00BE65EF"/>
    <w:rsid w:val="00BF05D0"/>
    <w:rsid w:val="00BF3958"/>
    <w:rsid w:val="00BF5F05"/>
    <w:rsid w:val="00BF656F"/>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7789F"/>
    <w:rsid w:val="00C800CF"/>
    <w:rsid w:val="00C80EC5"/>
    <w:rsid w:val="00C8310D"/>
    <w:rsid w:val="00C83BCF"/>
    <w:rsid w:val="00C856F6"/>
    <w:rsid w:val="00C85BC7"/>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01"/>
    <w:rsid w:val="00D61D65"/>
    <w:rsid w:val="00D625F9"/>
    <w:rsid w:val="00D70BC7"/>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E1E7B"/>
    <w:rsid w:val="00DE345F"/>
    <w:rsid w:val="00DE4F37"/>
    <w:rsid w:val="00DE51AF"/>
    <w:rsid w:val="00DF0127"/>
    <w:rsid w:val="00DF1738"/>
    <w:rsid w:val="00DF25F9"/>
    <w:rsid w:val="00DF4EA3"/>
    <w:rsid w:val="00DF51BE"/>
    <w:rsid w:val="00DF637D"/>
    <w:rsid w:val="00DF7222"/>
    <w:rsid w:val="00DF7550"/>
    <w:rsid w:val="00E01181"/>
    <w:rsid w:val="00E026F3"/>
    <w:rsid w:val="00E03070"/>
    <w:rsid w:val="00E047AD"/>
    <w:rsid w:val="00E07710"/>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5245"/>
    <w:rsid w:val="00E40A89"/>
    <w:rsid w:val="00E42D1A"/>
    <w:rsid w:val="00E43CCD"/>
    <w:rsid w:val="00E44079"/>
    <w:rsid w:val="00E44260"/>
    <w:rsid w:val="00E455CB"/>
    <w:rsid w:val="00E506CE"/>
    <w:rsid w:val="00E51E3D"/>
    <w:rsid w:val="00E521CD"/>
    <w:rsid w:val="00E52DCC"/>
    <w:rsid w:val="00E54134"/>
    <w:rsid w:val="00E54156"/>
    <w:rsid w:val="00E54E20"/>
    <w:rsid w:val="00E57117"/>
    <w:rsid w:val="00E60A7A"/>
    <w:rsid w:val="00E613B2"/>
    <w:rsid w:val="00E622D7"/>
    <w:rsid w:val="00E62AC2"/>
    <w:rsid w:val="00E63C37"/>
    <w:rsid w:val="00E6524E"/>
    <w:rsid w:val="00E728EC"/>
    <w:rsid w:val="00E72E3A"/>
    <w:rsid w:val="00E75426"/>
    <w:rsid w:val="00E76EA2"/>
    <w:rsid w:val="00E778AB"/>
    <w:rsid w:val="00E77DF9"/>
    <w:rsid w:val="00E808A9"/>
    <w:rsid w:val="00E8559C"/>
    <w:rsid w:val="00E85D52"/>
    <w:rsid w:val="00E860FB"/>
    <w:rsid w:val="00E867F7"/>
    <w:rsid w:val="00E8731A"/>
    <w:rsid w:val="00E87921"/>
    <w:rsid w:val="00E87B2C"/>
    <w:rsid w:val="00E90EC0"/>
    <w:rsid w:val="00E922C4"/>
    <w:rsid w:val="00E9262C"/>
    <w:rsid w:val="00E946EB"/>
    <w:rsid w:val="00E966A4"/>
    <w:rsid w:val="00EA03E6"/>
    <w:rsid w:val="00EA0E1C"/>
    <w:rsid w:val="00EA2057"/>
    <w:rsid w:val="00EA66E5"/>
    <w:rsid w:val="00EB072D"/>
    <w:rsid w:val="00EB2774"/>
    <w:rsid w:val="00EB44A2"/>
    <w:rsid w:val="00EB4A00"/>
    <w:rsid w:val="00EC0CBD"/>
    <w:rsid w:val="00EC126E"/>
    <w:rsid w:val="00EC298A"/>
    <w:rsid w:val="00EC36F7"/>
    <w:rsid w:val="00ED291C"/>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1535"/>
    <w:rsid w:val="00EF2C4D"/>
    <w:rsid w:val="00EF3A95"/>
    <w:rsid w:val="00EF40CA"/>
    <w:rsid w:val="00EF5DC2"/>
    <w:rsid w:val="00EF605D"/>
    <w:rsid w:val="00EF6723"/>
    <w:rsid w:val="00EF685B"/>
    <w:rsid w:val="00F00263"/>
    <w:rsid w:val="00F03624"/>
    <w:rsid w:val="00F03D7A"/>
    <w:rsid w:val="00F054C5"/>
    <w:rsid w:val="00F05BE3"/>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50D8A"/>
    <w:rsid w:val="00F60077"/>
    <w:rsid w:val="00F60409"/>
    <w:rsid w:val="00F6092E"/>
    <w:rsid w:val="00F6098D"/>
    <w:rsid w:val="00F612A2"/>
    <w:rsid w:val="00F622A3"/>
    <w:rsid w:val="00F640AE"/>
    <w:rsid w:val="00F64C3E"/>
    <w:rsid w:val="00F6739C"/>
    <w:rsid w:val="00F67E0F"/>
    <w:rsid w:val="00F70CD4"/>
    <w:rsid w:val="00F71B38"/>
    <w:rsid w:val="00F72376"/>
    <w:rsid w:val="00F74B73"/>
    <w:rsid w:val="00F7593A"/>
    <w:rsid w:val="00F81894"/>
    <w:rsid w:val="00F81F92"/>
    <w:rsid w:val="00F8565B"/>
    <w:rsid w:val="00F87288"/>
    <w:rsid w:val="00F877DD"/>
    <w:rsid w:val="00F901C5"/>
    <w:rsid w:val="00F910D5"/>
    <w:rsid w:val="00F93CF0"/>
    <w:rsid w:val="00FA2415"/>
    <w:rsid w:val="00FA27A7"/>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1BF"/>
    <w:rsid w:val="00FE2D9F"/>
    <w:rsid w:val="00FE2E56"/>
    <w:rsid w:val="00FE725E"/>
    <w:rsid w:val="00FF05C7"/>
    <w:rsid w:val="00FF06CA"/>
    <w:rsid w:val="00FF0A07"/>
    <w:rsid w:val="00FF1D89"/>
    <w:rsid w:val="00FF22B1"/>
    <w:rsid w:val="00FF259B"/>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instancename">
    <w:name w:val="instancename"/>
    <w:basedOn w:val="DefaultParagraphFont"/>
    <w:rsid w:val="001C1EA1"/>
  </w:style>
  <w:style w:type="character" w:customStyle="1" w:styleId="accesshide">
    <w:name w:val="accesshide"/>
    <w:basedOn w:val="DefaultParagraphFont"/>
    <w:rsid w:val="001C1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068">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28215546">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iponz.govt.n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rivacy.org.nz/" TargetMode="Externa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itp.nz/Members/Code-of-Ethics"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
    <b:Tag>Des19</b:Tag>
    <b:SourceType>InternetSite</b:SourceType>
    <b:Guid>{98F90841-0000-4C1F-B3CF-DB7FDD2A1B29}</b:Guid>
    <b:Author>
      <b:Author>
        <b:NameList>
          <b:Person>
            <b:Last>Brisbin</b:Last>
            <b:First>Desmond</b:First>
          </b:Person>
        </b:NameList>
      </b:Author>
    </b:Author>
    <b:Title>What is the Design Thinking Process?</b:Title>
    <b:InternetSiteTitle>Fheshworks</b:InternetSiteTitle>
    <b:Year>2019</b:Year>
    <b:Month>07</b:Month>
    <b:Day>10</b:Day>
    <b:URL>https://freshworks.io/design-thinking-process/</b:URL>
    <b:RefOrder>7</b:RefOrder>
  </b:Source>
  <b:Source>
    <b:Tag>Can22</b:Tag>
    <b:SourceType>InternetSite</b:SourceType>
    <b:Guid>{E3A10647-A9BA-494A-AF6E-4C3EA279BDCB}</b:Guid>
    <b:Author>
      <b:Author>
        <b:Corporate>Canvas</b:Corporate>
      </b:Author>
    </b:Author>
    <b:Title>5 Stages of Design Thinking</b:Title>
    <b:InternetSiteTitle>Canvas</b:InternetSiteTitle>
    <b:Year>2022</b:Year>
    <b:Month>04</b:Month>
    <b:Day>08</b:Day>
    <b:URL>https://canvas.unl.edu/courses/73802/pages/5-stages-of-design-thinking?module_item_id=1968000</b:URL>
    <b:RefOrder>8</b:RefOrder>
  </b:Source>
  <b:Source>
    <b:Tag>Emi20</b:Tag>
    <b:SourceType>InternetSite</b:SourceType>
    <b:Guid>{825D17FB-9209-4E62-9211-5C300FC561FB}</b:Guid>
    <b:Author>
      <b:Author>
        <b:NameList>
          <b:Person>
            <b:Last>Stevens</b:Last>
            <b:First>Emily</b:First>
          </b:Person>
        </b:NameList>
      </b:Author>
    </b:Author>
    <b:Title>What is design thinking, and how do we apply it?</b:Title>
    <b:InternetSiteTitle>Invasionapp</b:InternetSiteTitle>
    <b:Year>2020</b:Year>
    <b:Month>01</b:Month>
    <b:Day>30</b:Day>
    <b:URL>https://www.invisionapp.com/inside-design/what-is-design-thinking/</b:URL>
    <b:RefOrder>9</b:RefOrder>
  </b:Source>
  <b:Source>
    <b:Tag>Kar20</b:Tag>
    <b:SourceType>InternetSite</b:SourceType>
    <b:Guid>{3C1AA5CC-E7B3-4FF3-BDD2-12FF97E3D545}</b:Guid>
    <b:Author>
      <b:Author>
        <b:NameList>
          <b:Person>
            <b:Last>S.</b:Last>
            <b:First>Karl</b:First>
          </b:Person>
        </b:NameList>
      </b:Author>
    </b:Author>
    <b:Title>The Design Thinking Process – How does it work?</b:Title>
    <b:InternetSiteTitle>maqe</b:InternetSiteTitle>
    <b:Year>2020</b:Year>
    <b:Month>04</b:Month>
    <b:Day>20</b:Day>
    <b:URL>https://www.maqe.com/insight/the-design-thinking-process-how-does-it-work/</b:URL>
    <b:RefOrder>10</b:RefOrder>
  </b:Source>
  <b:Source>
    <b:Tag>CAM21</b:Tag>
    <b:SourceType>InternetSite</b:SourceType>
    <b:Guid>{F9BD6318-C5C6-4EB5-A8E0-DF7E6DFFEF6A}</b:Guid>
    <b:Author>
      <b:Author>
        <b:NameList>
          <b:Person>
            <b:Last>BROWNE</b:Last>
            <b:First>CAMREN</b:First>
          </b:Person>
        </b:NameList>
      </b:Author>
    </b:Author>
    <b:Title>Design Thinking vs. User-Centered Design: What’s the difference?</b:Title>
    <b:InternetSiteTitle>careerfoundry</b:InternetSiteTitle>
    <b:Year>2021</b:Year>
    <b:Month>08</b:Month>
    <b:Day>5</b:Day>
    <b:URL>https://careerfoundry.com/en/blog/ux-design/design-thinking-vs-user-centered/</b:URL>
    <b:RefOrder>6</b:RefOrder>
  </b:Source>
  <b:Source>
    <b:Tag>Pla19</b:Tag>
    <b:SourceType>InternetSite</b:SourceType>
    <b:Guid>{2F6479A9-7CF0-41E2-9DB7-24E4F8A69C8A}</b:Guid>
    <b:Author>
      <b:Author>
        <b:Corporate>PlanetTogether</b:Corporate>
      </b:Author>
    </b:Author>
    <b:Title>Agile Methodologies: Kanban Vs Scrum - Advantages and Disadvantages</b:Title>
    <b:InternetSiteTitle>PlanetTogether</b:InternetSiteTitle>
    <b:Year>2019</b:Year>
    <b:Month>December</b:Month>
    <b:Day>31</b:Day>
    <b:URL>https://www.planettogether.com/blog/agile-methodologies-kanban-vs-scrum-advantages-and-disadvantages#:~:text=Some%20of%20the%20disadvantages%20of,timeframes%20associated%20with%20each%20phase.</b:URL>
    <b:YearAccessed>2021</b:YearAccessed>
    <b:MonthAccessed>March</b:MonthAccessed>
    <b:DayAccessed>27</b:DayAccessed>
    <b:RefOrder>8</b:RefOrder>
  </b:Source>
  <b:Source>
    <b:Tag>Jav21</b:Tag>
    <b:SourceType>InternetSite</b:SourceType>
    <b:Guid>{C8BCFF9B-B11E-47DA-B746-8E6577F63863}</b:Guid>
    <b:Author>
      <b:Author>
        <b:NameList>
          <b:Person>
            <b:Last>Javed</b:Last>
            <b:First>Rashid</b:First>
          </b:Person>
        </b:NameList>
      </b:Author>
    </b:Author>
    <b:Title>Kanban</b:Title>
    <b:InternetSiteTitle>Acocunting For Management</b:InternetSiteTitle>
    <b:URL>https://www.accountingformanagement.org/kanban/</b:URL>
    <b:YearAccessed>2021</b:YearAccessed>
    <b:MonthAccessed>March</b:MonthAccessed>
    <b:DayAccessed>27</b:DayAccessed>
    <b:RefOrder>9</b:RefOrder>
  </b:Source>
  <b:Source>
    <b:Tag>Luc21</b:Tag>
    <b:SourceType>InternetSite</b:SourceType>
    <b:Guid>{065A9582-5AE8-4DD0-9CF5-49169C9BABF4}</b:Guid>
    <b:Author>
      <b:Author>
        <b:Corporate>Lucidchart Content Team</b:Corporate>
      </b:Author>
    </b:Author>
    <b:Title>3 key disadvantages of Agile methodology (and how to avoid them)</b:Title>
    <b:InternetSiteTitle>Lucidchart</b:InternetSiteTitle>
    <b:URL>https://www.lucidchart.com/blog/3-disadvantages-of-agile-methodology</b:URL>
    <b:YearAccessed>2021</b:YearAccessed>
    <b:MonthAccessed>March</b:MonthAccessed>
    <b:DayAccessed>27</b:DayAccessed>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1E57C0-9346-4327-BEF6-141C6EDC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6044</Words>
  <Characters>3445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3-17T22:30:00Z</dcterms:modified>
  <cp:category/>
</cp:coreProperties>
</file>